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5420FC" w14:textId="0C93D558" w:rsidR="00041FE6" w:rsidRPr="00150DFB" w:rsidRDefault="00CB4B7B" w:rsidP="007C55F4">
      <w:pPr>
        <w:spacing w:beforeLines="20" w:before="48"/>
        <w:contextualSpacing/>
        <w:jc w:val="center"/>
        <w:rPr>
          <w:b/>
          <w:sz w:val="32"/>
          <w:szCs w:val="32"/>
        </w:rPr>
      </w:pPr>
      <w:r w:rsidRPr="00150DFB">
        <w:rPr>
          <w:b/>
          <w:sz w:val="32"/>
          <w:szCs w:val="32"/>
        </w:rPr>
        <w:t>Sai Anoop Avunuri</w:t>
      </w:r>
    </w:p>
    <w:p w14:paraId="260DB69E" w14:textId="3E35FDE3" w:rsidR="00D247B5" w:rsidRPr="00150DFB" w:rsidRDefault="00686234" w:rsidP="00686234">
      <w:pPr>
        <w:spacing w:beforeLines="20" w:before="48" w:line="180" w:lineRule="auto"/>
        <w:jc w:val="center"/>
        <w:rPr>
          <w:sz w:val="20"/>
          <w:szCs w:val="20"/>
        </w:rPr>
      </w:pPr>
      <w:r w:rsidRPr="00150DFB">
        <w:rPr>
          <w:sz w:val="20"/>
          <w:szCs w:val="20"/>
        </w:rPr>
        <w:t xml:space="preserve">saianoop9@gmail.com • (847) 630-3889 • </w:t>
      </w:r>
      <w:hyperlink r:id="rId8" w:history="1">
        <w:r w:rsidR="00524338" w:rsidRPr="00150DFB">
          <w:rPr>
            <w:rStyle w:val="Hyperlink"/>
            <w:color w:val="000000"/>
            <w:sz w:val="20"/>
            <w:szCs w:val="20"/>
            <w:u w:val="none"/>
          </w:rPr>
          <w:t>linkedin.com/in/sai-anoop</w:t>
        </w:r>
      </w:hyperlink>
      <w:r w:rsidR="002248AE" w:rsidRPr="00150DFB">
        <w:rPr>
          <w:sz w:val="20"/>
          <w:szCs w:val="20"/>
        </w:rPr>
        <w:t xml:space="preserve"> </w:t>
      </w:r>
      <w:r w:rsidRPr="00150DFB">
        <w:rPr>
          <w:sz w:val="20"/>
          <w:szCs w:val="20"/>
        </w:rPr>
        <w:t xml:space="preserve">• </w:t>
      </w:r>
      <w:hyperlink r:id="rId9" w:history="1">
        <w:r w:rsidR="00524338" w:rsidRPr="00150DFB">
          <w:rPr>
            <w:rStyle w:val="Hyperlink"/>
            <w:color w:val="000000"/>
            <w:sz w:val="20"/>
            <w:szCs w:val="20"/>
            <w:u w:val="none"/>
          </w:rPr>
          <w:t>github.com/ExtraneousFalcon</w:t>
        </w:r>
      </w:hyperlink>
      <w:r w:rsidR="000D5604" w:rsidRPr="00150DFB">
        <w:rPr>
          <w:rStyle w:val="Hyperlink"/>
          <w:color w:val="000000"/>
          <w:sz w:val="20"/>
          <w:szCs w:val="20"/>
          <w:u w:val="none"/>
        </w:rPr>
        <w:t xml:space="preserve"> </w:t>
      </w:r>
      <w:r w:rsidRPr="00150DFB">
        <w:rPr>
          <w:sz w:val="20"/>
          <w:szCs w:val="20"/>
        </w:rPr>
        <w:t xml:space="preserve">• </w:t>
      </w:r>
      <w:r w:rsidR="0056664D" w:rsidRPr="00150DFB">
        <w:rPr>
          <w:sz w:val="20"/>
          <w:szCs w:val="20"/>
        </w:rPr>
        <w:t>Atlanta</w:t>
      </w:r>
      <w:r w:rsidRPr="00150DFB">
        <w:rPr>
          <w:sz w:val="20"/>
          <w:szCs w:val="20"/>
        </w:rPr>
        <w:t>, GA</w:t>
      </w:r>
    </w:p>
    <w:p w14:paraId="0D63D8A3" w14:textId="77777777" w:rsidR="000D5604" w:rsidRPr="00150DFB" w:rsidRDefault="000D5604" w:rsidP="007C55F4">
      <w:pPr>
        <w:spacing w:beforeLines="20" w:before="48" w:line="180" w:lineRule="auto"/>
        <w:rPr>
          <w:b/>
          <w:sz w:val="2"/>
          <w:szCs w:val="2"/>
        </w:rPr>
      </w:pPr>
    </w:p>
    <w:p w14:paraId="5A522637" w14:textId="77777777" w:rsidR="000D5604" w:rsidRPr="00150DFB" w:rsidRDefault="000D5604" w:rsidP="00382B43">
      <w:pPr>
        <w:pBdr>
          <w:bottom w:val="single" w:sz="4" w:space="1" w:color="auto"/>
        </w:pBdr>
        <w:spacing w:before="20" w:line="180" w:lineRule="auto"/>
        <w:contextualSpacing/>
        <w:rPr>
          <w:b/>
          <w:sz w:val="20"/>
          <w:szCs w:val="20"/>
        </w:rPr>
      </w:pPr>
    </w:p>
    <w:p w14:paraId="6653B8D4" w14:textId="4A7A8BCD" w:rsidR="00543A9B" w:rsidRPr="00150DFB" w:rsidRDefault="006E599E" w:rsidP="00382B43">
      <w:pPr>
        <w:pBdr>
          <w:bottom w:val="single" w:sz="4" w:space="1" w:color="auto"/>
        </w:pBdr>
        <w:spacing w:before="20" w:line="180" w:lineRule="auto"/>
        <w:contextualSpacing/>
        <w:rPr>
          <w:sz w:val="20"/>
          <w:szCs w:val="20"/>
        </w:rPr>
      </w:pPr>
      <w:r w:rsidRPr="00150DFB">
        <w:rPr>
          <w:b/>
          <w:sz w:val="20"/>
          <w:szCs w:val="20"/>
        </w:rPr>
        <w:t>EDUCATION</w:t>
      </w:r>
      <w:r w:rsidRPr="00150DFB">
        <w:rPr>
          <w:sz w:val="20"/>
          <w:szCs w:val="20"/>
        </w:rPr>
        <w:tab/>
      </w:r>
      <w:r w:rsidRPr="00150DFB">
        <w:rPr>
          <w:sz w:val="20"/>
          <w:szCs w:val="20"/>
        </w:rPr>
        <w:tab/>
      </w:r>
      <w:r w:rsidRPr="00150DFB">
        <w:rPr>
          <w:sz w:val="20"/>
          <w:szCs w:val="20"/>
        </w:rPr>
        <w:tab/>
      </w:r>
      <w:r w:rsidR="00543A9B" w:rsidRPr="00150DFB">
        <w:rPr>
          <w:sz w:val="20"/>
          <w:szCs w:val="20"/>
        </w:rPr>
        <w:tab/>
      </w:r>
      <w:r w:rsidR="00543A9B" w:rsidRPr="00150DFB">
        <w:rPr>
          <w:sz w:val="20"/>
          <w:szCs w:val="20"/>
        </w:rPr>
        <w:tab/>
      </w:r>
      <w:r w:rsidR="00543A9B" w:rsidRPr="00150DFB">
        <w:rPr>
          <w:sz w:val="20"/>
          <w:szCs w:val="20"/>
        </w:rPr>
        <w:tab/>
      </w:r>
      <w:r w:rsidR="00543A9B" w:rsidRPr="00150DFB">
        <w:rPr>
          <w:sz w:val="20"/>
          <w:szCs w:val="20"/>
        </w:rPr>
        <w:tab/>
        <w:t xml:space="preserve">      </w:t>
      </w:r>
    </w:p>
    <w:p w14:paraId="67429812" w14:textId="0C2FF428" w:rsidR="00D247B5" w:rsidRPr="00150DFB" w:rsidRDefault="00D247B5" w:rsidP="003D5E80">
      <w:pPr>
        <w:contextualSpacing/>
        <w:rPr>
          <w:sz w:val="20"/>
          <w:szCs w:val="20"/>
        </w:rPr>
      </w:pPr>
      <w:r w:rsidRPr="00150DFB">
        <w:rPr>
          <w:b/>
          <w:sz w:val="20"/>
          <w:szCs w:val="20"/>
        </w:rPr>
        <w:t>The University of Georgia</w:t>
      </w:r>
      <w:r w:rsidRPr="00150DFB">
        <w:rPr>
          <w:sz w:val="20"/>
          <w:szCs w:val="20"/>
        </w:rPr>
        <w:t>, Athens, GA</w:t>
      </w:r>
      <w:r w:rsidR="00DE666C" w:rsidRPr="00150DFB">
        <w:rPr>
          <w:sz w:val="20"/>
          <w:szCs w:val="20"/>
        </w:rPr>
        <w:t xml:space="preserve">      </w:t>
      </w:r>
      <w:r w:rsidRPr="00150DFB">
        <w:rPr>
          <w:sz w:val="20"/>
          <w:szCs w:val="20"/>
        </w:rPr>
        <w:tab/>
        <w:t xml:space="preserve">        </w:t>
      </w:r>
      <w:r w:rsidRPr="00150DFB">
        <w:rPr>
          <w:sz w:val="20"/>
          <w:szCs w:val="20"/>
        </w:rPr>
        <w:tab/>
        <w:t xml:space="preserve">                 </w:t>
      </w:r>
      <w:r w:rsidR="005763D6" w:rsidRPr="00150DFB">
        <w:rPr>
          <w:sz w:val="20"/>
          <w:szCs w:val="20"/>
        </w:rPr>
        <w:tab/>
      </w:r>
      <w:r w:rsidR="005763D6" w:rsidRPr="00150DFB">
        <w:rPr>
          <w:sz w:val="20"/>
          <w:szCs w:val="20"/>
        </w:rPr>
        <w:tab/>
      </w:r>
      <w:r w:rsidR="00311C1A" w:rsidRPr="00150DFB">
        <w:rPr>
          <w:sz w:val="20"/>
          <w:szCs w:val="20"/>
        </w:rPr>
        <w:tab/>
        <w:t xml:space="preserve">             </w:t>
      </w:r>
      <w:r w:rsidR="001A3B5D" w:rsidRPr="00150DFB">
        <w:rPr>
          <w:sz w:val="2"/>
          <w:szCs w:val="2"/>
        </w:rPr>
        <w:t xml:space="preserve">      </w:t>
      </w:r>
      <w:r w:rsidR="001D5EF7" w:rsidRPr="00150DFB">
        <w:rPr>
          <w:sz w:val="2"/>
          <w:szCs w:val="2"/>
        </w:rPr>
        <w:t xml:space="preserve">                                                                                       </w:t>
      </w:r>
      <w:r w:rsidR="00A03EF4" w:rsidRPr="00150DFB">
        <w:rPr>
          <w:sz w:val="2"/>
          <w:szCs w:val="2"/>
        </w:rPr>
        <w:tab/>
      </w:r>
      <w:r w:rsidR="00A03EF4" w:rsidRPr="00150DFB">
        <w:rPr>
          <w:sz w:val="2"/>
          <w:szCs w:val="2"/>
        </w:rPr>
        <w:tab/>
      </w:r>
      <w:r w:rsidR="00323EDB" w:rsidRPr="00150DFB">
        <w:rPr>
          <w:sz w:val="2"/>
          <w:szCs w:val="2"/>
        </w:rPr>
        <w:t xml:space="preserve">                                      </w:t>
      </w:r>
      <w:r w:rsidR="00323EDB" w:rsidRPr="00150DFB">
        <w:t xml:space="preserve">      </w:t>
      </w:r>
      <w:r w:rsidR="00CE710A" w:rsidRPr="00150DFB">
        <w:t xml:space="preserve"> </w:t>
      </w:r>
      <w:r w:rsidR="00A03EF4" w:rsidRPr="00150DFB">
        <w:rPr>
          <w:sz w:val="20"/>
          <w:szCs w:val="20"/>
        </w:rPr>
        <w:t>May 2025</w:t>
      </w:r>
      <w:r w:rsidRPr="00150DFB">
        <w:rPr>
          <w:sz w:val="20"/>
          <w:szCs w:val="20"/>
        </w:rPr>
        <w:t xml:space="preserve"> Bachelor of </w:t>
      </w:r>
      <w:r w:rsidR="00A727E5" w:rsidRPr="00150DFB">
        <w:rPr>
          <w:sz w:val="20"/>
          <w:szCs w:val="20"/>
        </w:rPr>
        <w:t>Science in Computer Science</w:t>
      </w:r>
    </w:p>
    <w:p w14:paraId="32667317" w14:textId="5D082755" w:rsidR="00D247B5" w:rsidRPr="00150DFB" w:rsidRDefault="00D247B5" w:rsidP="00382B43">
      <w:pPr>
        <w:pStyle w:val="ListParagraph"/>
        <w:numPr>
          <w:ilvl w:val="0"/>
          <w:numId w:val="48"/>
        </w:numPr>
        <w:rPr>
          <w:b/>
          <w:sz w:val="20"/>
          <w:szCs w:val="20"/>
        </w:rPr>
      </w:pPr>
      <w:r w:rsidRPr="00150DFB">
        <w:rPr>
          <w:b/>
          <w:sz w:val="20"/>
          <w:szCs w:val="20"/>
        </w:rPr>
        <w:t>GPA</w:t>
      </w:r>
      <w:r w:rsidRPr="00150DFB">
        <w:rPr>
          <w:sz w:val="20"/>
          <w:szCs w:val="20"/>
        </w:rPr>
        <w:t xml:space="preserve">: </w:t>
      </w:r>
      <w:r w:rsidR="00A727E5" w:rsidRPr="00150DFB">
        <w:rPr>
          <w:sz w:val="20"/>
          <w:szCs w:val="20"/>
        </w:rPr>
        <w:t>4.00</w:t>
      </w:r>
      <w:r w:rsidRPr="00150DFB">
        <w:rPr>
          <w:sz w:val="20"/>
          <w:szCs w:val="20"/>
        </w:rPr>
        <w:t>/4.0</w:t>
      </w:r>
      <w:r w:rsidR="00B3460E" w:rsidRPr="00150DFB">
        <w:rPr>
          <w:sz w:val="20"/>
          <w:szCs w:val="20"/>
        </w:rPr>
        <w:t>0</w:t>
      </w:r>
    </w:p>
    <w:p w14:paraId="6F4C4E5C" w14:textId="1B694391" w:rsidR="00F72CED" w:rsidRPr="00150DFB" w:rsidRDefault="00D247B5" w:rsidP="00F72CED">
      <w:pPr>
        <w:pStyle w:val="ListParagraph"/>
        <w:numPr>
          <w:ilvl w:val="0"/>
          <w:numId w:val="48"/>
        </w:numPr>
        <w:rPr>
          <w:b/>
          <w:sz w:val="20"/>
          <w:szCs w:val="20"/>
        </w:rPr>
      </w:pPr>
      <w:r w:rsidRPr="00150DFB">
        <w:rPr>
          <w:b/>
          <w:sz w:val="20"/>
          <w:szCs w:val="20"/>
        </w:rPr>
        <w:t>Honors</w:t>
      </w:r>
      <w:r w:rsidRPr="00150DFB">
        <w:rPr>
          <w:sz w:val="20"/>
          <w:szCs w:val="20"/>
        </w:rPr>
        <w:t xml:space="preserve">: </w:t>
      </w:r>
      <w:r w:rsidR="00647900" w:rsidRPr="00150DFB">
        <w:rPr>
          <w:sz w:val="20"/>
          <w:szCs w:val="20"/>
        </w:rPr>
        <w:t>Honors Program</w:t>
      </w:r>
      <w:r w:rsidR="003E5567" w:rsidRPr="00150DFB">
        <w:rPr>
          <w:sz w:val="20"/>
          <w:szCs w:val="20"/>
        </w:rPr>
        <w:t>, Presidential Scholar</w:t>
      </w:r>
    </w:p>
    <w:p w14:paraId="6A23B0BC" w14:textId="5753224C" w:rsidR="009541B3" w:rsidRPr="00150DFB" w:rsidRDefault="00F72CED" w:rsidP="001D0FC8">
      <w:pPr>
        <w:pStyle w:val="ListParagraph"/>
        <w:numPr>
          <w:ilvl w:val="0"/>
          <w:numId w:val="48"/>
        </w:numPr>
        <w:rPr>
          <w:b/>
          <w:sz w:val="20"/>
          <w:szCs w:val="20"/>
        </w:rPr>
      </w:pPr>
      <w:r w:rsidRPr="00150DFB">
        <w:rPr>
          <w:b/>
          <w:sz w:val="20"/>
          <w:szCs w:val="20"/>
        </w:rPr>
        <w:t>Relevant Coursework</w:t>
      </w:r>
      <w:r w:rsidRPr="00150DFB">
        <w:rPr>
          <w:sz w:val="20"/>
          <w:szCs w:val="20"/>
        </w:rPr>
        <w:t>:</w:t>
      </w:r>
      <w:r w:rsidR="00A727E5" w:rsidRPr="00150DFB">
        <w:rPr>
          <w:sz w:val="20"/>
          <w:szCs w:val="20"/>
        </w:rPr>
        <w:t xml:space="preserve"> </w:t>
      </w:r>
      <w:r w:rsidR="0057681B" w:rsidRPr="00150DFB">
        <w:rPr>
          <w:sz w:val="20"/>
          <w:szCs w:val="20"/>
        </w:rPr>
        <w:t>Software Development</w:t>
      </w:r>
      <w:r w:rsidR="00A727E5" w:rsidRPr="00150DFB">
        <w:rPr>
          <w:sz w:val="20"/>
          <w:szCs w:val="20"/>
        </w:rPr>
        <w:t xml:space="preserve"> in Java, </w:t>
      </w:r>
      <w:r w:rsidR="0057681B" w:rsidRPr="00150DFB">
        <w:rPr>
          <w:sz w:val="20"/>
          <w:szCs w:val="20"/>
        </w:rPr>
        <w:t>Discrete Mathematics for CS</w:t>
      </w:r>
      <w:r w:rsidR="00897869" w:rsidRPr="00150DFB">
        <w:rPr>
          <w:sz w:val="20"/>
          <w:szCs w:val="20"/>
        </w:rPr>
        <w:t>, Multivariable Calculus</w:t>
      </w:r>
    </w:p>
    <w:p w14:paraId="02EE09B3" w14:textId="339838DC" w:rsidR="009541B3" w:rsidRPr="00150DFB" w:rsidRDefault="009541B3" w:rsidP="00323EDB">
      <w:pPr>
        <w:contextualSpacing/>
        <w:rPr>
          <w:sz w:val="20"/>
          <w:szCs w:val="20"/>
        </w:rPr>
      </w:pPr>
      <w:r w:rsidRPr="00150DFB">
        <w:rPr>
          <w:b/>
          <w:sz w:val="20"/>
          <w:szCs w:val="20"/>
        </w:rPr>
        <w:t>Walton High School</w:t>
      </w:r>
      <w:r w:rsidRPr="00150DFB">
        <w:rPr>
          <w:sz w:val="20"/>
          <w:szCs w:val="20"/>
        </w:rPr>
        <w:t>, Marietta, GA</w:t>
      </w:r>
      <w:r w:rsidR="00323EDB" w:rsidRPr="00150DFB">
        <w:rPr>
          <w:sz w:val="20"/>
          <w:szCs w:val="20"/>
        </w:rPr>
        <w:t xml:space="preserve">              </w:t>
      </w:r>
      <w:r w:rsidR="00DE666C" w:rsidRPr="00150DFB">
        <w:rPr>
          <w:sz w:val="20"/>
          <w:szCs w:val="20"/>
        </w:rPr>
        <w:t xml:space="preserve"> </w:t>
      </w:r>
      <w:r w:rsidRPr="00150DFB">
        <w:rPr>
          <w:sz w:val="20"/>
          <w:szCs w:val="20"/>
        </w:rPr>
        <w:tab/>
        <w:t xml:space="preserve">        </w:t>
      </w:r>
      <w:r w:rsidRPr="00150DFB">
        <w:rPr>
          <w:sz w:val="20"/>
          <w:szCs w:val="20"/>
        </w:rPr>
        <w:tab/>
        <w:t xml:space="preserve">                 </w:t>
      </w:r>
      <w:r w:rsidRPr="00150DFB">
        <w:rPr>
          <w:sz w:val="20"/>
          <w:szCs w:val="20"/>
        </w:rPr>
        <w:tab/>
      </w:r>
      <w:r w:rsidRPr="00150DFB">
        <w:rPr>
          <w:sz w:val="20"/>
          <w:szCs w:val="20"/>
        </w:rPr>
        <w:tab/>
      </w:r>
      <w:r w:rsidRPr="00150DFB">
        <w:rPr>
          <w:sz w:val="20"/>
          <w:szCs w:val="20"/>
        </w:rPr>
        <w:tab/>
        <w:t xml:space="preserve">             </w:t>
      </w:r>
      <w:r w:rsidRPr="00150DFB">
        <w:rPr>
          <w:sz w:val="2"/>
          <w:szCs w:val="2"/>
        </w:rPr>
        <w:t xml:space="preserve">                                                                                             </w:t>
      </w:r>
      <w:r w:rsidR="00CA3B60" w:rsidRPr="00150DFB">
        <w:rPr>
          <w:sz w:val="20"/>
          <w:szCs w:val="20"/>
        </w:rPr>
        <w:t xml:space="preserve">                  </w:t>
      </w:r>
      <w:r w:rsidR="00327CA4" w:rsidRPr="00150DFB">
        <w:rPr>
          <w:sz w:val="20"/>
          <w:szCs w:val="20"/>
        </w:rPr>
        <w:t>M</w:t>
      </w:r>
      <w:r w:rsidR="0092697D" w:rsidRPr="00150DFB">
        <w:rPr>
          <w:sz w:val="20"/>
          <w:szCs w:val="20"/>
        </w:rPr>
        <w:t>ay</w:t>
      </w:r>
      <w:r w:rsidRPr="00150DFB">
        <w:rPr>
          <w:sz w:val="20"/>
          <w:szCs w:val="20"/>
        </w:rPr>
        <w:t xml:space="preserve"> 2021</w:t>
      </w:r>
    </w:p>
    <w:p w14:paraId="4866903C" w14:textId="4C11C321" w:rsidR="009541B3" w:rsidRPr="00150DFB" w:rsidRDefault="009541B3" w:rsidP="009541B3">
      <w:pPr>
        <w:pStyle w:val="ListParagraph"/>
        <w:numPr>
          <w:ilvl w:val="0"/>
          <w:numId w:val="48"/>
        </w:numPr>
        <w:rPr>
          <w:sz w:val="20"/>
          <w:szCs w:val="20"/>
        </w:rPr>
      </w:pPr>
      <w:r w:rsidRPr="00150DFB">
        <w:rPr>
          <w:b/>
          <w:sz w:val="20"/>
          <w:szCs w:val="20"/>
        </w:rPr>
        <w:t>GPA</w:t>
      </w:r>
      <w:r w:rsidRPr="00150DFB">
        <w:rPr>
          <w:sz w:val="20"/>
          <w:szCs w:val="20"/>
        </w:rPr>
        <w:t>: 4.61/4.00 (weighted), 4.00/4.00 (unweighted)</w:t>
      </w:r>
    </w:p>
    <w:p w14:paraId="5C9ACB58" w14:textId="74C0496B" w:rsidR="001D0FC8" w:rsidRPr="00150DFB" w:rsidRDefault="009541B3" w:rsidP="001D0FC8">
      <w:pPr>
        <w:pStyle w:val="ListParagraph"/>
        <w:numPr>
          <w:ilvl w:val="0"/>
          <w:numId w:val="48"/>
        </w:numPr>
        <w:rPr>
          <w:b/>
          <w:sz w:val="20"/>
          <w:szCs w:val="20"/>
        </w:rPr>
      </w:pPr>
      <w:r w:rsidRPr="00150DFB">
        <w:rPr>
          <w:b/>
          <w:sz w:val="20"/>
          <w:szCs w:val="20"/>
        </w:rPr>
        <w:t>Relevant Coursework</w:t>
      </w:r>
      <w:r w:rsidRPr="00150DFB">
        <w:rPr>
          <w:sz w:val="20"/>
          <w:szCs w:val="20"/>
        </w:rPr>
        <w:t xml:space="preserve">: </w:t>
      </w:r>
      <w:r w:rsidR="008449F8" w:rsidRPr="00150DFB">
        <w:rPr>
          <w:sz w:val="20"/>
          <w:szCs w:val="20"/>
        </w:rPr>
        <w:t>Introduction to Artificial Intelligence with Python</w:t>
      </w:r>
      <w:r w:rsidR="005E22A6" w:rsidRPr="00150DFB">
        <w:rPr>
          <w:sz w:val="20"/>
          <w:szCs w:val="20"/>
        </w:rPr>
        <w:t xml:space="preserve">, Web Design with HTML, CSS, </w:t>
      </w:r>
      <w:r w:rsidR="00493CFA" w:rsidRPr="00150DFB">
        <w:rPr>
          <w:sz w:val="20"/>
          <w:szCs w:val="20"/>
        </w:rPr>
        <w:t xml:space="preserve">and </w:t>
      </w:r>
      <w:r w:rsidR="005E22A6" w:rsidRPr="00150DFB">
        <w:rPr>
          <w:sz w:val="20"/>
          <w:szCs w:val="20"/>
        </w:rPr>
        <w:t>JS</w:t>
      </w:r>
    </w:p>
    <w:p w14:paraId="0FCD7E0B" w14:textId="77777777" w:rsidR="00BB3580" w:rsidRPr="00150DFB" w:rsidRDefault="00BB3580" w:rsidP="00BB3580">
      <w:pPr>
        <w:pStyle w:val="ListParagraph"/>
        <w:rPr>
          <w:b/>
          <w:sz w:val="10"/>
          <w:szCs w:val="10"/>
        </w:rPr>
      </w:pPr>
    </w:p>
    <w:p w14:paraId="7CA255AA" w14:textId="601EFBD2" w:rsidR="00613F96" w:rsidRPr="00150DFB" w:rsidRDefault="00A93793" w:rsidP="00613F96">
      <w:pPr>
        <w:pBdr>
          <w:bottom w:val="single" w:sz="4" w:space="1" w:color="auto"/>
        </w:pBdr>
        <w:contextualSpacing/>
        <w:rPr>
          <w:b/>
          <w:sz w:val="20"/>
          <w:szCs w:val="20"/>
        </w:rPr>
      </w:pPr>
      <w:r w:rsidRPr="00150DFB">
        <w:rPr>
          <w:b/>
          <w:sz w:val="20"/>
          <w:szCs w:val="20"/>
        </w:rPr>
        <w:t>PROJECTS</w:t>
      </w:r>
      <w:r w:rsidR="00BC40BC" w:rsidRPr="00150DFB">
        <w:rPr>
          <w:sz w:val="20"/>
          <w:szCs w:val="20"/>
        </w:rPr>
        <w:tab/>
      </w:r>
      <w:r w:rsidR="00BC40BC" w:rsidRPr="00150DFB">
        <w:rPr>
          <w:sz w:val="20"/>
          <w:szCs w:val="20"/>
        </w:rPr>
        <w:tab/>
      </w:r>
      <w:r w:rsidR="00BC40BC" w:rsidRPr="00150DFB">
        <w:rPr>
          <w:sz w:val="20"/>
          <w:szCs w:val="20"/>
        </w:rPr>
        <w:tab/>
      </w:r>
      <w:r w:rsidR="00BC40BC" w:rsidRPr="00150DFB">
        <w:rPr>
          <w:sz w:val="20"/>
          <w:szCs w:val="20"/>
        </w:rPr>
        <w:tab/>
      </w:r>
      <w:r w:rsidR="00BC40BC" w:rsidRPr="00150DFB">
        <w:rPr>
          <w:sz w:val="20"/>
          <w:szCs w:val="20"/>
        </w:rPr>
        <w:tab/>
        <w:t xml:space="preserve">      </w:t>
      </w:r>
    </w:p>
    <w:p w14:paraId="6BC459FC" w14:textId="24425A00" w:rsidR="00931794" w:rsidRPr="00150DFB" w:rsidRDefault="00931794" w:rsidP="00931794">
      <w:pPr>
        <w:contextualSpacing/>
        <w:rPr>
          <w:sz w:val="20"/>
          <w:szCs w:val="20"/>
        </w:rPr>
      </w:pPr>
      <w:r>
        <w:rPr>
          <w:b/>
          <w:sz w:val="20"/>
          <w:szCs w:val="20"/>
        </w:rPr>
        <w:t>UGAHacks 7</w:t>
      </w:r>
      <w:r w:rsidRPr="00150DFB">
        <w:rPr>
          <w:sz w:val="20"/>
          <w:szCs w:val="20"/>
        </w:rPr>
        <w:t xml:space="preserve">, </w:t>
      </w:r>
      <w:r>
        <w:rPr>
          <w:i/>
          <w:sz w:val="20"/>
          <w:szCs w:val="20"/>
        </w:rPr>
        <w:t>Django Full-stack</w:t>
      </w:r>
      <w:r w:rsidRPr="00150DFB">
        <w:rPr>
          <w:i/>
          <w:sz w:val="20"/>
          <w:szCs w:val="20"/>
        </w:rPr>
        <w:t xml:space="preserve"> Developer</w:t>
      </w:r>
      <w:r w:rsidRPr="00150DFB">
        <w:rPr>
          <w:sz w:val="20"/>
          <w:szCs w:val="20"/>
        </w:rPr>
        <w:tab/>
      </w:r>
      <w:r w:rsidRPr="00150DFB">
        <w:rPr>
          <w:sz w:val="20"/>
          <w:szCs w:val="20"/>
        </w:rPr>
        <w:tab/>
      </w:r>
      <w:r w:rsidRPr="00150DFB">
        <w:rPr>
          <w:sz w:val="20"/>
          <w:szCs w:val="20"/>
        </w:rPr>
        <w:tab/>
      </w:r>
      <w:r w:rsidRPr="00150DFB">
        <w:rPr>
          <w:sz w:val="20"/>
          <w:szCs w:val="20"/>
        </w:rPr>
        <w:tab/>
        <w:t xml:space="preserve">        </w:t>
      </w:r>
      <w:r w:rsidRPr="00150DFB">
        <w:rPr>
          <w:sz w:val="20"/>
          <w:szCs w:val="20"/>
        </w:rPr>
        <w:tab/>
        <w:t xml:space="preserve">    </w:t>
      </w:r>
      <w:r w:rsidRPr="00150DFB">
        <w:rPr>
          <w:sz w:val="2"/>
          <w:szCs w:val="2"/>
        </w:rPr>
        <w:t xml:space="preserve">             </w:t>
      </w:r>
      <w:r w:rsidRPr="00150DFB">
        <w:rPr>
          <w:sz w:val="20"/>
          <w:szCs w:val="20"/>
        </w:rPr>
        <w:t xml:space="preserve">        </w:t>
      </w:r>
      <w:r w:rsidRPr="00150DFB">
        <w:rPr>
          <w:sz w:val="2"/>
          <w:szCs w:val="2"/>
        </w:rPr>
        <w:t xml:space="preserve">    </w:t>
      </w:r>
      <w:r w:rsidRPr="00150DFB">
        <w:rPr>
          <w:sz w:val="2"/>
          <w:szCs w:val="2"/>
        </w:rPr>
        <w:tab/>
        <w:t xml:space="preserve">     </w:t>
      </w:r>
      <w:r w:rsidRPr="00150DFB">
        <w:t xml:space="preserve">           </w:t>
      </w:r>
      <w:r w:rsidRPr="00150DFB">
        <w:rPr>
          <w:sz w:val="2"/>
          <w:szCs w:val="2"/>
        </w:rPr>
        <w:t xml:space="preserve">  </w:t>
      </w:r>
      <w:r w:rsidRPr="00150DFB">
        <w:rPr>
          <w:sz w:val="2"/>
          <w:szCs w:val="2"/>
        </w:rPr>
        <w:tab/>
      </w:r>
      <w:r w:rsidRPr="00150DFB">
        <w:rPr>
          <w:sz w:val="2"/>
          <w:szCs w:val="2"/>
        </w:rPr>
        <w:tab/>
      </w:r>
      <w:r w:rsidRPr="00150DFB">
        <w:t xml:space="preserve">       </w:t>
      </w:r>
      <w:r w:rsidR="00683B18">
        <w:tab/>
        <w:t xml:space="preserve">           </w:t>
      </w:r>
      <w:r w:rsidR="00683B18">
        <w:rPr>
          <w:sz w:val="20"/>
          <w:szCs w:val="20"/>
        </w:rPr>
        <w:t>Feb 2022</w:t>
      </w:r>
    </w:p>
    <w:p w14:paraId="7C7A3160" w14:textId="456D3A5B" w:rsidR="00931794" w:rsidRDefault="00931794" w:rsidP="00931794">
      <w:pPr>
        <w:pStyle w:val="ListParagraph"/>
        <w:numPr>
          <w:ilvl w:val="0"/>
          <w:numId w:val="46"/>
        </w:numPr>
        <w:rPr>
          <w:sz w:val="20"/>
          <w:szCs w:val="20"/>
        </w:rPr>
      </w:pPr>
      <w:r w:rsidRPr="00150DFB">
        <w:rPr>
          <w:sz w:val="20"/>
          <w:szCs w:val="20"/>
        </w:rPr>
        <w:t xml:space="preserve">Used </w:t>
      </w:r>
      <w:r>
        <w:rPr>
          <w:sz w:val="20"/>
          <w:szCs w:val="20"/>
        </w:rPr>
        <w:t xml:space="preserve">Django framework in Python to create a </w:t>
      </w:r>
      <w:r w:rsidR="00683B18">
        <w:rPr>
          <w:sz w:val="20"/>
          <w:szCs w:val="20"/>
        </w:rPr>
        <w:t>web app that helps people plan gym workouts and log results</w:t>
      </w:r>
    </w:p>
    <w:p w14:paraId="56FD8F66" w14:textId="5873166B" w:rsidR="00683B18" w:rsidRDefault="00683B18" w:rsidP="00683B18">
      <w:pPr>
        <w:pStyle w:val="ListParagraph"/>
        <w:numPr>
          <w:ilvl w:val="0"/>
          <w:numId w:val="46"/>
        </w:numPr>
        <w:rPr>
          <w:sz w:val="20"/>
          <w:szCs w:val="20"/>
        </w:rPr>
      </w:pPr>
      <w:r>
        <w:rPr>
          <w:sz w:val="20"/>
          <w:szCs w:val="20"/>
        </w:rPr>
        <w:t>Added user authentication, workout search using API, displaying graphs based on logged data on backend</w:t>
      </w:r>
    </w:p>
    <w:p w14:paraId="3199F560" w14:textId="55645B50" w:rsidR="00931794" w:rsidRPr="00683B18" w:rsidRDefault="003F7860" w:rsidP="00683B18">
      <w:pPr>
        <w:pStyle w:val="ListParagraph"/>
        <w:numPr>
          <w:ilvl w:val="0"/>
          <w:numId w:val="46"/>
        </w:numPr>
        <w:rPr>
          <w:sz w:val="20"/>
          <w:szCs w:val="20"/>
        </w:rPr>
      </w:pPr>
      <w:r>
        <w:rPr>
          <w:sz w:val="20"/>
          <w:szCs w:val="20"/>
        </w:rPr>
        <w:t>Designed frontend using Django template language</w:t>
      </w:r>
      <w:r w:rsidR="001B2C5C">
        <w:rPr>
          <w:sz w:val="20"/>
          <w:szCs w:val="20"/>
        </w:rPr>
        <w:t xml:space="preserve"> and </w:t>
      </w:r>
      <w:r w:rsidR="000C3F80">
        <w:rPr>
          <w:sz w:val="20"/>
          <w:szCs w:val="20"/>
        </w:rPr>
        <w:t>Bootstrap and</w:t>
      </w:r>
      <w:r w:rsidR="00653E27">
        <w:rPr>
          <w:sz w:val="20"/>
          <w:szCs w:val="20"/>
        </w:rPr>
        <w:t xml:space="preserve"> hosted the app on Heroku cloud</w:t>
      </w:r>
      <w:r>
        <w:rPr>
          <w:sz w:val="20"/>
          <w:szCs w:val="20"/>
        </w:rPr>
        <w:t xml:space="preserve">. </w:t>
      </w:r>
    </w:p>
    <w:p w14:paraId="0548564D" w14:textId="709C273B" w:rsidR="00310332" w:rsidRPr="00150DFB" w:rsidRDefault="00A5193D" w:rsidP="00310332">
      <w:pPr>
        <w:contextualSpacing/>
        <w:rPr>
          <w:sz w:val="20"/>
          <w:szCs w:val="20"/>
        </w:rPr>
      </w:pPr>
      <w:r w:rsidRPr="00150DFB">
        <w:rPr>
          <w:b/>
          <w:sz w:val="20"/>
          <w:szCs w:val="20"/>
        </w:rPr>
        <w:t>Discord Buzzer Bot</w:t>
      </w:r>
      <w:r w:rsidR="00310332" w:rsidRPr="00150DFB">
        <w:rPr>
          <w:sz w:val="20"/>
          <w:szCs w:val="20"/>
        </w:rPr>
        <w:t xml:space="preserve">, </w:t>
      </w:r>
      <w:r w:rsidRPr="00150DFB">
        <w:rPr>
          <w:i/>
          <w:sz w:val="20"/>
          <w:szCs w:val="20"/>
        </w:rPr>
        <w:t>Python Developer</w:t>
      </w:r>
      <w:r w:rsidRPr="00150DFB">
        <w:rPr>
          <w:sz w:val="20"/>
          <w:szCs w:val="20"/>
        </w:rPr>
        <w:tab/>
      </w:r>
      <w:r w:rsidRPr="00150DFB">
        <w:rPr>
          <w:sz w:val="20"/>
          <w:szCs w:val="20"/>
        </w:rPr>
        <w:tab/>
      </w:r>
      <w:r w:rsidRPr="00150DFB">
        <w:rPr>
          <w:sz w:val="20"/>
          <w:szCs w:val="20"/>
        </w:rPr>
        <w:tab/>
      </w:r>
      <w:r w:rsidR="00310332" w:rsidRPr="00150DFB">
        <w:rPr>
          <w:sz w:val="20"/>
          <w:szCs w:val="20"/>
        </w:rPr>
        <w:tab/>
        <w:t xml:space="preserve">        </w:t>
      </w:r>
      <w:r w:rsidR="00310332" w:rsidRPr="00150DFB">
        <w:rPr>
          <w:sz w:val="20"/>
          <w:szCs w:val="20"/>
        </w:rPr>
        <w:tab/>
        <w:t xml:space="preserve">    </w:t>
      </w:r>
      <w:r w:rsidR="00310332" w:rsidRPr="00150DFB">
        <w:rPr>
          <w:sz w:val="2"/>
          <w:szCs w:val="2"/>
        </w:rPr>
        <w:t xml:space="preserve">             </w:t>
      </w:r>
      <w:r w:rsidR="00310332" w:rsidRPr="00150DFB">
        <w:rPr>
          <w:sz w:val="20"/>
          <w:szCs w:val="20"/>
        </w:rPr>
        <w:t xml:space="preserve">        </w:t>
      </w:r>
      <w:r w:rsidR="00310332" w:rsidRPr="00150DFB">
        <w:rPr>
          <w:sz w:val="2"/>
          <w:szCs w:val="2"/>
        </w:rPr>
        <w:t xml:space="preserve">    </w:t>
      </w:r>
      <w:r w:rsidR="00310332" w:rsidRPr="00150DFB">
        <w:rPr>
          <w:sz w:val="2"/>
          <w:szCs w:val="2"/>
        </w:rPr>
        <w:tab/>
        <w:t xml:space="preserve">     </w:t>
      </w:r>
      <w:r w:rsidR="00310332" w:rsidRPr="00150DFB">
        <w:t xml:space="preserve">           </w:t>
      </w:r>
      <w:r w:rsidR="00310332" w:rsidRPr="00150DFB">
        <w:rPr>
          <w:sz w:val="2"/>
          <w:szCs w:val="2"/>
        </w:rPr>
        <w:t xml:space="preserve">  </w:t>
      </w:r>
      <w:r w:rsidR="00555804" w:rsidRPr="00150DFB">
        <w:rPr>
          <w:sz w:val="2"/>
          <w:szCs w:val="2"/>
        </w:rPr>
        <w:tab/>
      </w:r>
      <w:r w:rsidR="00555804" w:rsidRPr="00150DFB">
        <w:rPr>
          <w:sz w:val="2"/>
          <w:szCs w:val="2"/>
        </w:rPr>
        <w:tab/>
      </w:r>
      <w:r w:rsidR="00323EDB" w:rsidRPr="00150DFB">
        <w:t xml:space="preserve">     </w:t>
      </w:r>
      <w:r w:rsidR="00CA3B60" w:rsidRPr="00150DFB">
        <w:t xml:space="preserve">  </w:t>
      </w:r>
      <w:r w:rsidRPr="00150DFB">
        <w:rPr>
          <w:sz w:val="20"/>
          <w:szCs w:val="20"/>
        </w:rPr>
        <w:t>Aug 2020</w:t>
      </w:r>
      <w:r w:rsidR="00310332" w:rsidRPr="00150DFB">
        <w:rPr>
          <w:sz w:val="20"/>
          <w:szCs w:val="20"/>
        </w:rPr>
        <w:t xml:space="preserve"> </w:t>
      </w:r>
      <w:r w:rsidRPr="00150DFB">
        <w:rPr>
          <w:sz w:val="20"/>
          <w:szCs w:val="20"/>
        </w:rPr>
        <w:t>–</w:t>
      </w:r>
      <w:r w:rsidR="00310332" w:rsidRPr="00150DFB">
        <w:rPr>
          <w:sz w:val="20"/>
          <w:szCs w:val="20"/>
        </w:rPr>
        <w:t xml:space="preserve"> </w:t>
      </w:r>
      <w:r w:rsidRPr="00150DFB">
        <w:rPr>
          <w:sz w:val="20"/>
          <w:szCs w:val="20"/>
        </w:rPr>
        <w:t>Jan 2021</w:t>
      </w:r>
    </w:p>
    <w:p w14:paraId="78FFD1D5" w14:textId="77777777" w:rsidR="00A02B34" w:rsidRDefault="00A5193D" w:rsidP="00CD2BA5">
      <w:pPr>
        <w:pStyle w:val="ListParagraph"/>
        <w:numPr>
          <w:ilvl w:val="0"/>
          <w:numId w:val="46"/>
        </w:numPr>
        <w:rPr>
          <w:sz w:val="20"/>
          <w:szCs w:val="20"/>
        </w:rPr>
      </w:pPr>
      <w:r w:rsidRPr="00150DFB">
        <w:rPr>
          <w:sz w:val="20"/>
          <w:szCs w:val="20"/>
        </w:rPr>
        <w:t xml:space="preserve">Used discord.py </w:t>
      </w:r>
      <w:r w:rsidR="008F4212">
        <w:rPr>
          <w:sz w:val="20"/>
          <w:szCs w:val="20"/>
        </w:rPr>
        <w:t xml:space="preserve">and pandas </w:t>
      </w:r>
      <w:r w:rsidRPr="00150DFB">
        <w:rPr>
          <w:sz w:val="20"/>
          <w:szCs w:val="20"/>
        </w:rPr>
        <w:t>librar</w:t>
      </w:r>
      <w:r w:rsidR="008F4212">
        <w:rPr>
          <w:sz w:val="20"/>
          <w:szCs w:val="20"/>
        </w:rPr>
        <w:t>ies</w:t>
      </w:r>
      <w:r w:rsidRPr="00150DFB">
        <w:rPr>
          <w:sz w:val="20"/>
          <w:szCs w:val="20"/>
        </w:rPr>
        <w:t xml:space="preserve"> in Python to create a bot application that serves as a buzzer and </w:t>
      </w:r>
    </w:p>
    <w:p w14:paraId="05AD9EE1" w14:textId="1FA18D8E" w:rsidR="006714DB" w:rsidRPr="00150DFB" w:rsidRDefault="00A5193D" w:rsidP="0065173A">
      <w:pPr>
        <w:pStyle w:val="ListParagraph"/>
        <w:rPr>
          <w:sz w:val="20"/>
          <w:szCs w:val="20"/>
        </w:rPr>
      </w:pPr>
      <w:r w:rsidRPr="00150DFB">
        <w:rPr>
          <w:sz w:val="20"/>
          <w:szCs w:val="20"/>
        </w:rPr>
        <w:t>scorekeeper</w:t>
      </w:r>
      <w:r w:rsidR="009E626C" w:rsidRPr="00150DFB">
        <w:rPr>
          <w:sz w:val="20"/>
          <w:szCs w:val="20"/>
        </w:rPr>
        <w:t xml:space="preserve"> for science </w:t>
      </w:r>
      <w:r w:rsidR="0065173A" w:rsidRPr="00150DFB">
        <w:rPr>
          <w:sz w:val="20"/>
          <w:szCs w:val="20"/>
        </w:rPr>
        <w:t xml:space="preserve">bowl and </w:t>
      </w:r>
      <w:r w:rsidRPr="00150DFB">
        <w:rPr>
          <w:sz w:val="20"/>
          <w:szCs w:val="20"/>
        </w:rPr>
        <w:t>used</w:t>
      </w:r>
      <w:r w:rsidR="0065173A" w:rsidRPr="00150DFB">
        <w:rPr>
          <w:sz w:val="20"/>
          <w:szCs w:val="20"/>
        </w:rPr>
        <w:t xml:space="preserve"> bot</w:t>
      </w:r>
      <w:r w:rsidRPr="00150DFB">
        <w:rPr>
          <w:sz w:val="20"/>
          <w:szCs w:val="20"/>
        </w:rPr>
        <w:t xml:space="preserve"> for online practices</w:t>
      </w:r>
      <w:r w:rsidR="0065173A" w:rsidRPr="00150DFB">
        <w:rPr>
          <w:sz w:val="20"/>
          <w:szCs w:val="20"/>
        </w:rPr>
        <w:t xml:space="preserve"> during quarantine</w:t>
      </w:r>
    </w:p>
    <w:p w14:paraId="02F06838" w14:textId="1A10EFAB" w:rsidR="00A93793" w:rsidRPr="00150DFB" w:rsidRDefault="00A02B34" w:rsidP="00783972">
      <w:pPr>
        <w:pStyle w:val="ListParagraph"/>
        <w:numPr>
          <w:ilvl w:val="0"/>
          <w:numId w:val="46"/>
        </w:numPr>
        <w:rPr>
          <w:sz w:val="20"/>
          <w:szCs w:val="20"/>
        </w:rPr>
      </w:pPr>
      <w:r>
        <w:rPr>
          <w:sz w:val="20"/>
          <w:szCs w:val="20"/>
        </w:rPr>
        <w:t>Utilized the bot in</w:t>
      </w:r>
      <w:r w:rsidR="00A5193D" w:rsidRPr="00150DFB">
        <w:rPr>
          <w:sz w:val="20"/>
          <w:szCs w:val="20"/>
        </w:rPr>
        <w:t xml:space="preserve"> an online tournament organized by </w:t>
      </w:r>
      <w:r w:rsidR="00FF3062" w:rsidRPr="00150DFB">
        <w:rPr>
          <w:sz w:val="20"/>
          <w:szCs w:val="20"/>
        </w:rPr>
        <w:t>our team</w:t>
      </w:r>
      <w:r w:rsidR="0022568A" w:rsidRPr="00150DFB">
        <w:rPr>
          <w:sz w:val="20"/>
          <w:szCs w:val="20"/>
        </w:rPr>
        <w:t xml:space="preserve"> </w:t>
      </w:r>
      <w:r w:rsidR="006A6203" w:rsidRPr="00150DFB">
        <w:rPr>
          <w:sz w:val="20"/>
          <w:szCs w:val="20"/>
        </w:rPr>
        <w:t xml:space="preserve">that </w:t>
      </w:r>
      <w:r w:rsidR="0022568A" w:rsidRPr="00150DFB">
        <w:rPr>
          <w:sz w:val="20"/>
          <w:szCs w:val="20"/>
        </w:rPr>
        <w:t>raised $1000 for our club</w:t>
      </w:r>
      <w:r w:rsidR="00A5193D" w:rsidRPr="00150DFB">
        <w:rPr>
          <w:sz w:val="20"/>
          <w:szCs w:val="20"/>
        </w:rPr>
        <w:t xml:space="preserve"> </w:t>
      </w:r>
    </w:p>
    <w:p w14:paraId="740FB20D" w14:textId="04EAA024" w:rsidR="00A93793" w:rsidRPr="00150DFB" w:rsidRDefault="00344C2E" w:rsidP="00A93793">
      <w:pPr>
        <w:contextualSpacing/>
        <w:rPr>
          <w:sz w:val="20"/>
          <w:szCs w:val="20"/>
        </w:rPr>
      </w:pPr>
      <w:r w:rsidRPr="00150DFB">
        <w:rPr>
          <w:b/>
          <w:sz w:val="20"/>
          <w:szCs w:val="20"/>
        </w:rPr>
        <w:t>NHacks VI</w:t>
      </w:r>
      <w:r w:rsidR="00794BF8" w:rsidRPr="00150DFB">
        <w:rPr>
          <w:b/>
          <w:sz w:val="20"/>
          <w:szCs w:val="20"/>
        </w:rPr>
        <w:t xml:space="preserve"> Hackathon</w:t>
      </w:r>
      <w:r w:rsidR="00A93793" w:rsidRPr="00150DFB">
        <w:rPr>
          <w:sz w:val="20"/>
          <w:szCs w:val="20"/>
        </w:rPr>
        <w:t xml:space="preserve">, </w:t>
      </w:r>
      <w:r w:rsidR="00B03B79" w:rsidRPr="00150DFB">
        <w:rPr>
          <w:i/>
          <w:sz w:val="20"/>
          <w:szCs w:val="20"/>
        </w:rPr>
        <w:t>Frontend Developer</w:t>
      </w:r>
      <w:r w:rsidR="00EB4B9F" w:rsidRPr="00150DFB">
        <w:rPr>
          <w:sz w:val="20"/>
          <w:szCs w:val="20"/>
        </w:rPr>
        <w:tab/>
      </w:r>
      <w:r w:rsidR="00EB4B9F" w:rsidRPr="00150DFB">
        <w:rPr>
          <w:sz w:val="20"/>
          <w:szCs w:val="20"/>
        </w:rPr>
        <w:tab/>
      </w:r>
      <w:r w:rsidR="00B03B79" w:rsidRPr="00150DFB">
        <w:rPr>
          <w:sz w:val="20"/>
          <w:szCs w:val="20"/>
        </w:rPr>
        <w:tab/>
      </w:r>
      <w:r w:rsidR="00B03B79" w:rsidRPr="00150DFB">
        <w:rPr>
          <w:sz w:val="20"/>
          <w:szCs w:val="20"/>
        </w:rPr>
        <w:tab/>
      </w:r>
      <w:r w:rsidR="00B03B79" w:rsidRPr="00150DFB">
        <w:rPr>
          <w:sz w:val="20"/>
          <w:szCs w:val="20"/>
        </w:rPr>
        <w:tab/>
      </w:r>
      <w:r w:rsidR="00B03B79" w:rsidRPr="00150DFB">
        <w:rPr>
          <w:sz w:val="20"/>
          <w:szCs w:val="20"/>
        </w:rPr>
        <w:tab/>
      </w:r>
      <w:r w:rsidR="00A93793" w:rsidRPr="00150DFB">
        <w:rPr>
          <w:sz w:val="20"/>
          <w:szCs w:val="20"/>
        </w:rPr>
        <w:t xml:space="preserve">        </w:t>
      </w:r>
      <w:r w:rsidR="00A93793" w:rsidRPr="00150DFB">
        <w:rPr>
          <w:sz w:val="20"/>
          <w:szCs w:val="20"/>
        </w:rPr>
        <w:tab/>
        <w:t xml:space="preserve">    </w:t>
      </w:r>
      <w:r w:rsidR="00A93793" w:rsidRPr="00150DFB">
        <w:rPr>
          <w:sz w:val="2"/>
          <w:szCs w:val="2"/>
        </w:rPr>
        <w:t xml:space="preserve">             </w:t>
      </w:r>
      <w:r w:rsidR="00A93793" w:rsidRPr="00150DFB">
        <w:rPr>
          <w:sz w:val="20"/>
          <w:szCs w:val="20"/>
        </w:rPr>
        <w:t xml:space="preserve">   </w:t>
      </w:r>
      <w:r w:rsidR="00A93793" w:rsidRPr="00150DFB">
        <w:rPr>
          <w:sz w:val="2"/>
          <w:szCs w:val="2"/>
        </w:rPr>
        <w:t xml:space="preserve">  </w:t>
      </w:r>
      <w:r w:rsidR="00CA3B60" w:rsidRPr="00150DFB">
        <w:rPr>
          <w:sz w:val="2"/>
          <w:szCs w:val="2"/>
        </w:rPr>
        <w:t xml:space="preserve"> </w:t>
      </w:r>
      <w:r w:rsidR="00CA3B60" w:rsidRPr="00150DFB">
        <w:rPr>
          <w:sz w:val="2"/>
          <w:szCs w:val="2"/>
        </w:rPr>
        <w:tab/>
        <w:t xml:space="preserve">                                                                                                                            </w:t>
      </w:r>
      <w:r w:rsidRPr="00150DFB">
        <w:rPr>
          <w:sz w:val="20"/>
          <w:szCs w:val="20"/>
        </w:rPr>
        <w:t>June 2021</w:t>
      </w:r>
    </w:p>
    <w:p w14:paraId="10B037CA" w14:textId="16D0825C" w:rsidR="00E5314E" w:rsidRPr="00150DFB" w:rsidRDefault="0018498F" w:rsidP="00A93793">
      <w:pPr>
        <w:pStyle w:val="ListParagraph"/>
        <w:numPr>
          <w:ilvl w:val="0"/>
          <w:numId w:val="46"/>
        </w:numPr>
        <w:rPr>
          <w:sz w:val="20"/>
          <w:szCs w:val="20"/>
        </w:rPr>
      </w:pPr>
      <w:r w:rsidRPr="00150DFB">
        <w:rPr>
          <w:sz w:val="20"/>
          <w:szCs w:val="20"/>
        </w:rPr>
        <w:t>Designed</w:t>
      </w:r>
      <w:r w:rsidR="00E5314E" w:rsidRPr="00150DFB">
        <w:rPr>
          <w:sz w:val="20"/>
          <w:szCs w:val="20"/>
        </w:rPr>
        <w:t xml:space="preserve"> a website</w:t>
      </w:r>
      <w:r w:rsidR="00E45881" w:rsidRPr="00150DFB">
        <w:rPr>
          <w:sz w:val="20"/>
          <w:szCs w:val="20"/>
        </w:rPr>
        <w:t xml:space="preserve"> </w:t>
      </w:r>
      <w:r w:rsidR="00BF577A" w:rsidRPr="00150DFB">
        <w:rPr>
          <w:sz w:val="20"/>
          <w:szCs w:val="20"/>
        </w:rPr>
        <w:t xml:space="preserve">collaborating with </w:t>
      </w:r>
      <w:r w:rsidR="00A45EF5" w:rsidRPr="00150DFB">
        <w:rPr>
          <w:sz w:val="20"/>
          <w:szCs w:val="20"/>
        </w:rPr>
        <w:t>3</w:t>
      </w:r>
      <w:r w:rsidR="00BF577A" w:rsidRPr="00150DFB">
        <w:rPr>
          <w:sz w:val="20"/>
          <w:szCs w:val="20"/>
        </w:rPr>
        <w:t xml:space="preserve"> others </w:t>
      </w:r>
      <w:r w:rsidR="00E5314E" w:rsidRPr="00150DFB">
        <w:rPr>
          <w:sz w:val="20"/>
          <w:szCs w:val="20"/>
        </w:rPr>
        <w:t>that helps people find pets and pet supplies</w:t>
      </w:r>
      <w:r w:rsidR="00B81602" w:rsidRPr="00150DFB">
        <w:rPr>
          <w:sz w:val="20"/>
          <w:szCs w:val="20"/>
        </w:rPr>
        <w:t xml:space="preserve"> using </w:t>
      </w:r>
      <w:r w:rsidR="00DF38EF" w:rsidRPr="00150DFB">
        <w:rPr>
          <w:sz w:val="20"/>
          <w:szCs w:val="20"/>
        </w:rPr>
        <w:t>PetFinder API</w:t>
      </w:r>
      <w:r w:rsidR="00E5314E" w:rsidRPr="00150DFB">
        <w:rPr>
          <w:sz w:val="20"/>
          <w:szCs w:val="20"/>
        </w:rPr>
        <w:t xml:space="preserve"> </w:t>
      </w:r>
    </w:p>
    <w:p w14:paraId="34CE9895" w14:textId="5825B58C" w:rsidR="00BB3580" w:rsidRPr="00150DFB" w:rsidRDefault="00F64A85" w:rsidP="00BB3580">
      <w:pPr>
        <w:pStyle w:val="ListParagraph"/>
        <w:numPr>
          <w:ilvl w:val="0"/>
          <w:numId w:val="46"/>
        </w:numPr>
        <w:rPr>
          <w:sz w:val="20"/>
          <w:szCs w:val="20"/>
        </w:rPr>
      </w:pPr>
      <w:r w:rsidRPr="00150DFB">
        <w:rPr>
          <w:sz w:val="20"/>
          <w:szCs w:val="20"/>
        </w:rPr>
        <w:t>Created</w:t>
      </w:r>
      <w:r w:rsidR="007709DA" w:rsidRPr="00150DFB">
        <w:rPr>
          <w:sz w:val="20"/>
          <w:szCs w:val="20"/>
        </w:rPr>
        <w:t>,</w:t>
      </w:r>
      <w:r w:rsidR="00EB4B9F" w:rsidRPr="00150DFB">
        <w:rPr>
          <w:sz w:val="20"/>
          <w:szCs w:val="20"/>
        </w:rPr>
        <w:t xml:space="preserve"> structured</w:t>
      </w:r>
      <w:r w:rsidR="007709DA" w:rsidRPr="00150DFB">
        <w:rPr>
          <w:sz w:val="20"/>
          <w:szCs w:val="20"/>
        </w:rPr>
        <w:t>, and styled</w:t>
      </w:r>
      <w:r w:rsidR="00EB4B9F" w:rsidRPr="00150DFB">
        <w:rPr>
          <w:sz w:val="20"/>
          <w:szCs w:val="20"/>
        </w:rPr>
        <w:t xml:space="preserve"> </w:t>
      </w:r>
      <w:r w:rsidR="00E5314E" w:rsidRPr="00150DFB">
        <w:rPr>
          <w:sz w:val="20"/>
          <w:szCs w:val="20"/>
        </w:rPr>
        <w:t>webpages</w:t>
      </w:r>
      <w:r w:rsidR="00EB4B9F" w:rsidRPr="00150DFB">
        <w:rPr>
          <w:sz w:val="20"/>
          <w:szCs w:val="20"/>
        </w:rPr>
        <w:t xml:space="preserve"> with HTM</w:t>
      </w:r>
      <w:r w:rsidR="008A545D" w:rsidRPr="00150DFB">
        <w:rPr>
          <w:sz w:val="20"/>
          <w:szCs w:val="20"/>
        </w:rPr>
        <w:t xml:space="preserve">L, CSS, </w:t>
      </w:r>
      <w:r w:rsidR="009567AE" w:rsidRPr="00150DFB">
        <w:rPr>
          <w:sz w:val="20"/>
          <w:szCs w:val="20"/>
        </w:rPr>
        <w:t xml:space="preserve">and improved the design by </w:t>
      </w:r>
      <w:r w:rsidR="00DA0160" w:rsidRPr="00150DFB">
        <w:rPr>
          <w:sz w:val="20"/>
          <w:szCs w:val="20"/>
        </w:rPr>
        <w:t>incorporating</w:t>
      </w:r>
      <w:r w:rsidR="009567AE" w:rsidRPr="00150DFB">
        <w:rPr>
          <w:sz w:val="20"/>
          <w:szCs w:val="20"/>
        </w:rPr>
        <w:t xml:space="preserve"> </w:t>
      </w:r>
      <w:r w:rsidR="008A545D" w:rsidRPr="00150DFB">
        <w:rPr>
          <w:sz w:val="20"/>
          <w:szCs w:val="20"/>
        </w:rPr>
        <w:t>Bootstrap</w:t>
      </w:r>
      <w:r w:rsidR="009567AE" w:rsidRPr="00150DFB">
        <w:rPr>
          <w:sz w:val="20"/>
          <w:szCs w:val="20"/>
        </w:rPr>
        <w:t xml:space="preserve"> </w:t>
      </w:r>
    </w:p>
    <w:p w14:paraId="6D33BA8F" w14:textId="77777777" w:rsidR="00BB3580" w:rsidRPr="00150DFB" w:rsidRDefault="00BB3580" w:rsidP="003D5E80">
      <w:pPr>
        <w:pBdr>
          <w:bottom w:val="single" w:sz="4" w:space="1" w:color="auto"/>
        </w:pBdr>
        <w:contextualSpacing/>
        <w:rPr>
          <w:b/>
          <w:sz w:val="10"/>
          <w:szCs w:val="10"/>
        </w:rPr>
      </w:pPr>
    </w:p>
    <w:p w14:paraId="172AD581" w14:textId="651EE493" w:rsidR="00ED5E17" w:rsidRPr="00150DFB" w:rsidRDefault="00820ED8" w:rsidP="003D5E80">
      <w:pPr>
        <w:pBdr>
          <w:bottom w:val="single" w:sz="4" w:space="1" w:color="auto"/>
        </w:pBdr>
        <w:contextualSpacing/>
        <w:rPr>
          <w:b/>
          <w:sz w:val="20"/>
          <w:szCs w:val="20"/>
        </w:rPr>
      </w:pPr>
      <w:r w:rsidRPr="00150DFB">
        <w:rPr>
          <w:b/>
          <w:sz w:val="20"/>
          <w:szCs w:val="20"/>
        </w:rPr>
        <w:t>COMMUNITY INVOLVEMENT</w:t>
      </w:r>
      <w:r w:rsidR="002633F3" w:rsidRPr="00150DFB">
        <w:rPr>
          <w:sz w:val="20"/>
          <w:szCs w:val="20"/>
        </w:rPr>
        <w:tab/>
      </w:r>
      <w:r w:rsidR="002633F3" w:rsidRPr="00150DFB">
        <w:rPr>
          <w:sz w:val="20"/>
          <w:szCs w:val="20"/>
        </w:rPr>
        <w:tab/>
      </w:r>
      <w:r w:rsidR="002633F3" w:rsidRPr="00150DFB">
        <w:rPr>
          <w:sz w:val="20"/>
          <w:szCs w:val="20"/>
        </w:rPr>
        <w:tab/>
      </w:r>
      <w:r w:rsidR="002633F3" w:rsidRPr="00150DFB">
        <w:rPr>
          <w:sz w:val="20"/>
          <w:szCs w:val="20"/>
        </w:rPr>
        <w:tab/>
        <w:t xml:space="preserve">      </w:t>
      </w:r>
    </w:p>
    <w:p w14:paraId="54C15ED1" w14:textId="34BE3E4B" w:rsidR="00ED5E17" w:rsidRPr="00150DFB" w:rsidRDefault="00ED5E17" w:rsidP="00ED5E17">
      <w:pPr>
        <w:contextualSpacing/>
        <w:rPr>
          <w:sz w:val="20"/>
          <w:szCs w:val="20"/>
        </w:rPr>
      </w:pPr>
      <w:r w:rsidRPr="00150DFB">
        <w:rPr>
          <w:b/>
          <w:sz w:val="20"/>
          <w:szCs w:val="20"/>
        </w:rPr>
        <w:t>Girls Who Code</w:t>
      </w:r>
      <w:r w:rsidRPr="00150DFB">
        <w:rPr>
          <w:sz w:val="20"/>
          <w:szCs w:val="20"/>
        </w:rPr>
        <w:t xml:space="preserve">, </w:t>
      </w:r>
      <w:r w:rsidRPr="00150DFB">
        <w:rPr>
          <w:i/>
          <w:sz w:val="20"/>
          <w:szCs w:val="20"/>
        </w:rPr>
        <w:t>Lead Facilitator</w:t>
      </w:r>
      <w:r w:rsidRPr="00150DFB">
        <w:rPr>
          <w:sz w:val="20"/>
          <w:szCs w:val="20"/>
        </w:rPr>
        <w:t>, Athens, GA</w:t>
      </w:r>
      <w:r w:rsidRPr="00150DFB">
        <w:rPr>
          <w:sz w:val="20"/>
          <w:szCs w:val="20"/>
        </w:rPr>
        <w:tab/>
      </w:r>
      <w:r w:rsidRPr="00150DFB">
        <w:rPr>
          <w:sz w:val="20"/>
          <w:szCs w:val="20"/>
        </w:rPr>
        <w:tab/>
      </w:r>
      <w:r w:rsidRPr="00150DFB">
        <w:rPr>
          <w:sz w:val="20"/>
          <w:szCs w:val="20"/>
        </w:rPr>
        <w:tab/>
      </w:r>
      <w:r w:rsidRPr="00150DFB">
        <w:rPr>
          <w:sz w:val="20"/>
          <w:szCs w:val="20"/>
        </w:rPr>
        <w:tab/>
      </w:r>
      <w:r w:rsidRPr="00150DFB">
        <w:rPr>
          <w:sz w:val="20"/>
          <w:szCs w:val="20"/>
        </w:rPr>
        <w:tab/>
      </w:r>
      <w:r w:rsidRPr="00150DFB">
        <w:rPr>
          <w:sz w:val="20"/>
          <w:szCs w:val="20"/>
        </w:rPr>
        <w:tab/>
      </w:r>
      <w:r w:rsidRPr="00150DFB">
        <w:rPr>
          <w:sz w:val="20"/>
          <w:szCs w:val="20"/>
        </w:rPr>
        <w:tab/>
        <w:t xml:space="preserve">          </w:t>
      </w:r>
      <w:r w:rsidR="00CA3B60" w:rsidRPr="00150DFB">
        <w:rPr>
          <w:sz w:val="20"/>
          <w:szCs w:val="20"/>
        </w:rPr>
        <w:t xml:space="preserve"> </w:t>
      </w:r>
      <w:r w:rsidRPr="00150DFB">
        <w:rPr>
          <w:sz w:val="20"/>
          <w:szCs w:val="20"/>
        </w:rPr>
        <w:t>Aug 2021 – Present</w:t>
      </w:r>
    </w:p>
    <w:p w14:paraId="490862ED" w14:textId="18EF0862" w:rsidR="008E3EBE" w:rsidRPr="00150DFB" w:rsidRDefault="00B24A83" w:rsidP="00382B43">
      <w:pPr>
        <w:pStyle w:val="ListParagraph"/>
        <w:numPr>
          <w:ilvl w:val="0"/>
          <w:numId w:val="49"/>
        </w:numPr>
        <w:rPr>
          <w:sz w:val="20"/>
          <w:szCs w:val="20"/>
        </w:rPr>
      </w:pPr>
      <w:r w:rsidRPr="00150DFB">
        <w:rPr>
          <w:sz w:val="20"/>
          <w:szCs w:val="20"/>
        </w:rPr>
        <w:t>Led meetings</w:t>
      </w:r>
      <w:r w:rsidR="00EC2B33" w:rsidRPr="00150DFB">
        <w:rPr>
          <w:sz w:val="20"/>
          <w:szCs w:val="20"/>
        </w:rPr>
        <w:t xml:space="preserve"> with a group of three volunteers</w:t>
      </w:r>
      <w:r w:rsidRPr="00150DFB">
        <w:rPr>
          <w:sz w:val="20"/>
          <w:szCs w:val="20"/>
        </w:rPr>
        <w:t xml:space="preserve"> </w:t>
      </w:r>
      <w:r w:rsidR="00EC2B33" w:rsidRPr="00150DFB">
        <w:rPr>
          <w:sz w:val="20"/>
          <w:szCs w:val="20"/>
        </w:rPr>
        <w:t>where we</w:t>
      </w:r>
      <w:r w:rsidRPr="00150DFB">
        <w:rPr>
          <w:sz w:val="20"/>
          <w:szCs w:val="20"/>
        </w:rPr>
        <w:t xml:space="preserve"> i</w:t>
      </w:r>
      <w:r w:rsidR="008E3EBE" w:rsidRPr="00150DFB">
        <w:rPr>
          <w:sz w:val="20"/>
          <w:szCs w:val="20"/>
        </w:rPr>
        <w:t xml:space="preserve">ntroduced </w:t>
      </w:r>
      <w:r w:rsidR="00EA5718" w:rsidRPr="00150DFB">
        <w:rPr>
          <w:sz w:val="20"/>
          <w:szCs w:val="20"/>
        </w:rPr>
        <w:t xml:space="preserve">five </w:t>
      </w:r>
      <w:r w:rsidR="008E3EBE" w:rsidRPr="00150DFB">
        <w:rPr>
          <w:sz w:val="20"/>
          <w:szCs w:val="20"/>
        </w:rPr>
        <w:t>girls at Double Helix school to programming</w:t>
      </w:r>
    </w:p>
    <w:p w14:paraId="5A2ECA63" w14:textId="37579A94" w:rsidR="00897869" w:rsidRPr="00150DFB" w:rsidRDefault="008E3EBE" w:rsidP="00897869">
      <w:pPr>
        <w:pStyle w:val="ListParagraph"/>
        <w:numPr>
          <w:ilvl w:val="0"/>
          <w:numId w:val="49"/>
        </w:numPr>
        <w:rPr>
          <w:sz w:val="20"/>
          <w:szCs w:val="20"/>
        </w:rPr>
      </w:pPr>
      <w:r w:rsidRPr="00150DFB">
        <w:rPr>
          <w:sz w:val="20"/>
          <w:szCs w:val="20"/>
        </w:rPr>
        <w:t xml:space="preserve">Prepared presentations </w:t>
      </w:r>
      <w:r w:rsidR="003E33A8" w:rsidRPr="00150DFB">
        <w:rPr>
          <w:sz w:val="20"/>
          <w:szCs w:val="20"/>
        </w:rPr>
        <w:t xml:space="preserve">for five meetings </w:t>
      </w:r>
      <w:r w:rsidR="00EC2B33" w:rsidRPr="00150DFB">
        <w:rPr>
          <w:sz w:val="20"/>
          <w:szCs w:val="20"/>
        </w:rPr>
        <w:t xml:space="preserve">and </w:t>
      </w:r>
      <w:r w:rsidR="00E363BB" w:rsidRPr="00150DFB">
        <w:rPr>
          <w:sz w:val="20"/>
          <w:szCs w:val="20"/>
        </w:rPr>
        <w:t>lectured</w:t>
      </w:r>
      <w:r w:rsidR="00EC2B33" w:rsidRPr="00150DFB">
        <w:rPr>
          <w:sz w:val="20"/>
          <w:szCs w:val="20"/>
        </w:rPr>
        <w:t xml:space="preserve"> </w:t>
      </w:r>
      <w:r w:rsidR="00E363BB" w:rsidRPr="00150DFB">
        <w:rPr>
          <w:sz w:val="20"/>
          <w:szCs w:val="20"/>
        </w:rPr>
        <w:t xml:space="preserve">about </w:t>
      </w:r>
      <w:r w:rsidR="00EC2B33" w:rsidRPr="00150DFB">
        <w:rPr>
          <w:sz w:val="20"/>
          <w:szCs w:val="20"/>
        </w:rPr>
        <w:t>programming in Scratch and with Spheros</w:t>
      </w:r>
    </w:p>
    <w:p w14:paraId="755D3054" w14:textId="30844B44" w:rsidR="003B098C" w:rsidRPr="00150DFB" w:rsidRDefault="00C81D11" w:rsidP="00382B43">
      <w:pPr>
        <w:contextualSpacing/>
        <w:rPr>
          <w:sz w:val="20"/>
          <w:szCs w:val="20"/>
        </w:rPr>
      </w:pPr>
      <w:r w:rsidRPr="00150DFB">
        <w:rPr>
          <w:b/>
          <w:sz w:val="20"/>
          <w:szCs w:val="20"/>
        </w:rPr>
        <w:t>Walton Coding Club</w:t>
      </w:r>
      <w:r w:rsidR="003B098C" w:rsidRPr="00150DFB">
        <w:rPr>
          <w:sz w:val="20"/>
          <w:szCs w:val="20"/>
        </w:rPr>
        <w:t xml:space="preserve">, </w:t>
      </w:r>
      <w:r w:rsidRPr="00150DFB">
        <w:rPr>
          <w:i/>
          <w:sz w:val="20"/>
          <w:szCs w:val="20"/>
        </w:rPr>
        <w:t>President</w:t>
      </w:r>
      <w:r w:rsidR="003B098C" w:rsidRPr="00150DFB">
        <w:rPr>
          <w:sz w:val="20"/>
          <w:szCs w:val="20"/>
        </w:rPr>
        <w:t xml:space="preserve">, </w:t>
      </w:r>
      <w:r w:rsidR="006C39EB" w:rsidRPr="00150DFB">
        <w:rPr>
          <w:sz w:val="20"/>
          <w:szCs w:val="20"/>
        </w:rPr>
        <w:t>Atlanta</w:t>
      </w:r>
      <w:r w:rsidR="003B098C" w:rsidRPr="00150DFB">
        <w:rPr>
          <w:sz w:val="20"/>
          <w:szCs w:val="20"/>
        </w:rPr>
        <w:t>, GA</w:t>
      </w:r>
      <w:r w:rsidR="003B098C" w:rsidRPr="00150DFB">
        <w:rPr>
          <w:sz w:val="20"/>
          <w:szCs w:val="20"/>
        </w:rPr>
        <w:tab/>
      </w:r>
      <w:r w:rsidR="003B098C" w:rsidRPr="00150DFB">
        <w:rPr>
          <w:sz w:val="20"/>
          <w:szCs w:val="20"/>
        </w:rPr>
        <w:tab/>
      </w:r>
      <w:r w:rsidR="003B098C" w:rsidRPr="00150DFB">
        <w:rPr>
          <w:sz w:val="20"/>
          <w:szCs w:val="20"/>
        </w:rPr>
        <w:tab/>
      </w:r>
      <w:r w:rsidR="003B098C" w:rsidRPr="00150DFB">
        <w:rPr>
          <w:sz w:val="20"/>
          <w:szCs w:val="20"/>
        </w:rPr>
        <w:tab/>
      </w:r>
      <w:r w:rsidR="003B098C" w:rsidRPr="00150DFB">
        <w:rPr>
          <w:sz w:val="20"/>
          <w:szCs w:val="20"/>
        </w:rPr>
        <w:tab/>
      </w:r>
      <w:r w:rsidR="003B098C" w:rsidRPr="00150DFB">
        <w:rPr>
          <w:sz w:val="20"/>
          <w:szCs w:val="20"/>
        </w:rPr>
        <w:tab/>
      </w:r>
      <w:r w:rsidR="003B098C" w:rsidRPr="00150DFB">
        <w:rPr>
          <w:sz w:val="20"/>
          <w:szCs w:val="20"/>
        </w:rPr>
        <w:tab/>
        <w:t xml:space="preserve">  </w:t>
      </w:r>
      <w:r w:rsidR="001D5EF7" w:rsidRPr="00150DFB">
        <w:rPr>
          <w:sz w:val="20"/>
          <w:szCs w:val="20"/>
        </w:rPr>
        <w:t xml:space="preserve">    </w:t>
      </w:r>
      <w:r w:rsidR="000A1015" w:rsidRPr="00150DFB">
        <w:rPr>
          <w:sz w:val="20"/>
          <w:szCs w:val="20"/>
        </w:rPr>
        <w:t>Aug 2020</w:t>
      </w:r>
      <w:r w:rsidR="003B098C" w:rsidRPr="00150DFB">
        <w:rPr>
          <w:sz w:val="20"/>
          <w:szCs w:val="20"/>
        </w:rPr>
        <w:t xml:space="preserve"> </w:t>
      </w:r>
      <w:r w:rsidR="000A1015" w:rsidRPr="00150DFB">
        <w:rPr>
          <w:sz w:val="20"/>
          <w:szCs w:val="20"/>
        </w:rPr>
        <w:t>–</w:t>
      </w:r>
      <w:r w:rsidR="003B098C" w:rsidRPr="00150DFB">
        <w:rPr>
          <w:sz w:val="20"/>
          <w:szCs w:val="20"/>
        </w:rPr>
        <w:t xml:space="preserve"> </w:t>
      </w:r>
      <w:r w:rsidR="000A1015" w:rsidRPr="00150DFB">
        <w:rPr>
          <w:sz w:val="20"/>
          <w:szCs w:val="20"/>
        </w:rPr>
        <w:t>May 2021</w:t>
      </w:r>
    </w:p>
    <w:p w14:paraId="6D6ED6E1" w14:textId="41AE538C" w:rsidR="003B1170" w:rsidRPr="00150DFB" w:rsidRDefault="001324B5" w:rsidP="00C81D11">
      <w:pPr>
        <w:pStyle w:val="ListParagraph"/>
        <w:numPr>
          <w:ilvl w:val="0"/>
          <w:numId w:val="49"/>
        </w:numPr>
        <w:rPr>
          <w:sz w:val="20"/>
          <w:szCs w:val="20"/>
        </w:rPr>
      </w:pPr>
      <w:r w:rsidRPr="00150DFB">
        <w:rPr>
          <w:sz w:val="20"/>
          <w:szCs w:val="20"/>
        </w:rPr>
        <w:t>Established</w:t>
      </w:r>
      <w:r w:rsidR="00C81D11" w:rsidRPr="00150DFB">
        <w:rPr>
          <w:sz w:val="20"/>
          <w:szCs w:val="20"/>
        </w:rPr>
        <w:t xml:space="preserve"> </w:t>
      </w:r>
      <w:r w:rsidR="00F523C8" w:rsidRPr="00150DFB">
        <w:rPr>
          <w:sz w:val="20"/>
          <w:szCs w:val="20"/>
        </w:rPr>
        <w:t>a</w:t>
      </w:r>
      <w:r w:rsidR="00C81D11" w:rsidRPr="00150DFB">
        <w:rPr>
          <w:sz w:val="20"/>
          <w:szCs w:val="20"/>
        </w:rPr>
        <w:t xml:space="preserve"> </w:t>
      </w:r>
      <w:r w:rsidR="00A5193D" w:rsidRPr="00150DFB">
        <w:rPr>
          <w:sz w:val="20"/>
          <w:szCs w:val="20"/>
        </w:rPr>
        <w:t xml:space="preserve">coding </w:t>
      </w:r>
      <w:r w:rsidR="00C81D11" w:rsidRPr="00150DFB">
        <w:rPr>
          <w:sz w:val="20"/>
          <w:szCs w:val="20"/>
        </w:rPr>
        <w:t xml:space="preserve">curriculum for </w:t>
      </w:r>
      <w:r w:rsidR="00073B7E" w:rsidRPr="00150DFB">
        <w:rPr>
          <w:sz w:val="20"/>
          <w:szCs w:val="20"/>
        </w:rPr>
        <w:t>both beginners and experienced</w:t>
      </w:r>
      <w:r w:rsidR="005F3F9C" w:rsidRPr="00150DFB">
        <w:rPr>
          <w:sz w:val="20"/>
          <w:szCs w:val="20"/>
        </w:rPr>
        <w:t xml:space="preserve"> in </w:t>
      </w:r>
      <w:r w:rsidR="00A5193D" w:rsidRPr="00150DFB">
        <w:rPr>
          <w:sz w:val="20"/>
          <w:szCs w:val="20"/>
        </w:rPr>
        <w:t>the club</w:t>
      </w:r>
      <w:r w:rsidR="00C81D11" w:rsidRPr="00150DFB">
        <w:rPr>
          <w:sz w:val="20"/>
          <w:szCs w:val="20"/>
        </w:rPr>
        <w:t xml:space="preserve"> and organized weekly meetings </w:t>
      </w:r>
    </w:p>
    <w:p w14:paraId="31AC98B1" w14:textId="6581DAA8" w:rsidR="008E3EBE" w:rsidRPr="00150DFB" w:rsidRDefault="00F523C8" w:rsidP="00D43A14">
      <w:pPr>
        <w:pStyle w:val="ListParagraph"/>
        <w:numPr>
          <w:ilvl w:val="0"/>
          <w:numId w:val="49"/>
        </w:numPr>
        <w:rPr>
          <w:sz w:val="20"/>
          <w:szCs w:val="20"/>
        </w:rPr>
      </w:pPr>
      <w:r w:rsidRPr="00150DFB">
        <w:rPr>
          <w:sz w:val="20"/>
          <w:szCs w:val="20"/>
        </w:rPr>
        <w:t>Introduced USA</w:t>
      </w:r>
      <w:r w:rsidR="00793FC9" w:rsidRPr="00150DFB">
        <w:rPr>
          <w:sz w:val="20"/>
          <w:szCs w:val="20"/>
        </w:rPr>
        <w:t xml:space="preserve">CO </w:t>
      </w:r>
      <w:r w:rsidRPr="00150DFB">
        <w:rPr>
          <w:sz w:val="20"/>
          <w:szCs w:val="20"/>
        </w:rPr>
        <w:t>(high school coding competition) to</w:t>
      </w:r>
      <w:r w:rsidR="003D5E80" w:rsidRPr="00150DFB">
        <w:rPr>
          <w:sz w:val="20"/>
          <w:szCs w:val="20"/>
        </w:rPr>
        <w:t xml:space="preserve"> twenty</w:t>
      </w:r>
      <w:r w:rsidRPr="00150DFB">
        <w:rPr>
          <w:sz w:val="20"/>
          <w:szCs w:val="20"/>
        </w:rPr>
        <w:t xml:space="preserve"> members</w:t>
      </w:r>
      <w:r w:rsidR="00CE3F13" w:rsidRPr="00150DFB">
        <w:rPr>
          <w:sz w:val="20"/>
          <w:szCs w:val="20"/>
        </w:rPr>
        <w:t xml:space="preserve"> and</w:t>
      </w:r>
      <w:r w:rsidR="00A5193D" w:rsidRPr="00150DFB">
        <w:rPr>
          <w:sz w:val="20"/>
          <w:szCs w:val="20"/>
        </w:rPr>
        <w:t xml:space="preserve"> conducted problem </w:t>
      </w:r>
      <w:r w:rsidR="00620748" w:rsidRPr="00150DFB">
        <w:rPr>
          <w:sz w:val="20"/>
          <w:szCs w:val="20"/>
        </w:rPr>
        <w:t>walkthroughs</w:t>
      </w:r>
    </w:p>
    <w:p w14:paraId="7973DAF1" w14:textId="369C42A0" w:rsidR="0034516F" w:rsidRPr="00150DFB" w:rsidRDefault="00841406" w:rsidP="0034516F">
      <w:pPr>
        <w:contextualSpacing/>
        <w:rPr>
          <w:sz w:val="20"/>
          <w:szCs w:val="20"/>
        </w:rPr>
      </w:pPr>
      <w:r w:rsidRPr="00150DFB">
        <w:rPr>
          <w:b/>
          <w:sz w:val="20"/>
          <w:szCs w:val="20"/>
        </w:rPr>
        <w:t>Walton Science Bowl</w:t>
      </w:r>
      <w:r w:rsidRPr="00150DFB">
        <w:rPr>
          <w:sz w:val="20"/>
          <w:szCs w:val="20"/>
        </w:rPr>
        <w:t xml:space="preserve">, </w:t>
      </w:r>
      <w:r w:rsidRPr="00150DFB">
        <w:rPr>
          <w:i/>
          <w:sz w:val="20"/>
          <w:szCs w:val="20"/>
        </w:rPr>
        <w:t>President</w:t>
      </w:r>
      <w:r w:rsidRPr="00150DFB">
        <w:rPr>
          <w:sz w:val="20"/>
          <w:szCs w:val="20"/>
        </w:rPr>
        <w:t xml:space="preserve">, </w:t>
      </w:r>
      <w:r w:rsidR="006C39EB" w:rsidRPr="00150DFB">
        <w:rPr>
          <w:sz w:val="20"/>
          <w:szCs w:val="20"/>
        </w:rPr>
        <w:t>Atlanta</w:t>
      </w:r>
      <w:r w:rsidRPr="00150DFB">
        <w:rPr>
          <w:sz w:val="20"/>
          <w:szCs w:val="20"/>
        </w:rPr>
        <w:t>, GA</w:t>
      </w:r>
      <w:r w:rsidRPr="00150DFB">
        <w:rPr>
          <w:sz w:val="20"/>
          <w:szCs w:val="20"/>
        </w:rPr>
        <w:tab/>
      </w:r>
      <w:r w:rsidRPr="00150DFB">
        <w:rPr>
          <w:sz w:val="20"/>
          <w:szCs w:val="20"/>
        </w:rPr>
        <w:tab/>
      </w:r>
      <w:r w:rsidRPr="00150DFB">
        <w:rPr>
          <w:sz w:val="20"/>
          <w:szCs w:val="20"/>
        </w:rPr>
        <w:tab/>
      </w:r>
      <w:r w:rsidRPr="00150DFB">
        <w:rPr>
          <w:sz w:val="20"/>
          <w:szCs w:val="20"/>
        </w:rPr>
        <w:tab/>
      </w:r>
      <w:r w:rsidRPr="00150DFB">
        <w:rPr>
          <w:sz w:val="20"/>
          <w:szCs w:val="20"/>
        </w:rPr>
        <w:tab/>
      </w:r>
      <w:r w:rsidRPr="00150DFB">
        <w:rPr>
          <w:sz w:val="20"/>
          <w:szCs w:val="20"/>
        </w:rPr>
        <w:tab/>
      </w:r>
      <w:r w:rsidRPr="00150DFB">
        <w:rPr>
          <w:sz w:val="20"/>
          <w:szCs w:val="20"/>
        </w:rPr>
        <w:tab/>
        <w:t xml:space="preserve">      Aug 2020 – May 2021</w:t>
      </w:r>
    </w:p>
    <w:p w14:paraId="1CDCD4A2" w14:textId="19023A52" w:rsidR="00CE5125" w:rsidRPr="00150DFB" w:rsidRDefault="006232BF" w:rsidP="006232BF">
      <w:pPr>
        <w:pStyle w:val="ListParagraph"/>
        <w:numPr>
          <w:ilvl w:val="0"/>
          <w:numId w:val="49"/>
        </w:numPr>
        <w:rPr>
          <w:sz w:val="20"/>
          <w:szCs w:val="20"/>
        </w:rPr>
      </w:pPr>
      <w:r w:rsidRPr="00150DFB">
        <w:rPr>
          <w:sz w:val="20"/>
          <w:szCs w:val="20"/>
        </w:rPr>
        <w:t>Managed</w:t>
      </w:r>
      <w:r w:rsidR="00ED5ED9" w:rsidRPr="00150DFB">
        <w:rPr>
          <w:sz w:val="20"/>
          <w:szCs w:val="20"/>
        </w:rPr>
        <w:t xml:space="preserve"> </w:t>
      </w:r>
      <w:r w:rsidR="00104602" w:rsidRPr="00150DFB">
        <w:rPr>
          <w:sz w:val="20"/>
          <w:szCs w:val="20"/>
        </w:rPr>
        <w:t>a national tournament</w:t>
      </w:r>
      <w:r w:rsidR="00CE5125" w:rsidRPr="00150DFB">
        <w:rPr>
          <w:sz w:val="20"/>
          <w:szCs w:val="20"/>
        </w:rPr>
        <w:t xml:space="preserve"> that featured 24 teams with 3 others</w:t>
      </w:r>
      <w:r w:rsidRPr="00150DFB">
        <w:rPr>
          <w:sz w:val="20"/>
          <w:szCs w:val="20"/>
        </w:rPr>
        <w:t xml:space="preserve">, </w:t>
      </w:r>
      <w:r w:rsidR="00CE5125" w:rsidRPr="00150DFB">
        <w:rPr>
          <w:sz w:val="20"/>
          <w:szCs w:val="20"/>
        </w:rPr>
        <w:t>for which</w:t>
      </w:r>
      <w:r w:rsidRPr="00150DFB">
        <w:rPr>
          <w:sz w:val="20"/>
          <w:szCs w:val="20"/>
        </w:rPr>
        <w:t xml:space="preserve"> we composed 500+ questions, </w:t>
      </w:r>
    </w:p>
    <w:p w14:paraId="543A07AD" w14:textId="1AFD697B" w:rsidR="006232BF" w:rsidRPr="00150DFB" w:rsidRDefault="00CE5125" w:rsidP="006232BF">
      <w:pPr>
        <w:pStyle w:val="ListParagraph"/>
        <w:rPr>
          <w:sz w:val="20"/>
          <w:szCs w:val="20"/>
        </w:rPr>
      </w:pPr>
      <w:r w:rsidRPr="00150DFB">
        <w:rPr>
          <w:sz w:val="20"/>
          <w:szCs w:val="20"/>
        </w:rPr>
        <w:t>scheduled the rounds</w:t>
      </w:r>
      <w:r w:rsidR="006232BF" w:rsidRPr="00150DFB">
        <w:rPr>
          <w:sz w:val="20"/>
          <w:szCs w:val="20"/>
        </w:rPr>
        <w:t>, recruited moderators,</w:t>
      </w:r>
      <w:r w:rsidRPr="00150DFB">
        <w:rPr>
          <w:sz w:val="20"/>
          <w:szCs w:val="20"/>
        </w:rPr>
        <w:t xml:space="preserve"> and </w:t>
      </w:r>
      <w:r w:rsidR="00BA5DF9" w:rsidRPr="00150DFB">
        <w:rPr>
          <w:sz w:val="20"/>
          <w:szCs w:val="20"/>
        </w:rPr>
        <w:t>designed a Discord server to serve as a virtual tournament space</w:t>
      </w:r>
    </w:p>
    <w:p w14:paraId="68E88D8E" w14:textId="553C254E" w:rsidR="00BB3580" w:rsidRPr="00150DFB" w:rsidRDefault="0081593C" w:rsidP="00BB3580">
      <w:pPr>
        <w:pStyle w:val="ListParagraph"/>
        <w:numPr>
          <w:ilvl w:val="0"/>
          <w:numId w:val="49"/>
        </w:numPr>
        <w:rPr>
          <w:sz w:val="20"/>
          <w:szCs w:val="20"/>
        </w:rPr>
      </w:pPr>
      <w:r w:rsidRPr="00150DFB">
        <w:rPr>
          <w:sz w:val="20"/>
          <w:szCs w:val="20"/>
        </w:rPr>
        <w:t>Organized</w:t>
      </w:r>
      <w:r w:rsidR="00725AD8" w:rsidRPr="00150DFB">
        <w:rPr>
          <w:sz w:val="20"/>
          <w:szCs w:val="20"/>
        </w:rPr>
        <w:t xml:space="preserve"> </w:t>
      </w:r>
      <w:r w:rsidR="001F4382" w:rsidRPr="00150DFB">
        <w:rPr>
          <w:sz w:val="20"/>
          <w:szCs w:val="20"/>
        </w:rPr>
        <w:t xml:space="preserve">weekly practices </w:t>
      </w:r>
      <w:r w:rsidR="006E307A" w:rsidRPr="00150DFB">
        <w:rPr>
          <w:sz w:val="20"/>
          <w:szCs w:val="20"/>
        </w:rPr>
        <w:t xml:space="preserve">and provided </w:t>
      </w:r>
      <w:r w:rsidRPr="00150DFB">
        <w:rPr>
          <w:sz w:val="20"/>
          <w:szCs w:val="20"/>
        </w:rPr>
        <w:t>online textbooks and learning tools</w:t>
      </w:r>
      <w:r w:rsidR="006E307A" w:rsidRPr="00150DFB">
        <w:rPr>
          <w:sz w:val="20"/>
          <w:szCs w:val="20"/>
        </w:rPr>
        <w:t xml:space="preserve"> to </w:t>
      </w:r>
      <w:r w:rsidR="009927E4" w:rsidRPr="00150DFB">
        <w:rPr>
          <w:sz w:val="20"/>
          <w:szCs w:val="20"/>
        </w:rPr>
        <w:t xml:space="preserve">fifteen </w:t>
      </w:r>
      <w:r w:rsidR="006E307A" w:rsidRPr="00150DFB">
        <w:rPr>
          <w:sz w:val="20"/>
          <w:szCs w:val="20"/>
        </w:rPr>
        <w:t>club members</w:t>
      </w:r>
      <w:r w:rsidR="002D203D" w:rsidRPr="00150DFB">
        <w:rPr>
          <w:sz w:val="20"/>
          <w:szCs w:val="20"/>
        </w:rPr>
        <w:t xml:space="preserve"> </w:t>
      </w:r>
    </w:p>
    <w:p w14:paraId="4206A8BD" w14:textId="0CBF3B07" w:rsidR="00BB3580" w:rsidRPr="00150DFB" w:rsidRDefault="007A4C09" w:rsidP="00BB3580">
      <w:pPr>
        <w:rPr>
          <w:sz w:val="20"/>
          <w:szCs w:val="20"/>
        </w:rPr>
      </w:pPr>
      <w:r w:rsidRPr="00150DFB">
        <w:rPr>
          <w:b/>
          <w:bCs/>
          <w:sz w:val="20"/>
          <w:szCs w:val="20"/>
        </w:rPr>
        <w:t>CararraCTF</w:t>
      </w:r>
      <w:r w:rsidR="00BB3580" w:rsidRPr="00150DFB">
        <w:rPr>
          <w:b/>
          <w:bCs/>
          <w:sz w:val="20"/>
          <w:szCs w:val="20"/>
        </w:rPr>
        <w:t xml:space="preserve">, </w:t>
      </w:r>
      <w:r w:rsidR="00957292" w:rsidRPr="00150DFB">
        <w:rPr>
          <w:i/>
          <w:iCs/>
          <w:sz w:val="20"/>
          <w:szCs w:val="20"/>
        </w:rPr>
        <w:t>Co-w</w:t>
      </w:r>
      <w:r w:rsidR="00BB3580" w:rsidRPr="00150DFB">
        <w:rPr>
          <w:i/>
          <w:iCs/>
          <w:sz w:val="20"/>
          <w:szCs w:val="20"/>
        </w:rPr>
        <w:t xml:space="preserve">riter, </w:t>
      </w:r>
      <w:r w:rsidR="00BB3580" w:rsidRPr="00150DFB">
        <w:rPr>
          <w:sz w:val="20"/>
          <w:szCs w:val="20"/>
        </w:rPr>
        <w:t>Atlanta, GA</w:t>
      </w:r>
      <w:r w:rsidR="00BB3580" w:rsidRPr="00150DFB">
        <w:rPr>
          <w:sz w:val="20"/>
          <w:szCs w:val="20"/>
        </w:rPr>
        <w:tab/>
      </w:r>
      <w:r w:rsidR="00BB3580" w:rsidRPr="00150DFB">
        <w:rPr>
          <w:sz w:val="20"/>
          <w:szCs w:val="20"/>
        </w:rPr>
        <w:tab/>
      </w:r>
      <w:r w:rsidR="00BB3580" w:rsidRPr="00150DFB">
        <w:rPr>
          <w:sz w:val="20"/>
          <w:szCs w:val="20"/>
        </w:rPr>
        <w:tab/>
        <w:t xml:space="preserve">         </w:t>
      </w:r>
      <w:r w:rsidR="00957292" w:rsidRPr="00150DFB">
        <w:rPr>
          <w:sz w:val="20"/>
          <w:szCs w:val="20"/>
        </w:rPr>
        <w:tab/>
      </w:r>
      <w:r w:rsidR="00957292" w:rsidRPr="00150DFB">
        <w:rPr>
          <w:sz w:val="20"/>
          <w:szCs w:val="20"/>
        </w:rPr>
        <w:tab/>
      </w:r>
      <w:r w:rsidR="00957292" w:rsidRPr="00150DFB">
        <w:rPr>
          <w:sz w:val="20"/>
          <w:szCs w:val="20"/>
        </w:rPr>
        <w:tab/>
      </w:r>
      <w:r w:rsidR="00957292" w:rsidRPr="00150DFB">
        <w:rPr>
          <w:sz w:val="20"/>
          <w:szCs w:val="20"/>
        </w:rPr>
        <w:tab/>
      </w:r>
      <w:r w:rsidR="00957292" w:rsidRPr="00150DFB">
        <w:rPr>
          <w:sz w:val="20"/>
          <w:szCs w:val="20"/>
        </w:rPr>
        <w:tab/>
        <w:t xml:space="preserve">         </w:t>
      </w:r>
      <w:r w:rsidR="0080752E">
        <w:rPr>
          <w:sz w:val="20"/>
          <w:szCs w:val="20"/>
        </w:rPr>
        <w:tab/>
      </w:r>
      <w:r w:rsidR="005070AF">
        <w:rPr>
          <w:sz w:val="20"/>
          <w:szCs w:val="20"/>
        </w:rPr>
        <w:t xml:space="preserve">             </w:t>
      </w:r>
      <w:r w:rsidR="0080752E">
        <w:rPr>
          <w:sz w:val="20"/>
          <w:szCs w:val="20"/>
        </w:rPr>
        <w:t>Jul</w:t>
      </w:r>
      <w:r w:rsidR="005070AF">
        <w:rPr>
          <w:sz w:val="20"/>
          <w:szCs w:val="20"/>
        </w:rPr>
        <w:t>y</w:t>
      </w:r>
      <w:r w:rsidR="00BB3580" w:rsidRPr="00150DFB">
        <w:rPr>
          <w:sz w:val="20"/>
          <w:szCs w:val="20"/>
        </w:rPr>
        <w:t xml:space="preserve"> 2021</w:t>
      </w:r>
    </w:p>
    <w:p w14:paraId="14844583" w14:textId="00D71771" w:rsidR="00BB3580" w:rsidRPr="00150DFB" w:rsidRDefault="00932DDB" w:rsidP="00BB3580">
      <w:pPr>
        <w:pStyle w:val="ListParagraph"/>
        <w:numPr>
          <w:ilvl w:val="0"/>
          <w:numId w:val="49"/>
        </w:numPr>
        <w:rPr>
          <w:sz w:val="20"/>
          <w:szCs w:val="20"/>
        </w:rPr>
      </w:pPr>
      <w:r>
        <w:rPr>
          <w:sz w:val="20"/>
          <w:szCs w:val="20"/>
        </w:rPr>
        <w:t>Planned</w:t>
      </w:r>
      <w:r w:rsidR="00BB3580" w:rsidRPr="00150DFB">
        <w:rPr>
          <w:sz w:val="20"/>
          <w:szCs w:val="20"/>
        </w:rPr>
        <w:t xml:space="preserve"> with </w:t>
      </w:r>
      <w:r w:rsidR="00957292" w:rsidRPr="00150DFB">
        <w:rPr>
          <w:sz w:val="20"/>
          <w:szCs w:val="20"/>
        </w:rPr>
        <w:t xml:space="preserve">one person to organize an online CTF challenge that </w:t>
      </w:r>
      <w:r w:rsidR="009B5F8D" w:rsidRPr="00150DFB">
        <w:rPr>
          <w:sz w:val="20"/>
          <w:szCs w:val="20"/>
        </w:rPr>
        <w:t>involved</w:t>
      </w:r>
      <w:r w:rsidR="00957292" w:rsidRPr="00150DFB">
        <w:rPr>
          <w:sz w:val="20"/>
          <w:szCs w:val="20"/>
        </w:rPr>
        <w:t xml:space="preserve"> </w:t>
      </w:r>
      <w:r w:rsidR="009B5F8D" w:rsidRPr="00150DFB">
        <w:rPr>
          <w:sz w:val="20"/>
          <w:szCs w:val="20"/>
        </w:rPr>
        <w:t>20</w:t>
      </w:r>
      <w:r w:rsidR="00957292" w:rsidRPr="00150DFB">
        <w:rPr>
          <w:sz w:val="20"/>
          <w:szCs w:val="20"/>
        </w:rPr>
        <w:t xml:space="preserve"> </w:t>
      </w:r>
      <w:r w:rsidR="009B5F8D" w:rsidRPr="00150DFB">
        <w:rPr>
          <w:sz w:val="20"/>
          <w:szCs w:val="20"/>
        </w:rPr>
        <w:t>participants</w:t>
      </w:r>
    </w:p>
    <w:p w14:paraId="4395800B" w14:textId="7AF5D925" w:rsidR="00BB3580" w:rsidRPr="00150DFB" w:rsidRDefault="007A4C09" w:rsidP="00BB3580">
      <w:pPr>
        <w:pStyle w:val="ListParagraph"/>
        <w:numPr>
          <w:ilvl w:val="0"/>
          <w:numId w:val="49"/>
        </w:numPr>
        <w:rPr>
          <w:sz w:val="20"/>
          <w:szCs w:val="20"/>
        </w:rPr>
      </w:pPr>
      <w:r w:rsidRPr="00150DFB">
        <w:rPr>
          <w:sz w:val="20"/>
          <w:szCs w:val="20"/>
        </w:rPr>
        <w:t xml:space="preserve">Created </w:t>
      </w:r>
      <w:r w:rsidR="00957292" w:rsidRPr="00150DFB">
        <w:rPr>
          <w:sz w:val="20"/>
          <w:szCs w:val="20"/>
        </w:rPr>
        <w:t>9</w:t>
      </w:r>
      <w:r w:rsidRPr="00150DFB">
        <w:rPr>
          <w:sz w:val="20"/>
          <w:szCs w:val="20"/>
        </w:rPr>
        <w:t xml:space="preserve"> questions on cybersecurity, data structures, and </w:t>
      </w:r>
      <w:r w:rsidR="00957292" w:rsidRPr="00150DFB">
        <w:rPr>
          <w:sz w:val="20"/>
          <w:szCs w:val="20"/>
        </w:rPr>
        <w:t>provided</w:t>
      </w:r>
      <w:r w:rsidRPr="00150DFB">
        <w:rPr>
          <w:sz w:val="20"/>
          <w:szCs w:val="20"/>
        </w:rPr>
        <w:t xml:space="preserve"> their </w:t>
      </w:r>
      <w:r w:rsidR="00957292" w:rsidRPr="00150DFB">
        <w:rPr>
          <w:sz w:val="20"/>
          <w:szCs w:val="20"/>
        </w:rPr>
        <w:t>solutions in Notion after the contest</w:t>
      </w:r>
    </w:p>
    <w:p w14:paraId="40BB9AF1" w14:textId="2278787C" w:rsidR="00897869" w:rsidRPr="00150DFB" w:rsidRDefault="006C39EB" w:rsidP="00897869">
      <w:pPr>
        <w:rPr>
          <w:sz w:val="20"/>
          <w:szCs w:val="20"/>
        </w:rPr>
      </w:pPr>
      <w:r w:rsidRPr="00150DFB">
        <w:rPr>
          <w:b/>
          <w:bCs/>
          <w:sz w:val="20"/>
          <w:szCs w:val="20"/>
        </w:rPr>
        <w:t>American Science Tournaments Association</w:t>
      </w:r>
      <w:r w:rsidR="00897869" w:rsidRPr="00150DFB">
        <w:rPr>
          <w:b/>
          <w:bCs/>
          <w:sz w:val="20"/>
          <w:szCs w:val="20"/>
        </w:rPr>
        <w:t xml:space="preserve">, </w:t>
      </w:r>
      <w:r w:rsidR="002E27C8" w:rsidRPr="00150DFB">
        <w:rPr>
          <w:i/>
          <w:iCs/>
          <w:sz w:val="20"/>
          <w:szCs w:val="20"/>
        </w:rPr>
        <w:t>Writer</w:t>
      </w:r>
      <w:r w:rsidR="00090A0C" w:rsidRPr="00150DFB">
        <w:rPr>
          <w:i/>
          <w:iCs/>
          <w:sz w:val="20"/>
          <w:szCs w:val="20"/>
        </w:rPr>
        <w:t xml:space="preserve"> and Volunteer</w:t>
      </w:r>
      <w:r w:rsidR="00897869" w:rsidRPr="00150DFB">
        <w:rPr>
          <w:i/>
          <w:iCs/>
          <w:sz w:val="20"/>
          <w:szCs w:val="20"/>
        </w:rPr>
        <w:t xml:space="preserve">, </w:t>
      </w:r>
      <w:r w:rsidRPr="00150DFB">
        <w:rPr>
          <w:sz w:val="20"/>
          <w:szCs w:val="20"/>
        </w:rPr>
        <w:t>Atlanta</w:t>
      </w:r>
      <w:r w:rsidR="00897869" w:rsidRPr="00150DFB">
        <w:rPr>
          <w:sz w:val="20"/>
          <w:szCs w:val="20"/>
        </w:rPr>
        <w:t>, GA</w:t>
      </w:r>
      <w:r w:rsidR="00897869" w:rsidRPr="00150DFB">
        <w:rPr>
          <w:sz w:val="20"/>
          <w:szCs w:val="20"/>
        </w:rPr>
        <w:tab/>
      </w:r>
      <w:r w:rsidR="00897869" w:rsidRPr="00150DFB">
        <w:rPr>
          <w:sz w:val="20"/>
          <w:szCs w:val="20"/>
        </w:rPr>
        <w:tab/>
      </w:r>
      <w:r w:rsidR="00CA3B60" w:rsidRPr="00150DFB">
        <w:rPr>
          <w:sz w:val="20"/>
          <w:szCs w:val="20"/>
        </w:rPr>
        <w:tab/>
        <w:t xml:space="preserve">         </w:t>
      </w:r>
      <w:r w:rsidR="001721B8" w:rsidRPr="00150DFB">
        <w:rPr>
          <w:sz w:val="20"/>
          <w:szCs w:val="20"/>
        </w:rPr>
        <w:t>Jun</w:t>
      </w:r>
      <w:r w:rsidR="00897869" w:rsidRPr="00150DFB">
        <w:rPr>
          <w:sz w:val="20"/>
          <w:szCs w:val="20"/>
        </w:rPr>
        <w:t xml:space="preserve"> 2021– </w:t>
      </w:r>
      <w:r w:rsidR="001721B8" w:rsidRPr="00150DFB">
        <w:rPr>
          <w:sz w:val="20"/>
          <w:szCs w:val="20"/>
        </w:rPr>
        <w:t>Aug 2021</w:t>
      </w:r>
    </w:p>
    <w:p w14:paraId="2431D828" w14:textId="2006519B" w:rsidR="0024628F" w:rsidRPr="00150DFB" w:rsidRDefault="0024628F" w:rsidP="0024628F">
      <w:pPr>
        <w:pStyle w:val="ListParagraph"/>
        <w:numPr>
          <w:ilvl w:val="0"/>
          <w:numId w:val="49"/>
        </w:numPr>
        <w:rPr>
          <w:sz w:val="20"/>
          <w:szCs w:val="20"/>
        </w:rPr>
      </w:pPr>
      <w:r w:rsidRPr="00150DFB">
        <w:rPr>
          <w:sz w:val="20"/>
          <w:szCs w:val="20"/>
        </w:rPr>
        <w:t>Coordinated with 20+ volunteers to organize and moderate a national tournament with 80+ high school students</w:t>
      </w:r>
    </w:p>
    <w:p w14:paraId="251CFBB5" w14:textId="2D756B7F" w:rsidR="00D44779" w:rsidRPr="00150DFB" w:rsidRDefault="003168F8" w:rsidP="00897869">
      <w:pPr>
        <w:pStyle w:val="ListParagraph"/>
        <w:numPr>
          <w:ilvl w:val="0"/>
          <w:numId w:val="49"/>
        </w:numPr>
        <w:rPr>
          <w:sz w:val="20"/>
          <w:szCs w:val="20"/>
        </w:rPr>
      </w:pPr>
      <w:r w:rsidRPr="00150DFB">
        <w:rPr>
          <w:sz w:val="20"/>
          <w:szCs w:val="20"/>
        </w:rPr>
        <w:t>Collaboratively compiled</w:t>
      </w:r>
      <w:r w:rsidR="006D2E1D" w:rsidRPr="00150DFB">
        <w:rPr>
          <w:sz w:val="20"/>
          <w:szCs w:val="20"/>
        </w:rPr>
        <w:t xml:space="preserve"> 40</w:t>
      </w:r>
      <w:r w:rsidRPr="00150DFB">
        <w:rPr>
          <w:sz w:val="20"/>
          <w:szCs w:val="20"/>
        </w:rPr>
        <w:t>0</w:t>
      </w:r>
      <w:r w:rsidR="006D2E1D" w:rsidRPr="00150DFB">
        <w:rPr>
          <w:sz w:val="20"/>
          <w:szCs w:val="20"/>
        </w:rPr>
        <w:t xml:space="preserve">+ questions </w:t>
      </w:r>
      <w:r w:rsidR="001C4851" w:rsidRPr="00150DFB">
        <w:rPr>
          <w:sz w:val="20"/>
          <w:szCs w:val="20"/>
        </w:rPr>
        <w:t xml:space="preserve">and </w:t>
      </w:r>
      <w:r w:rsidRPr="00150DFB">
        <w:rPr>
          <w:sz w:val="20"/>
          <w:szCs w:val="20"/>
        </w:rPr>
        <w:t>independently formulated 35+ questions</w:t>
      </w:r>
      <w:r w:rsidR="0024628F" w:rsidRPr="00150DFB">
        <w:rPr>
          <w:sz w:val="20"/>
          <w:szCs w:val="20"/>
        </w:rPr>
        <w:t xml:space="preserve"> on physics, chemistry, and math</w:t>
      </w:r>
      <w:r w:rsidR="001C4851" w:rsidRPr="00150DFB">
        <w:rPr>
          <w:sz w:val="20"/>
          <w:szCs w:val="20"/>
        </w:rPr>
        <w:t xml:space="preserve"> </w:t>
      </w:r>
    </w:p>
    <w:p w14:paraId="09DCD18B" w14:textId="37ECFD72" w:rsidR="00051C94" w:rsidRPr="00150DFB" w:rsidRDefault="00051C94" w:rsidP="00051C94">
      <w:pPr>
        <w:rPr>
          <w:sz w:val="20"/>
          <w:szCs w:val="20"/>
        </w:rPr>
      </w:pPr>
      <w:r w:rsidRPr="00150DFB">
        <w:rPr>
          <w:b/>
          <w:bCs/>
          <w:sz w:val="20"/>
          <w:szCs w:val="20"/>
        </w:rPr>
        <w:t xml:space="preserve">Association for Computing Machinery, </w:t>
      </w:r>
      <w:r w:rsidRPr="00150DFB">
        <w:rPr>
          <w:i/>
          <w:iCs/>
          <w:sz w:val="20"/>
          <w:szCs w:val="20"/>
        </w:rPr>
        <w:t xml:space="preserve">Member, </w:t>
      </w:r>
      <w:r w:rsidRPr="00150DFB">
        <w:rPr>
          <w:sz w:val="20"/>
          <w:szCs w:val="20"/>
        </w:rPr>
        <w:t>Athens, GA</w:t>
      </w:r>
      <w:r w:rsidR="00C11E8B" w:rsidRPr="00150DFB">
        <w:rPr>
          <w:sz w:val="20"/>
          <w:szCs w:val="20"/>
        </w:rPr>
        <w:tab/>
      </w:r>
      <w:r w:rsidR="00C11E8B" w:rsidRPr="00150DFB">
        <w:rPr>
          <w:sz w:val="20"/>
          <w:szCs w:val="20"/>
        </w:rPr>
        <w:tab/>
      </w:r>
      <w:r w:rsidR="00C11E8B" w:rsidRPr="00150DFB">
        <w:rPr>
          <w:sz w:val="20"/>
          <w:szCs w:val="20"/>
        </w:rPr>
        <w:tab/>
      </w:r>
      <w:r w:rsidR="00C11E8B" w:rsidRPr="00150DFB">
        <w:rPr>
          <w:sz w:val="20"/>
          <w:szCs w:val="20"/>
        </w:rPr>
        <w:tab/>
      </w:r>
      <w:r w:rsidR="00CA3B60" w:rsidRPr="00150DFB">
        <w:rPr>
          <w:sz w:val="20"/>
          <w:szCs w:val="20"/>
        </w:rPr>
        <w:tab/>
        <w:t xml:space="preserve">           </w:t>
      </w:r>
      <w:r w:rsidR="00C11E8B" w:rsidRPr="00150DFB">
        <w:rPr>
          <w:sz w:val="20"/>
          <w:szCs w:val="20"/>
        </w:rPr>
        <w:t>Aug 2021</w:t>
      </w:r>
      <w:r w:rsidR="003D5994" w:rsidRPr="00150DFB">
        <w:rPr>
          <w:sz w:val="20"/>
          <w:szCs w:val="20"/>
        </w:rPr>
        <w:t xml:space="preserve"> – Present</w:t>
      </w:r>
    </w:p>
    <w:p w14:paraId="44EC211C" w14:textId="525701C1" w:rsidR="00343CD7" w:rsidRPr="00150DFB" w:rsidRDefault="00051C94" w:rsidP="00051C94">
      <w:pPr>
        <w:pStyle w:val="ListParagraph"/>
        <w:numPr>
          <w:ilvl w:val="0"/>
          <w:numId w:val="49"/>
        </w:numPr>
        <w:rPr>
          <w:sz w:val="20"/>
          <w:szCs w:val="20"/>
        </w:rPr>
      </w:pPr>
      <w:r w:rsidRPr="00150DFB">
        <w:rPr>
          <w:sz w:val="20"/>
          <w:szCs w:val="20"/>
        </w:rPr>
        <w:t xml:space="preserve">Attended </w:t>
      </w:r>
      <w:r w:rsidR="00D376B0" w:rsidRPr="00150DFB">
        <w:rPr>
          <w:sz w:val="20"/>
          <w:szCs w:val="20"/>
        </w:rPr>
        <w:t xml:space="preserve">interview prep </w:t>
      </w:r>
      <w:r w:rsidRPr="00150DFB">
        <w:rPr>
          <w:sz w:val="20"/>
          <w:szCs w:val="20"/>
        </w:rPr>
        <w:t xml:space="preserve">meetings to </w:t>
      </w:r>
      <w:r w:rsidR="00D376B0" w:rsidRPr="00150DFB">
        <w:rPr>
          <w:sz w:val="20"/>
          <w:szCs w:val="20"/>
        </w:rPr>
        <w:t>improve my problem-</w:t>
      </w:r>
      <w:r w:rsidR="00077134" w:rsidRPr="00150DFB">
        <w:rPr>
          <w:sz w:val="20"/>
          <w:szCs w:val="20"/>
        </w:rPr>
        <w:t>solv</w:t>
      </w:r>
      <w:r w:rsidR="00D376B0" w:rsidRPr="00150DFB">
        <w:rPr>
          <w:sz w:val="20"/>
          <w:szCs w:val="20"/>
        </w:rPr>
        <w:t>ing</w:t>
      </w:r>
      <w:r w:rsidR="00077134" w:rsidRPr="00150DFB">
        <w:rPr>
          <w:sz w:val="20"/>
          <w:szCs w:val="20"/>
        </w:rPr>
        <w:t xml:space="preserve"> </w:t>
      </w:r>
      <w:r w:rsidR="00D376B0" w:rsidRPr="00150DFB">
        <w:rPr>
          <w:sz w:val="20"/>
          <w:szCs w:val="20"/>
        </w:rPr>
        <w:t xml:space="preserve">skills </w:t>
      </w:r>
      <w:r w:rsidR="00697CDA" w:rsidRPr="00150DFB">
        <w:rPr>
          <w:sz w:val="20"/>
          <w:szCs w:val="20"/>
        </w:rPr>
        <w:t>using</w:t>
      </w:r>
      <w:r w:rsidR="00D376B0" w:rsidRPr="00150DFB">
        <w:rPr>
          <w:sz w:val="20"/>
          <w:szCs w:val="20"/>
        </w:rPr>
        <w:t xml:space="preserve"> </w:t>
      </w:r>
      <w:r w:rsidR="00077134" w:rsidRPr="00150DFB">
        <w:rPr>
          <w:sz w:val="20"/>
          <w:szCs w:val="20"/>
        </w:rPr>
        <w:t>LeetCod</w:t>
      </w:r>
      <w:r w:rsidR="00B21935" w:rsidRPr="00150DFB">
        <w:rPr>
          <w:sz w:val="20"/>
          <w:szCs w:val="20"/>
        </w:rPr>
        <w:t>e</w:t>
      </w:r>
    </w:p>
    <w:p w14:paraId="25137FFF" w14:textId="39B2A98E" w:rsidR="00B853FF" w:rsidRPr="00150DFB" w:rsidRDefault="00343CD7" w:rsidP="00B853FF">
      <w:pPr>
        <w:pStyle w:val="ListParagraph"/>
        <w:numPr>
          <w:ilvl w:val="0"/>
          <w:numId w:val="49"/>
        </w:numPr>
        <w:rPr>
          <w:sz w:val="20"/>
          <w:szCs w:val="20"/>
        </w:rPr>
      </w:pPr>
      <w:r w:rsidRPr="00150DFB">
        <w:rPr>
          <w:sz w:val="20"/>
          <w:szCs w:val="20"/>
        </w:rPr>
        <w:t>Participated in cybersecurity and data science workshops</w:t>
      </w:r>
      <w:r w:rsidR="00D376B0" w:rsidRPr="00150DFB">
        <w:rPr>
          <w:sz w:val="20"/>
          <w:szCs w:val="20"/>
        </w:rPr>
        <w:t xml:space="preserve"> </w:t>
      </w:r>
      <w:r w:rsidR="00FD17F0" w:rsidRPr="00150DFB">
        <w:rPr>
          <w:sz w:val="20"/>
          <w:szCs w:val="20"/>
        </w:rPr>
        <w:t>to prepare for CTFs and hackathons</w:t>
      </w:r>
    </w:p>
    <w:p w14:paraId="4279822B" w14:textId="77777777" w:rsidR="00BB3580" w:rsidRPr="00150DFB" w:rsidRDefault="00BB3580" w:rsidP="00BB3580">
      <w:pPr>
        <w:pStyle w:val="ListParagraph"/>
        <w:rPr>
          <w:sz w:val="10"/>
          <w:szCs w:val="10"/>
        </w:rPr>
      </w:pPr>
    </w:p>
    <w:p w14:paraId="57045C52" w14:textId="626388D6" w:rsidR="00EF4756" w:rsidRPr="00150DFB" w:rsidRDefault="00EB5615" w:rsidP="00EF4756">
      <w:pPr>
        <w:pBdr>
          <w:bottom w:val="single" w:sz="4" w:space="1" w:color="auto"/>
        </w:pBdr>
        <w:contextualSpacing/>
        <w:rPr>
          <w:b/>
          <w:sz w:val="20"/>
          <w:szCs w:val="20"/>
        </w:rPr>
      </w:pPr>
      <w:r w:rsidRPr="00150DFB">
        <w:rPr>
          <w:b/>
          <w:sz w:val="20"/>
          <w:szCs w:val="20"/>
        </w:rPr>
        <w:t>AWARDS</w:t>
      </w:r>
      <w:r w:rsidRPr="00150DFB">
        <w:rPr>
          <w:sz w:val="20"/>
          <w:szCs w:val="20"/>
        </w:rPr>
        <w:tab/>
      </w:r>
      <w:r w:rsidRPr="00150DFB">
        <w:rPr>
          <w:sz w:val="20"/>
          <w:szCs w:val="20"/>
        </w:rPr>
        <w:tab/>
      </w:r>
      <w:r w:rsidRPr="00150DFB">
        <w:rPr>
          <w:sz w:val="20"/>
          <w:szCs w:val="20"/>
        </w:rPr>
        <w:tab/>
      </w:r>
      <w:r w:rsidRPr="00150DFB">
        <w:rPr>
          <w:sz w:val="20"/>
          <w:szCs w:val="20"/>
        </w:rPr>
        <w:tab/>
      </w:r>
      <w:r w:rsidRPr="00150DFB">
        <w:rPr>
          <w:sz w:val="20"/>
          <w:szCs w:val="20"/>
        </w:rPr>
        <w:tab/>
        <w:t xml:space="preserve">      </w:t>
      </w:r>
      <w:r w:rsidRPr="00150DFB">
        <w:rPr>
          <w:b/>
          <w:sz w:val="20"/>
          <w:szCs w:val="20"/>
        </w:rPr>
        <w:tab/>
      </w:r>
      <w:r w:rsidRPr="00150DFB">
        <w:rPr>
          <w:b/>
          <w:sz w:val="20"/>
          <w:szCs w:val="20"/>
        </w:rPr>
        <w:tab/>
      </w:r>
      <w:r w:rsidRPr="00150DFB">
        <w:rPr>
          <w:b/>
          <w:sz w:val="20"/>
          <w:szCs w:val="20"/>
        </w:rPr>
        <w:tab/>
      </w:r>
      <w:r w:rsidRPr="00150DFB">
        <w:rPr>
          <w:b/>
          <w:sz w:val="20"/>
          <w:szCs w:val="20"/>
        </w:rPr>
        <w:tab/>
      </w:r>
    </w:p>
    <w:p w14:paraId="5D569DA3" w14:textId="439DA077" w:rsidR="00EF4756" w:rsidRPr="00150DFB" w:rsidRDefault="00EF4756" w:rsidP="00EF4756">
      <w:pPr>
        <w:rPr>
          <w:sz w:val="20"/>
          <w:szCs w:val="20"/>
        </w:rPr>
      </w:pPr>
      <w:r w:rsidRPr="00150DFB">
        <w:rPr>
          <w:b/>
          <w:bCs/>
          <w:sz w:val="20"/>
          <w:szCs w:val="20"/>
        </w:rPr>
        <w:t>Georgia Science Bowl Winners</w:t>
      </w:r>
      <w:r w:rsidRPr="00150DFB">
        <w:rPr>
          <w:b/>
          <w:bCs/>
          <w:sz w:val="20"/>
          <w:szCs w:val="20"/>
        </w:rPr>
        <w:tab/>
      </w:r>
      <w:r w:rsidRPr="00150DFB">
        <w:rPr>
          <w:b/>
          <w:bCs/>
          <w:sz w:val="20"/>
          <w:szCs w:val="20"/>
        </w:rPr>
        <w:tab/>
      </w:r>
      <w:r w:rsidRPr="00150DFB">
        <w:rPr>
          <w:b/>
          <w:bCs/>
          <w:sz w:val="20"/>
          <w:szCs w:val="20"/>
        </w:rPr>
        <w:tab/>
      </w:r>
      <w:r w:rsidRPr="00150DFB">
        <w:rPr>
          <w:b/>
          <w:bCs/>
          <w:sz w:val="20"/>
          <w:szCs w:val="20"/>
        </w:rPr>
        <w:tab/>
      </w:r>
      <w:r w:rsidRPr="00150DFB">
        <w:rPr>
          <w:b/>
          <w:bCs/>
          <w:sz w:val="20"/>
          <w:szCs w:val="20"/>
        </w:rPr>
        <w:tab/>
      </w:r>
      <w:r w:rsidRPr="00150DFB">
        <w:rPr>
          <w:b/>
          <w:bCs/>
          <w:sz w:val="20"/>
          <w:szCs w:val="20"/>
        </w:rPr>
        <w:tab/>
      </w:r>
      <w:r w:rsidRPr="00150DFB">
        <w:rPr>
          <w:b/>
          <w:bCs/>
          <w:sz w:val="20"/>
          <w:szCs w:val="20"/>
        </w:rPr>
        <w:tab/>
      </w:r>
      <w:r w:rsidRPr="00150DFB">
        <w:rPr>
          <w:b/>
          <w:bCs/>
          <w:sz w:val="20"/>
          <w:szCs w:val="20"/>
        </w:rPr>
        <w:tab/>
      </w:r>
      <w:r w:rsidRPr="00150DFB">
        <w:rPr>
          <w:b/>
          <w:bCs/>
          <w:sz w:val="20"/>
          <w:szCs w:val="20"/>
        </w:rPr>
        <w:tab/>
      </w:r>
      <w:r w:rsidRPr="00150DFB">
        <w:rPr>
          <w:b/>
          <w:bCs/>
          <w:sz w:val="20"/>
          <w:szCs w:val="20"/>
        </w:rPr>
        <w:tab/>
        <w:t xml:space="preserve">    </w:t>
      </w:r>
      <w:r w:rsidR="00190E16">
        <w:rPr>
          <w:b/>
          <w:bCs/>
          <w:sz w:val="20"/>
          <w:szCs w:val="20"/>
        </w:rPr>
        <w:t xml:space="preserve">        </w:t>
      </w:r>
      <w:r w:rsidRPr="00150DFB">
        <w:rPr>
          <w:b/>
          <w:bCs/>
          <w:sz w:val="20"/>
          <w:szCs w:val="20"/>
        </w:rPr>
        <w:t xml:space="preserve"> </w:t>
      </w:r>
      <w:r w:rsidRPr="00150DFB">
        <w:rPr>
          <w:sz w:val="20"/>
          <w:szCs w:val="20"/>
        </w:rPr>
        <w:t>Feb 2021</w:t>
      </w:r>
    </w:p>
    <w:p w14:paraId="5EEA6CFA" w14:textId="0DF86DE4" w:rsidR="00EF4756" w:rsidRPr="00150DFB" w:rsidRDefault="00EF4756" w:rsidP="00EF4756">
      <w:pPr>
        <w:pStyle w:val="ListParagraph"/>
        <w:numPr>
          <w:ilvl w:val="0"/>
          <w:numId w:val="49"/>
        </w:numPr>
        <w:rPr>
          <w:sz w:val="20"/>
          <w:szCs w:val="20"/>
        </w:rPr>
      </w:pPr>
      <w:r w:rsidRPr="00150DFB">
        <w:rPr>
          <w:sz w:val="20"/>
          <w:szCs w:val="20"/>
        </w:rPr>
        <w:t>Captained my team to first place at the Georgia state tournament</w:t>
      </w:r>
      <w:r w:rsidR="006160B3" w:rsidRPr="00150DFB">
        <w:rPr>
          <w:sz w:val="20"/>
          <w:szCs w:val="20"/>
        </w:rPr>
        <w:t xml:space="preserve"> and</w:t>
      </w:r>
      <w:r w:rsidRPr="00150DFB">
        <w:rPr>
          <w:sz w:val="20"/>
          <w:szCs w:val="20"/>
        </w:rPr>
        <w:t xml:space="preserve"> finished top 20 at the national tournament </w:t>
      </w:r>
    </w:p>
    <w:p w14:paraId="40BA8336" w14:textId="77777777" w:rsidR="00EF4756" w:rsidRPr="00150DFB" w:rsidRDefault="00EF4756" w:rsidP="00EF4756">
      <w:pPr>
        <w:rPr>
          <w:b/>
          <w:bCs/>
          <w:sz w:val="20"/>
          <w:szCs w:val="20"/>
        </w:rPr>
      </w:pPr>
      <w:r w:rsidRPr="00150DFB">
        <w:rPr>
          <w:b/>
          <w:bCs/>
          <w:sz w:val="20"/>
          <w:szCs w:val="20"/>
        </w:rPr>
        <w:t>Governor’s Honors Program Mathematics Nominee</w:t>
      </w:r>
      <w:r w:rsidRPr="00150DFB">
        <w:rPr>
          <w:b/>
          <w:bCs/>
          <w:sz w:val="20"/>
          <w:szCs w:val="20"/>
        </w:rPr>
        <w:tab/>
      </w:r>
      <w:r w:rsidRPr="00150DFB">
        <w:rPr>
          <w:b/>
          <w:bCs/>
          <w:sz w:val="20"/>
          <w:szCs w:val="20"/>
        </w:rPr>
        <w:tab/>
      </w:r>
      <w:r w:rsidRPr="00150DFB">
        <w:rPr>
          <w:b/>
          <w:bCs/>
          <w:sz w:val="20"/>
          <w:szCs w:val="20"/>
        </w:rPr>
        <w:tab/>
      </w:r>
      <w:r w:rsidRPr="00150DFB">
        <w:rPr>
          <w:b/>
          <w:bCs/>
          <w:sz w:val="20"/>
          <w:szCs w:val="20"/>
        </w:rPr>
        <w:tab/>
      </w:r>
      <w:r w:rsidRPr="00150DFB">
        <w:rPr>
          <w:b/>
          <w:bCs/>
          <w:sz w:val="20"/>
          <w:szCs w:val="20"/>
        </w:rPr>
        <w:tab/>
      </w:r>
      <w:r w:rsidRPr="00150DFB">
        <w:rPr>
          <w:b/>
          <w:bCs/>
          <w:sz w:val="20"/>
          <w:szCs w:val="20"/>
        </w:rPr>
        <w:tab/>
      </w:r>
      <w:r w:rsidRPr="00150DFB">
        <w:rPr>
          <w:b/>
          <w:bCs/>
          <w:sz w:val="20"/>
          <w:szCs w:val="20"/>
        </w:rPr>
        <w:tab/>
        <w:t xml:space="preserve">         </w:t>
      </w:r>
      <w:r w:rsidRPr="00150DFB">
        <w:rPr>
          <w:sz w:val="20"/>
          <w:szCs w:val="20"/>
        </w:rPr>
        <w:t>March 2020</w:t>
      </w:r>
    </w:p>
    <w:p w14:paraId="70C73BD9" w14:textId="6CD684F3" w:rsidR="00EF4756" w:rsidRPr="00150DFB" w:rsidRDefault="00D6727A" w:rsidP="00EF4756">
      <w:pPr>
        <w:pStyle w:val="ListParagraph"/>
        <w:numPr>
          <w:ilvl w:val="0"/>
          <w:numId w:val="49"/>
        </w:numPr>
        <w:rPr>
          <w:sz w:val="20"/>
          <w:szCs w:val="20"/>
        </w:rPr>
      </w:pPr>
      <w:r w:rsidRPr="00150DFB">
        <w:rPr>
          <w:sz w:val="20"/>
          <w:szCs w:val="20"/>
        </w:rPr>
        <w:t>Expressed</w:t>
      </w:r>
      <w:r w:rsidR="00EF4756" w:rsidRPr="00150DFB">
        <w:rPr>
          <w:sz w:val="20"/>
          <w:szCs w:val="20"/>
        </w:rPr>
        <w:t xml:space="preserve"> my </w:t>
      </w:r>
      <w:r w:rsidR="00DA74AC" w:rsidRPr="00150DFB">
        <w:rPr>
          <w:sz w:val="20"/>
          <w:szCs w:val="20"/>
        </w:rPr>
        <w:t>passion</w:t>
      </w:r>
      <w:r w:rsidR="00415DC1" w:rsidRPr="00150DFB">
        <w:rPr>
          <w:sz w:val="20"/>
          <w:szCs w:val="20"/>
        </w:rPr>
        <w:t xml:space="preserve"> </w:t>
      </w:r>
      <w:r w:rsidR="00DA74AC" w:rsidRPr="00150DFB">
        <w:rPr>
          <w:sz w:val="20"/>
          <w:szCs w:val="20"/>
        </w:rPr>
        <w:t>for</w:t>
      </w:r>
      <w:r w:rsidR="00EF4756" w:rsidRPr="00150DFB">
        <w:rPr>
          <w:sz w:val="20"/>
          <w:szCs w:val="20"/>
        </w:rPr>
        <w:t xml:space="preserve"> math through my application and </w:t>
      </w:r>
      <w:r w:rsidR="00415DC1" w:rsidRPr="00150DFB">
        <w:rPr>
          <w:sz w:val="20"/>
          <w:szCs w:val="20"/>
        </w:rPr>
        <w:t>conveyed</w:t>
      </w:r>
      <w:r w:rsidR="001B3412" w:rsidRPr="00150DFB">
        <w:rPr>
          <w:sz w:val="20"/>
          <w:szCs w:val="20"/>
        </w:rPr>
        <w:t xml:space="preserve"> my </w:t>
      </w:r>
      <w:r w:rsidR="00615A2B" w:rsidRPr="00150DFB">
        <w:rPr>
          <w:sz w:val="20"/>
          <w:szCs w:val="20"/>
        </w:rPr>
        <w:t>understanding</w:t>
      </w:r>
      <w:r w:rsidR="00415DC1" w:rsidRPr="00150DFB">
        <w:rPr>
          <w:sz w:val="20"/>
          <w:szCs w:val="20"/>
        </w:rPr>
        <w:t xml:space="preserve"> </w:t>
      </w:r>
      <w:r w:rsidR="00615A2B" w:rsidRPr="00150DFB">
        <w:rPr>
          <w:sz w:val="20"/>
          <w:szCs w:val="20"/>
        </w:rPr>
        <w:t>of</w:t>
      </w:r>
      <w:r w:rsidR="00415DC1" w:rsidRPr="00150DFB">
        <w:rPr>
          <w:sz w:val="20"/>
          <w:szCs w:val="20"/>
        </w:rPr>
        <w:t xml:space="preserve"> </w:t>
      </w:r>
      <w:r w:rsidR="00DA74AC" w:rsidRPr="00150DFB">
        <w:rPr>
          <w:sz w:val="20"/>
          <w:szCs w:val="20"/>
        </w:rPr>
        <w:t>it</w:t>
      </w:r>
      <w:r w:rsidR="001B3412" w:rsidRPr="00150DFB">
        <w:rPr>
          <w:sz w:val="20"/>
          <w:szCs w:val="20"/>
        </w:rPr>
        <w:t xml:space="preserve"> </w:t>
      </w:r>
      <w:r w:rsidR="003553CF" w:rsidRPr="00150DFB">
        <w:rPr>
          <w:sz w:val="20"/>
          <w:szCs w:val="20"/>
        </w:rPr>
        <w:t xml:space="preserve">in </w:t>
      </w:r>
      <w:r w:rsidR="00EF4756" w:rsidRPr="00150DFB">
        <w:rPr>
          <w:sz w:val="20"/>
          <w:szCs w:val="20"/>
        </w:rPr>
        <w:t>3 interviews</w:t>
      </w:r>
      <w:r w:rsidR="001B3412" w:rsidRPr="00150DFB">
        <w:rPr>
          <w:sz w:val="20"/>
          <w:szCs w:val="20"/>
        </w:rPr>
        <w:t xml:space="preserve"> </w:t>
      </w:r>
    </w:p>
    <w:p w14:paraId="11A1ECC5" w14:textId="471DA309" w:rsidR="00FC0E51" w:rsidRPr="00150DFB" w:rsidRDefault="00EB5615" w:rsidP="008E3EBE">
      <w:pPr>
        <w:rPr>
          <w:sz w:val="20"/>
          <w:szCs w:val="20"/>
        </w:rPr>
      </w:pPr>
      <w:r w:rsidRPr="00150DFB">
        <w:rPr>
          <w:b/>
          <w:bCs/>
          <w:sz w:val="20"/>
          <w:szCs w:val="20"/>
        </w:rPr>
        <w:t>Judy McNeill Walton Leadership Award</w:t>
      </w:r>
      <w:r w:rsidR="001B13C0" w:rsidRPr="00150DFB">
        <w:rPr>
          <w:b/>
          <w:bCs/>
          <w:sz w:val="20"/>
          <w:szCs w:val="20"/>
        </w:rPr>
        <w:tab/>
      </w:r>
      <w:r w:rsidR="001B13C0" w:rsidRPr="00150DFB">
        <w:rPr>
          <w:b/>
          <w:bCs/>
          <w:sz w:val="20"/>
          <w:szCs w:val="20"/>
        </w:rPr>
        <w:tab/>
      </w:r>
      <w:r w:rsidR="001B13C0" w:rsidRPr="00150DFB">
        <w:rPr>
          <w:b/>
          <w:bCs/>
          <w:sz w:val="20"/>
          <w:szCs w:val="20"/>
        </w:rPr>
        <w:tab/>
      </w:r>
      <w:r w:rsidR="001B13C0" w:rsidRPr="00150DFB">
        <w:rPr>
          <w:b/>
          <w:bCs/>
          <w:sz w:val="20"/>
          <w:szCs w:val="20"/>
        </w:rPr>
        <w:tab/>
      </w:r>
      <w:r w:rsidR="001B13C0" w:rsidRPr="00150DFB">
        <w:rPr>
          <w:b/>
          <w:bCs/>
          <w:sz w:val="20"/>
          <w:szCs w:val="20"/>
        </w:rPr>
        <w:tab/>
      </w:r>
      <w:r w:rsidR="001B13C0" w:rsidRPr="00150DFB">
        <w:rPr>
          <w:b/>
          <w:bCs/>
          <w:sz w:val="20"/>
          <w:szCs w:val="20"/>
        </w:rPr>
        <w:tab/>
      </w:r>
      <w:r w:rsidR="001B13C0" w:rsidRPr="00150DFB">
        <w:rPr>
          <w:b/>
          <w:bCs/>
          <w:sz w:val="20"/>
          <w:szCs w:val="20"/>
        </w:rPr>
        <w:tab/>
      </w:r>
      <w:r w:rsidR="001B13C0" w:rsidRPr="00150DFB">
        <w:rPr>
          <w:b/>
          <w:bCs/>
          <w:sz w:val="20"/>
          <w:szCs w:val="20"/>
        </w:rPr>
        <w:tab/>
      </w:r>
      <w:r w:rsidR="001B13C0" w:rsidRPr="00150DFB">
        <w:rPr>
          <w:b/>
          <w:bCs/>
          <w:sz w:val="20"/>
          <w:szCs w:val="20"/>
        </w:rPr>
        <w:tab/>
      </w:r>
      <w:r w:rsidR="00323EDB" w:rsidRPr="00150DFB">
        <w:rPr>
          <w:b/>
          <w:bCs/>
          <w:sz w:val="20"/>
          <w:szCs w:val="20"/>
        </w:rPr>
        <w:t xml:space="preserve">            </w:t>
      </w:r>
      <w:r w:rsidR="001B13C0" w:rsidRPr="00150DFB">
        <w:rPr>
          <w:sz w:val="20"/>
          <w:szCs w:val="20"/>
        </w:rPr>
        <w:t>June 2021</w:t>
      </w:r>
    </w:p>
    <w:p w14:paraId="1AC2F734" w14:textId="161C7936" w:rsidR="00A97F40" w:rsidRPr="00150DFB" w:rsidRDefault="00A97F40" w:rsidP="001B13C0">
      <w:pPr>
        <w:pStyle w:val="ListParagraph"/>
        <w:numPr>
          <w:ilvl w:val="0"/>
          <w:numId w:val="49"/>
        </w:numPr>
        <w:rPr>
          <w:sz w:val="20"/>
          <w:szCs w:val="20"/>
        </w:rPr>
      </w:pPr>
      <w:r w:rsidRPr="00150DFB">
        <w:rPr>
          <w:sz w:val="20"/>
          <w:szCs w:val="20"/>
        </w:rPr>
        <w:t xml:space="preserve"> </w:t>
      </w:r>
      <w:r w:rsidR="00D6727A" w:rsidRPr="00150DFB">
        <w:rPr>
          <w:sz w:val="20"/>
          <w:szCs w:val="20"/>
        </w:rPr>
        <w:t xml:space="preserve">Demonstrated my </w:t>
      </w:r>
      <w:r w:rsidRPr="00150DFB">
        <w:rPr>
          <w:sz w:val="20"/>
          <w:szCs w:val="20"/>
        </w:rPr>
        <w:t>leadership and commitment to Walton</w:t>
      </w:r>
      <w:r w:rsidR="00551E98" w:rsidRPr="00150DFB">
        <w:rPr>
          <w:sz w:val="20"/>
          <w:szCs w:val="20"/>
        </w:rPr>
        <w:t xml:space="preserve">, especially </w:t>
      </w:r>
      <w:r w:rsidR="00682E03" w:rsidRPr="00150DFB">
        <w:rPr>
          <w:sz w:val="20"/>
          <w:szCs w:val="20"/>
        </w:rPr>
        <w:t>through</w:t>
      </w:r>
      <w:r w:rsidR="00551E98" w:rsidRPr="00150DFB">
        <w:rPr>
          <w:sz w:val="20"/>
          <w:szCs w:val="20"/>
        </w:rPr>
        <w:t xml:space="preserve"> extracurriculars</w:t>
      </w:r>
      <w:r w:rsidR="00976281" w:rsidRPr="00150DFB">
        <w:rPr>
          <w:sz w:val="20"/>
          <w:szCs w:val="20"/>
        </w:rPr>
        <w:t xml:space="preserve"> and </w:t>
      </w:r>
      <w:r w:rsidR="003553CF" w:rsidRPr="00150DFB">
        <w:rPr>
          <w:sz w:val="20"/>
          <w:szCs w:val="20"/>
        </w:rPr>
        <w:t>volunteering</w:t>
      </w:r>
    </w:p>
    <w:p w14:paraId="699F0C75" w14:textId="53F6DAB0" w:rsidR="00FC0E51" w:rsidRPr="00150DFB" w:rsidRDefault="00A97F40" w:rsidP="008E3EBE">
      <w:pPr>
        <w:rPr>
          <w:sz w:val="20"/>
          <w:szCs w:val="20"/>
        </w:rPr>
      </w:pPr>
      <w:r w:rsidRPr="00150DFB">
        <w:rPr>
          <w:b/>
          <w:bCs/>
          <w:sz w:val="20"/>
          <w:szCs w:val="20"/>
        </w:rPr>
        <w:t>N</w:t>
      </w:r>
      <w:r w:rsidR="000B6327" w:rsidRPr="00150DFB">
        <w:rPr>
          <w:b/>
          <w:bCs/>
          <w:sz w:val="20"/>
          <w:szCs w:val="20"/>
        </w:rPr>
        <w:t xml:space="preserve">ational Merit </w:t>
      </w:r>
      <w:r w:rsidR="00CF37EC" w:rsidRPr="00150DFB">
        <w:rPr>
          <w:b/>
          <w:bCs/>
          <w:sz w:val="20"/>
          <w:szCs w:val="20"/>
        </w:rPr>
        <w:t xml:space="preserve">University of Georgia </w:t>
      </w:r>
      <w:r w:rsidR="000B6327" w:rsidRPr="00150DFB">
        <w:rPr>
          <w:b/>
          <w:bCs/>
          <w:sz w:val="20"/>
          <w:szCs w:val="20"/>
        </w:rPr>
        <w:t>Scholarship</w:t>
      </w:r>
      <w:r w:rsidR="000B6327" w:rsidRPr="00150DFB">
        <w:rPr>
          <w:sz w:val="20"/>
          <w:szCs w:val="20"/>
        </w:rPr>
        <w:t xml:space="preserve"> </w:t>
      </w:r>
      <w:r w:rsidR="001B13C0" w:rsidRPr="00150DFB">
        <w:rPr>
          <w:sz w:val="20"/>
          <w:szCs w:val="20"/>
        </w:rPr>
        <w:tab/>
      </w:r>
      <w:r w:rsidR="001B13C0" w:rsidRPr="00150DFB">
        <w:rPr>
          <w:sz w:val="20"/>
          <w:szCs w:val="20"/>
        </w:rPr>
        <w:tab/>
      </w:r>
      <w:r w:rsidR="001B13C0" w:rsidRPr="00150DFB">
        <w:rPr>
          <w:sz w:val="20"/>
          <w:szCs w:val="20"/>
        </w:rPr>
        <w:tab/>
      </w:r>
      <w:r w:rsidR="001B13C0" w:rsidRPr="00150DFB">
        <w:rPr>
          <w:sz w:val="20"/>
          <w:szCs w:val="20"/>
        </w:rPr>
        <w:tab/>
      </w:r>
      <w:r w:rsidR="001B13C0" w:rsidRPr="00150DFB">
        <w:rPr>
          <w:sz w:val="20"/>
          <w:szCs w:val="20"/>
        </w:rPr>
        <w:tab/>
      </w:r>
      <w:r w:rsidR="001B13C0" w:rsidRPr="00150DFB">
        <w:rPr>
          <w:sz w:val="20"/>
          <w:szCs w:val="20"/>
        </w:rPr>
        <w:tab/>
      </w:r>
      <w:r w:rsidR="001B13C0" w:rsidRPr="00150DFB">
        <w:rPr>
          <w:sz w:val="20"/>
          <w:szCs w:val="20"/>
        </w:rPr>
        <w:tab/>
      </w:r>
      <w:r w:rsidR="001B13C0" w:rsidRPr="00150DFB">
        <w:rPr>
          <w:sz w:val="20"/>
          <w:szCs w:val="20"/>
        </w:rPr>
        <w:tab/>
      </w:r>
      <w:r w:rsidR="00323EDB" w:rsidRPr="00150DFB">
        <w:rPr>
          <w:sz w:val="20"/>
          <w:szCs w:val="20"/>
        </w:rPr>
        <w:t xml:space="preserve">            </w:t>
      </w:r>
      <w:r w:rsidR="000919F0" w:rsidRPr="00150DFB">
        <w:rPr>
          <w:sz w:val="20"/>
          <w:szCs w:val="20"/>
        </w:rPr>
        <w:t>May</w:t>
      </w:r>
      <w:r w:rsidR="001B13C0" w:rsidRPr="00150DFB">
        <w:rPr>
          <w:sz w:val="20"/>
          <w:szCs w:val="20"/>
        </w:rPr>
        <w:t xml:space="preserve"> 2021</w:t>
      </w:r>
    </w:p>
    <w:p w14:paraId="5BE14431" w14:textId="11537710" w:rsidR="00BB3580" w:rsidRPr="00150DFB" w:rsidRDefault="00D6727A" w:rsidP="00BB3580">
      <w:pPr>
        <w:pStyle w:val="ListParagraph"/>
        <w:numPr>
          <w:ilvl w:val="0"/>
          <w:numId w:val="49"/>
        </w:numPr>
        <w:rPr>
          <w:sz w:val="20"/>
          <w:szCs w:val="20"/>
        </w:rPr>
      </w:pPr>
      <w:r w:rsidRPr="00150DFB">
        <w:rPr>
          <w:sz w:val="20"/>
          <w:szCs w:val="20"/>
        </w:rPr>
        <w:t>Performed well</w:t>
      </w:r>
      <w:r w:rsidR="00EC7BF0" w:rsidRPr="00150DFB">
        <w:rPr>
          <w:sz w:val="20"/>
          <w:szCs w:val="20"/>
        </w:rPr>
        <w:t xml:space="preserve"> on the PSAT </w:t>
      </w:r>
      <w:r w:rsidR="00A77395" w:rsidRPr="00150DFB">
        <w:rPr>
          <w:sz w:val="20"/>
          <w:szCs w:val="20"/>
        </w:rPr>
        <w:t>exam</w:t>
      </w:r>
      <w:r w:rsidRPr="00150DFB">
        <w:rPr>
          <w:sz w:val="20"/>
          <w:szCs w:val="20"/>
        </w:rPr>
        <w:t xml:space="preserve"> </w:t>
      </w:r>
      <w:r w:rsidR="00EC7BF0" w:rsidRPr="00150DFB">
        <w:rPr>
          <w:sz w:val="20"/>
          <w:szCs w:val="20"/>
        </w:rPr>
        <w:t xml:space="preserve">and </w:t>
      </w:r>
      <w:r w:rsidR="00164A91" w:rsidRPr="00150DFB">
        <w:rPr>
          <w:sz w:val="20"/>
          <w:szCs w:val="20"/>
        </w:rPr>
        <w:t>exhibited</w:t>
      </w:r>
      <w:r w:rsidR="00EC7BF0" w:rsidRPr="00150DFB">
        <w:rPr>
          <w:sz w:val="20"/>
          <w:szCs w:val="20"/>
        </w:rPr>
        <w:t xml:space="preserve"> a strong academic</w:t>
      </w:r>
      <w:r w:rsidR="00BC4327" w:rsidRPr="00150DFB">
        <w:rPr>
          <w:sz w:val="20"/>
          <w:szCs w:val="20"/>
        </w:rPr>
        <w:t xml:space="preserve"> history</w:t>
      </w:r>
      <w:r w:rsidR="00F41D48" w:rsidRPr="00150DFB">
        <w:rPr>
          <w:sz w:val="20"/>
          <w:szCs w:val="20"/>
        </w:rPr>
        <w:t xml:space="preserve"> in </w:t>
      </w:r>
      <w:r w:rsidR="00164A91" w:rsidRPr="00150DFB">
        <w:rPr>
          <w:sz w:val="20"/>
          <w:szCs w:val="20"/>
        </w:rPr>
        <w:t>my</w:t>
      </w:r>
      <w:r w:rsidR="00F41D48" w:rsidRPr="00150DFB">
        <w:rPr>
          <w:sz w:val="20"/>
          <w:szCs w:val="20"/>
        </w:rPr>
        <w:t xml:space="preserve"> application</w:t>
      </w:r>
    </w:p>
    <w:p w14:paraId="4A0B612D" w14:textId="77777777" w:rsidR="00BB3580" w:rsidRPr="00150DFB" w:rsidRDefault="00BB3580" w:rsidP="00BB3580">
      <w:pPr>
        <w:pStyle w:val="ListParagraph"/>
        <w:rPr>
          <w:sz w:val="10"/>
          <w:szCs w:val="10"/>
        </w:rPr>
      </w:pPr>
    </w:p>
    <w:p w14:paraId="0BFDBA4F" w14:textId="3A738B06" w:rsidR="006C0BB6" w:rsidRPr="00150DFB" w:rsidRDefault="006C0BB6" w:rsidP="006C0BB6">
      <w:pPr>
        <w:pBdr>
          <w:bottom w:val="single" w:sz="4" w:space="1" w:color="auto"/>
        </w:pBdr>
        <w:contextualSpacing/>
        <w:rPr>
          <w:b/>
          <w:sz w:val="20"/>
          <w:szCs w:val="20"/>
        </w:rPr>
      </w:pPr>
      <w:r w:rsidRPr="00150DFB">
        <w:rPr>
          <w:b/>
          <w:sz w:val="20"/>
          <w:szCs w:val="20"/>
        </w:rPr>
        <w:t>SKILLS</w:t>
      </w:r>
      <w:r w:rsidRPr="00150DFB">
        <w:rPr>
          <w:sz w:val="20"/>
          <w:szCs w:val="20"/>
        </w:rPr>
        <w:tab/>
      </w:r>
      <w:r w:rsidRPr="00150DFB">
        <w:rPr>
          <w:sz w:val="20"/>
          <w:szCs w:val="20"/>
        </w:rPr>
        <w:tab/>
      </w:r>
      <w:r w:rsidRPr="00150DFB">
        <w:rPr>
          <w:sz w:val="20"/>
          <w:szCs w:val="20"/>
        </w:rPr>
        <w:tab/>
      </w:r>
      <w:r w:rsidRPr="00150DFB">
        <w:rPr>
          <w:sz w:val="20"/>
          <w:szCs w:val="20"/>
        </w:rPr>
        <w:tab/>
      </w:r>
      <w:r w:rsidRPr="00150DFB">
        <w:rPr>
          <w:sz w:val="20"/>
          <w:szCs w:val="20"/>
        </w:rPr>
        <w:tab/>
        <w:t xml:space="preserve">      </w:t>
      </w:r>
      <w:r w:rsidRPr="00150DFB">
        <w:rPr>
          <w:b/>
          <w:sz w:val="20"/>
          <w:szCs w:val="20"/>
        </w:rPr>
        <w:tab/>
      </w:r>
      <w:r w:rsidRPr="00150DFB">
        <w:rPr>
          <w:b/>
          <w:sz w:val="20"/>
          <w:szCs w:val="20"/>
        </w:rPr>
        <w:tab/>
      </w:r>
      <w:r w:rsidRPr="00150DFB">
        <w:rPr>
          <w:b/>
          <w:sz w:val="20"/>
          <w:szCs w:val="20"/>
        </w:rPr>
        <w:tab/>
      </w:r>
      <w:r w:rsidRPr="00150DFB">
        <w:rPr>
          <w:b/>
          <w:sz w:val="20"/>
          <w:szCs w:val="20"/>
        </w:rPr>
        <w:tab/>
      </w:r>
    </w:p>
    <w:p w14:paraId="2DB42BE7" w14:textId="41ED61EE" w:rsidR="00AB3226" w:rsidRPr="00150DFB" w:rsidRDefault="00AB3226" w:rsidP="008E3EBE">
      <w:pPr>
        <w:rPr>
          <w:sz w:val="20"/>
          <w:szCs w:val="20"/>
        </w:rPr>
      </w:pPr>
      <w:r w:rsidRPr="00150DFB">
        <w:rPr>
          <w:sz w:val="20"/>
          <w:szCs w:val="20"/>
        </w:rPr>
        <w:t xml:space="preserve">Object-Oriented Programming </w:t>
      </w:r>
      <w:r w:rsidR="00D71F3D" w:rsidRPr="00150DFB">
        <w:rPr>
          <w:sz w:val="20"/>
          <w:szCs w:val="20"/>
        </w:rPr>
        <w:t>with</w:t>
      </w:r>
      <w:r w:rsidRPr="00150DFB">
        <w:rPr>
          <w:sz w:val="20"/>
          <w:szCs w:val="20"/>
        </w:rPr>
        <w:t xml:space="preserve"> Java</w:t>
      </w:r>
      <w:r w:rsidR="001049A2" w:rsidRPr="00150DFB">
        <w:rPr>
          <w:sz w:val="20"/>
          <w:szCs w:val="20"/>
        </w:rPr>
        <w:t xml:space="preserve"> and Python</w:t>
      </w:r>
      <w:r w:rsidR="00FA5DFB" w:rsidRPr="00150DFB">
        <w:rPr>
          <w:sz w:val="20"/>
          <w:szCs w:val="20"/>
        </w:rPr>
        <w:t xml:space="preserve"> </w:t>
      </w:r>
      <w:r w:rsidRPr="00150DFB">
        <w:rPr>
          <w:sz w:val="20"/>
          <w:szCs w:val="20"/>
        </w:rPr>
        <w:t>(intermediate proficiency</w:t>
      </w:r>
      <w:r w:rsidR="00E91681" w:rsidRPr="00150DFB">
        <w:rPr>
          <w:sz w:val="20"/>
          <w:szCs w:val="20"/>
        </w:rPr>
        <w:t xml:space="preserve">, </w:t>
      </w:r>
      <w:r w:rsidR="00193296">
        <w:rPr>
          <w:sz w:val="20"/>
          <w:szCs w:val="20"/>
        </w:rPr>
        <w:t>developed projects for courses</w:t>
      </w:r>
      <w:r w:rsidRPr="00150DFB">
        <w:rPr>
          <w:sz w:val="20"/>
          <w:szCs w:val="20"/>
        </w:rPr>
        <w:t>)</w:t>
      </w:r>
    </w:p>
    <w:p w14:paraId="624E3418" w14:textId="77657FAA" w:rsidR="005E7C9C" w:rsidRPr="00150DFB" w:rsidRDefault="006C0BB6" w:rsidP="008E3EBE">
      <w:pPr>
        <w:rPr>
          <w:sz w:val="20"/>
          <w:szCs w:val="20"/>
        </w:rPr>
      </w:pPr>
      <w:r w:rsidRPr="00150DFB">
        <w:rPr>
          <w:sz w:val="20"/>
          <w:szCs w:val="20"/>
        </w:rPr>
        <w:t>Frontend development in HTML, CSS, JS</w:t>
      </w:r>
      <w:r w:rsidR="005E7C9C" w:rsidRPr="00150DFB">
        <w:rPr>
          <w:sz w:val="20"/>
          <w:szCs w:val="20"/>
        </w:rPr>
        <w:t xml:space="preserve"> (</w:t>
      </w:r>
      <w:r w:rsidR="00AB3226" w:rsidRPr="00150DFB">
        <w:rPr>
          <w:sz w:val="20"/>
          <w:szCs w:val="20"/>
        </w:rPr>
        <w:t>beginner</w:t>
      </w:r>
      <w:r w:rsidR="005E7C9C" w:rsidRPr="00150DFB">
        <w:rPr>
          <w:sz w:val="20"/>
          <w:szCs w:val="20"/>
        </w:rPr>
        <w:t xml:space="preserve"> proficiency</w:t>
      </w:r>
      <w:r w:rsidR="00B753FD" w:rsidRPr="00150DFB">
        <w:rPr>
          <w:sz w:val="20"/>
          <w:szCs w:val="20"/>
        </w:rPr>
        <w:t xml:space="preserve">, </w:t>
      </w:r>
      <w:r w:rsidR="00193296">
        <w:rPr>
          <w:sz w:val="20"/>
          <w:szCs w:val="20"/>
        </w:rPr>
        <w:t xml:space="preserve">created </w:t>
      </w:r>
      <w:r w:rsidR="006E7439">
        <w:rPr>
          <w:sz w:val="20"/>
          <w:szCs w:val="20"/>
        </w:rPr>
        <w:t>personal</w:t>
      </w:r>
      <w:r w:rsidR="00B753FD" w:rsidRPr="00150DFB">
        <w:rPr>
          <w:sz w:val="20"/>
          <w:szCs w:val="20"/>
        </w:rPr>
        <w:t xml:space="preserve"> </w:t>
      </w:r>
      <w:r w:rsidR="00923C5E" w:rsidRPr="00150DFB">
        <w:rPr>
          <w:sz w:val="20"/>
          <w:szCs w:val="20"/>
        </w:rPr>
        <w:t>projects</w:t>
      </w:r>
      <w:r w:rsidR="005E7C9C" w:rsidRPr="00150DFB">
        <w:rPr>
          <w:sz w:val="20"/>
          <w:szCs w:val="20"/>
        </w:rPr>
        <w:t>)</w:t>
      </w:r>
    </w:p>
    <w:p w14:paraId="5D0F4096" w14:textId="5E0E45B1" w:rsidR="006C0BB6" w:rsidRPr="00150DFB" w:rsidRDefault="006C0BB6" w:rsidP="008E3EBE">
      <w:pPr>
        <w:rPr>
          <w:sz w:val="20"/>
          <w:szCs w:val="20"/>
        </w:rPr>
      </w:pPr>
      <w:r w:rsidRPr="00150DFB">
        <w:rPr>
          <w:sz w:val="20"/>
          <w:szCs w:val="20"/>
        </w:rPr>
        <w:t>Data Science and Machine Learning with Python</w:t>
      </w:r>
      <w:r w:rsidR="005E7C9C" w:rsidRPr="00150DFB">
        <w:rPr>
          <w:sz w:val="20"/>
          <w:szCs w:val="20"/>
        </w:rPr>
        <w:t xml:space="preserve"> </w:t>
      </w:r>
      <w:r w:rsidR="00FA5DFB" w:rsidRPr="00150DFB">
        <w:rPr>
          <w:sz w:val="20"/>
          <w:szCs w:val="20"/>
        </w:rPr>
        <w:t>(</w:t>
      </w:r>
      <w:r w:rsidR="005E7C9C" w:rsidRPr="00150DFB">
        <w:rPr>
          <w:sz w:val="20"/>
          <w:szCs w:val="20"/>
        </w:rPr>
        <w:t>beginner proficiency</w:t>
      </w:r>
      <w:r w:rsidR="00BB3580" w:rsidRPr="00150DFB">
        <w:rPr>
          <w:sz w:val="20"/>
          <w:szCs w:val="20"/>
        </w:rPr>
        <w:t xml:space="preserve">, </w:t>
      </w:r>
      <w:r w:rsidR="006C41AB" w:rsidRPr="00150DFB">
        <w:rPr>
          <w:sz w:val="20"/>
          <w:szCs w:val="20"/>
        </w:rPr>
        <w:t>certified</w:t>
      </w:r>
      <w:r w:rsidR="00A645E5" w:rsidRPr="00150DFB">
        <w:rPr>
          <w:sz w:val="20"/>
          <w:szCs w:val="20"/>
        </w:rPr>
        <w:t xml:space="preserve"> </w:t>
      </w:r>
      <w:r w:rsidR="006C41AB" w:rsidRPr="00150DFB">
        <w:rPr>
          <w:sz w:val="20"/>
          <w:szCs w:val="20"/>
        </w:rPr>
        <w:t>in</w:t>
      </w:r>
      <w:r w:rsidR="00946446" w:rsidRPr="00150DFB">
        <w:rPr>
          <w:sz w:val="20"/>
          <w:szCs w:val="20"/>
        </w:rPr>
        <w:t xml:space="preserve"> </w:t>
      </w:r>
      <w:r w:rsidR="00BB3580" w:rsidRPr="00150DFB">
        <w:rPr>
          <w:sz w:val="20"/>
          <w:szCs w:val="20"/>
        </w:rPr>
        <w:t>edX</w:t>
      </w:r>
      <w:r w:rsidR="00015B8C" w:rsidRPr="00150DFB">
        <w:rPr>
          <w:sz w:val="20"/>
          <w:szCs w:val="20"/>
        </w:rPr>
        <w:t xml:space="preserve"> courses</w:t>
      </w:r>
      <w:r w:rsidR="005E7C9C" w:rsidRPr="00150DFB">
        <w:rPr>
          <w:sz w:val="20"/>
          <w:szCs w:val="20"/>
        </w:rPr>
        <w:t>)</w:t>
      </w:r>
    </w:p>
    <w:p w14:paraId="0393E89E" w14:textId="406BFF41" w:rsidR="009B2B52" w:rsidRPr="00150DFB" w:rsidRDefault="00514847" w:rsidP="00382B43">
      <w:pPr>
        <w:rPr>
          <w:sz w:val="20"/>
          <w:szCs w:val="20"/>
        </w:rPr>
      </w:pPr>
      <w:r w:rsidRPr="00150DFB">
        <w:rPr>
          <w:sz w:val="20"/>
          <w:szCs w:val="20"/>
        </w:rPr>
        <w:lastRenderedPageBreak/>
        <w:t>Git and GitHub (intermediate proficiency</w:t>
      </w:r>
      <w:r w:rsidR="00717BE3" w:rsidRPr="00150DFB">
        <w:rPr>
          <w:sz w:val="20"/>
          <w:szCs w:val="20"/>
        </w:rPr>
        <w:t>,</w:t>
      </w:r>
      <w:r w:rsidR="00946446" w:rsidRPr="00150DFB">
        <w:rPr>
          <w:sz w:val="20"/>
          <w:szCs w:val="20"/>
        </w:rPr>
        <w:t xml:space="preserve"> </w:t>
      </w:r>
      <w:r w:rsidR="00193296">
        <w:rPr>
          <w:sz w:val="20"/>
          <w:szCs w:val="20"/>
        </w:rPr>
        <w:t>utilized</w:t>
      </w:r>
      <w:r w:rsidR="00946446" w:rsidRPr="00150DFB">
        <w:rPr>
          <w:sz w:val="20"/>
          <w:szCs w:val="20"/>
        </w:rPr>
        <w:t xml:space="preserve"> in</w:t>
      </w:r>
      <w:r w:rsidR="00717BE3" w:rsidRPr="00150DFB">
        <w:rPr>
          <w:sz w:val="20"/>
          <w:szCs w:val="20"/>
        </w:rPr>
        <w:t xml:space="preserve"> </w:t>
      </w:r>
      <w:r w:rsidR="007F5A7A">
        <w:rPr>
          <w:sz w:val="20"/>
          <w:szCs w:val="20"/>
        </w:rPr>
        <w:t>projects</w:t>
      </w:r>
      <w:r w:rsidRPr="00150DFB">
        <w:rPr>
          <w:sz w:val="20"/>
          <w:szCs w:val="20"/>
        </w:rPr>
        <w:t>)</w:t>
      </w:r>
      <w:r w:rsidR="00C02003" w:rsidRPr="00150DFB">
        <w:rPr>
          <w:sz w:val="20"/>
          <w:szCs w:val="20"/>
        </w:rPr>
        <w:t xml:space="preserve"> </w:t>
      </w:r>
      <w:r w:rsidR="003E36FB" w:rsidRPr="00150DFB">
        <w:rPr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</w:t>
      </w:r>
    </w:p>
    <w:p w14:paraId="4EEC982A" w14:textId="3E235D5A" w:rsidR="005F6309" w:rsidRDefault="009B522E" w:rsidP="00382B43">
      <w:pPr>
        <w:rPr>
          <w:sz w:val="20"/>
          <w:szCs w:val="20"/>
        </w:rPr>
      </w:pPr>
      <w:r w:rsidRPr="00150DFB">
        <w:rPr>
          <w:sz w:val="20"/>
          <w:szCs w:val="20"/>
        </w:rPr>
        <w:t>Competitive Programming (intermediate proficiency, participate</w:t>
      </w:r>
      <w:r w:rsidR="0071305E">
        <w:rPr>
          <w:sz w:val="20"/>
          <w:szCs w:val="20"/>
        </w:rPr>
        <w:t>d</w:t>
      </w:r>
      <w:r w:rsidRPr="00150DFB">
        <w:rPr>
          <w:sz w:val="20"/>
          <w:szCs w:val="20"/>
        </w:rPr>
        <w:t xml:space="preserve"> in CodeForces and CodeChef)</w:t>
      </w:r>
    </w:p>
    <w:p w14:paraId="08D3F761" w14:textId="12934FF0" w:rsidR="009F7C9F" w:rsidRPr="00150DFB" w:rsidRDefault="009F7C9F" w:rsidP="00382B43">
      <w:pPr>
        <w:rPr>
          <w:sz w:val="20"/>
          <w:szCs w:val="20"/>
        </w:rPr>
      </w:pPr>
      <w:r>
        <w:rPr>
          <w:sz w:val="20"/>
          <w:szCs w:val="20"/>
        </w:rPr>
        <w:t>Command Line with Linux</w:t>
      </w:r>
      <w:r w:rsidR="0077578D">
        <w:rPr>
          <w:sz w:val="20"/>
          <w:szCs w:val="20"/>
        </w:rPr>
        <w:t xml:space="preserve"> (intermediate proficiency)</w:t>
      </w:r>
    </w:p>
    <w:sectPr w:rsidR="009F7C9F" w:rsidRPr="00150DFB" w:rsidSect="00EF396A">
      <w:type w:val="continuous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88ACE2" w14:textId="77777777" w:rsidR="00E51AE5" w:rsidRDefault="00E51AE5">
      <w:r>
        <w:separator/>
      </w:r>
    </w:p>
  </w:endnote>
  <w:endnote w:type="continuationSeparator" w:id="0">
    <w:p w14:paraId="742BFDEC" w14:textId="77777777" w:rsidR="00E51AE5" w:rsidRDefault="00E51A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F82AB7" w14:textId="77777777" w:rsidR="00E51AE5" w:rsidRDefault="00E51AE5">
      <w:r>
        <w:separator/>
      </w:r>
    </w:p>
  </w:footnote>
  <w:footnote w:type="continuationSeparator" w:id="0">
    <w:p w14:paraId="46BCFABE" w14:textId="77777777" w:rsidR="00E51AE5" w:rsidRDefault="00E51A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D049B"/>
    <w:multiLevelType w:val="hybridMultilevel"/>
    <w:tmpl w:val="BDEEE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15B2E"/>
    <w:multiLevelType w:val="hybridMultilevel"/>
    <w:tmpl w:val="82266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F77CDB"/>
    <w:multiLevelType w:val="hybridMultilevel"/>
    <w:tmpl w:val="81B43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410D7C"/>
    <w:multiLevelType w:val="hybridMultilevel"/>
    <w:tmpl w:val="1EB8DAF4"/>
    <w:lvl w:ilvl="0" w:tplc="3F505FE8">
      <w:start w:val="285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3539A5"/>
    <w:multiLevelType w:val="hybridMultilevel"/>
    <w:tmpl w:val="2C6EE47A"/>
    <w:lvl w:ilvl="0" w:tplc="1E46DBB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7A5F7F"/>
    <w:multiLevelType w:val="hybridMultilevel"/>
    <w:tmpl w:val="C7B88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A07CCF"/>
    <w:multiLevelType w:val="hybridMultilevel"/>
    <w:tmpl w:val="D196F2B6"/>
    <w:lvl w:ilvl="0" w:tplc="3F505FE8">
      <w:start w:val="285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A5573A"/>
    <w:multiLevelType w:val="hybridMultilevel"/>
    <w:tmpl w:val="1F86D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8D6A4D"/>
    <w:multiLevelType w:val="hybridMultilevel"/>
    <w:tmpl w:val="BCAA6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7A45AA"/>
    <w:multiLevelType w:val="hybridMultilevel"/>
    <w:tmpl w:val="D9309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EA22B2"/>
    <w:multiLevelType w:val="hybridMultilevel"/>
    <w:tmpl w:val="052810E2"/>
    <w:lvl w:ilvl="0" w:tplc="BEBE320C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152"/>
        </w:tabs>
        <w:ind w:left="1152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72"/>
        </w:tabs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92"/>
        </w:tabs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12"/>
        </w:tabs>
        <w:ind w:left="3312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32"/>
        </w:tabs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52"/>
        </w:tabs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72"/>
        </w:tabs>
        <w:ind w:left="5472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92"/>
        </w:tabs>
        <w:ind w:left="6192" w:hanging="360"/>
      </w:pPr>
      <w:rPr>
        <w:rFonts w:ascii="Wingdings" w:hAnsi="Wingdings" w:hint="default"/>
      </w:rPr>
    </w:lvl>
  </w:abstractNum>
  <w:abstractNum w:abstractNumId="11" w15:restartNumberingAfterBreak="0">
    <w:nsid w:val="1C4A68E1"/>
    <w:multiLevelType w:val="hybridMultilevel"/>
    <w:tmpl w:val="C5549CE0"/>
    <w:lvl w:ilvl="0" w:tplc="3F505FE8">
      <w:start w:val="285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9F246E"/>
    <w:multiLevelType w:val="hybridMultilevel"/>
    <w:tmpl w:val="766A2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0966DD"/>
    <w:multiLevelType w:val="hybridMultilevel"/>
    <w:tmpl w:val="E3D64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BC4898"/>
    <w:multiLevelType w:val="multilevel"/>
    <w:tmpl w:val="6BCCFFD4"/>
    <w:lvl w:ilvl="0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152"/>
        </w:tabs>
        <w:ind w:left="1152" w:hanging="360"/>
      </w:pPr>
      <w:rPr>
        <w:rFonts w:ascii="Courier New" w:hAnsi="Courier New" w:cs="Wingdings" w:hint="default"/>
      </w:rPr>
    </w:lvl>
    <w:lvl w:ilvl="2">
      <w:start w:val="1"/>
      <w:numFmt w:val="bullet"/>
      <w:lvlText w:val=""/>
      <w:lvlJc w:val="left"/>
      <w:pPr>
        <w:tabs>
          <w:tab w:val="num" w:pos="1872"/>
        </w:tabs>
        <w:ind w:left="187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92"/>
        </w:tabs>
        <w:ind w:left="259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312"/>
        </w:tabs>
        <w:ind w:left="3312" w:hanging="360"/>
      </w:pPr>
      <w:rPr>
        <w:rFonts w:ascii="Courier New" w:hAnsi="Courier New" w:cs="Wingdings" w:hint="default"/>
      </w:rPr>
    </w:lvl>
    <w:lvl w:ilvl="5">
      <w:start w:val="1"/>
      <w:numFmt w:val="bullet"/>
      <w:lvlText w:val=""/>
      <w:lvlJc w:val="left"/>
      <w:pPr>
        <w:tabs>
          <w:tab w:val="num" w:pos="4032"/>
        </w:tabs>
        <w:ind w:left="403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752"/>
        </w:tabs>
        <w:ind w:left="475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72"/>
        </w:tabs>
        <w:ind w:left="5472" w:hanging="360"/>
      </w:pPr>
      <w:rPr>
        <w:rFonts w:ascii="Courier New" w:hAnsi="Courier New" w:cs="Wingdings" w:hint="default"/>
      </w:rPr>
    </w:lvl>
    <w:lvl w:ilvl="8">
      <w:start w:val="1"/>
      <w:numFmt w:val="bullet"/>
      <w:lvlText w:val=""/>
      <w:lvlJc w:val="left"/>
      <w:pPr>
        <w:tabs>
          <w:tab w:val="num" w:pos="6192"/>
        </w:tabs>
        <w:ind w:left="6192" w:hanging="360"/>
      </w:pPr>
      <w:rPr>
        <w:rFonts w:ascii="Wingdings" w:hAnsi="Wingdings" w:hint="default"/>
      </w:rPr>
    </w:lvl>
  </w:abstractNum>
  <w:abstractNum w:abstractNumId="15" w15:restartNumberingAfterBreak="0">
    <w:nsid w:val="1F425936"/>
    <w:multiLevelType w:val="hybridMultilevel"/>
    <w:tmpl w:val="72B270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71A5C4A"/>
    <w:multiLevelType w:val="hybridMultilevel"/>
    <w:tmpl w:val="8BBC1D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467DAA"/>
    <w:multiLevelType w:val="hybridMultilevel"/>
    <w:tmpl w:val="D3A4C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AD23CD"/>
    <w:multiLevelType w:val="hybridMultilevel"/>
    <w:tmpl w:val="E8EC2794"/>
    <w:lvl w:ilvl="0" w:tplc="3F505FE8">
      <w:start w:val="285"/>
      <w:numFmt w:val="bullet"/>
      <w:lvlText w:val="-"/>
      <w:lvlJc w:val="left"/>
      <w:pPr>
        <w:ind w:left="72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CB785E"/>
    <w:multiLevelType w:val="hybridMultilevel"/>
    <w:tmpl w:val="EF46F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9D4C7B"/>
    <w:multiLevelType w:val="hybridMultilevel"/>
    <w:tmpl w:val="2D1E5C78"/>
    <w:lvl w:ilvl="0" w:tplc="F96E7CD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C46065"/>
    <w:multiLevelType w:val="hybridMultilevel"/>
    <w:tmpl w:val="3DC2B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675E6D"/>
    <w:multiLevelType w:val="hybridMultilevel"/>
    <w:tmpl w:val="85A0DF9C"/>
    <w:lvl w:ilvl="0" w:tplc="BEBE320C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152"/>
        </w:tabs>
        <w:ind w:left="1152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72"/>
        </w:tabs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92"/>
        </w:tabs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12"/>
        </w:tabs>
        <w:ind w:left="3312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32"/>
        </w:tabs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52"/>
        </w:tabs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72"/>
        </w:tabs>
        <w:ind w:left="5472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92"/>
        </w:tabs>
        <w:ind w:left="6192" w:hanging="360"/>
      </w:pPr>
      <w:rPr>
        <w:rFonts w:ascii="Wingdings" w:hAnsi="Wingdings" w:hint="default"/>
      </w:rPr>
    </w:lvl>
  </w:abstractNum>
  <w:abstractNum w:abstractNumId="23" w15:restartNumberingAfterBreak="0">
    <w:nsid w:val="3E882312"/>
    <w:multiLevelType w:val="hybridMultilevel"/>
    <w:tmpl w:val="4FD02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C90FD7"/>
    <w:multiLevelType w:val="hybridMultilevel"/>
    <w:tmpl w:val="A16E74BC"/>
    <w:lvl w:ilvl="0" w:tplc="04090001">
      <w:start w:val="1"/>
      <w:numFmt w:val="bullet"/>
      <w:lvlText w:val=""/>
      <w:lvlJc w:val="left"/>
      <w:pPr>
        <w:ind w:left="7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7" w:hanging="360"/>
      </w:pPr>
      <w:rPr>
        <w:rFonts w:ascii="Wingdings" w:hAnsi="Wingdings" w:hint="default"/>
      </w:rPr>
    </w:lvl>
  </w:abstractNum>
  <w:abstractNum w:abstractNumId="25" w15:restartNumberingAfterBreak="0">
    <w:nsid w:val="44E12984"/>
    <w:multiLevelType w:val="hybridMultilevel"/>
    <w:tmpl w:val="11846BD0"/>
    <w:lvl w:ilvl="0" w:tplc="BEBE320C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4227BC"/>
    <w:multiLevelType w:val="hybridMultilevel"/>
    <w:tmpl w:val="39A6031C"/>
    <w:lvl w:ilvl="0" w:tplc="BEBE320C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C4037D"/>
    <w:multiLevelType w:val="hybridMultilevel"/>
    <w:tmpl w:val="9CAC00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D34E1A"/>
    <w:multiLevelType w:val="hybridMultilevel"/>
    <w:tmpl w:val="1D3E5E38"/>
    <w:lvl w:ilvl="0" w:tplc="514AEB28">
      <w:start w:val="1"/>
      <w:numFmt w:val="bullet"/>
      <w:lvlText w:val="-"/>
      <w:lvlJc w:val="left"/>
      <w:pPr>
        <w:ind w:left="1080" w:hanging="360"/>
      </w:pPr>
      <w:rPr>
        <w:rFonts w:ascii="Garamond" w:eastAsia="Times New Roman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7F70F14"/>
    <w:multiLevelType w:val="hybridMultilevel"/>
    <w:tmpl w:val="287EF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95744B0"/>
    <w:multiLevelType w:val="hybridMultilevel"/>
    <w:tmpl w:val="9DD8DA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A39252F"/>
    <w:multiLevelType w:val="hybridMultilevel"/>
    <w:tmpl w:val="487AFA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BD44C3E"/>
    <w:multiLevelType w:val="hybridMultilevel"/>
    <w:tmpl w:val="9DF2E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3C60A9A"/>
    <w:multiLevelType w:val="hybridMultilevel"/>
    <w:tmpl w:val="C2F84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B9C362E"/>
    <w:multiLevelType w:val="hybridMultilevel"/>
    <w:tmpl w:val="949ED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C2E121B"/>
    <w:multiLevelType w:val="hybridMultilevel"/>
    <w:tmpl w:val="B8ECE1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1D7C38"/>
    <w:multiLevelType w:val="hybridMultilevel"/>
    <w:tmpl w:val="806C170A"/>
    <w:lvl w:ilvl="0" w:tplc="00010409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3F9A"/>
    <w:multiLevelType w:val="hybridMultilevel"/>
    <w:tmpl w:val="6D664096"/>
    <w:lvl w:ilvl="0" w:tplc="9ECED2C6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6133F70"/>
    <w:multiLevelType w:val="hybridMultilevel"/>
    <w:tmpl w:val="E9062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632989"/>
    <w:multiLevelType w:val="hybridMultilevel"/>
    <w:tmpl w:val="5B4A9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6B46470"/>
    <w:multiLevelType w:val="hybridMultilevel"/>
    <w:tmpl w:val="59C0B0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8012CEF"/>
    <w:multiLevelType w:val="hybridMultilevel"/>
    <w:tmpl w:val="17CE9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9105F0A"/>
    <w:multiLevelType w:val="hybridMultilevel"/>
    <w:tmpl w:val="93D49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625AC8"/>
    <w:multiLevelType w:val="hybridMultilevel"/>
    <w:tmpl w:val="D464A02A"/>
    <w:lvl w:ilvl="0" w:tplc="000F0409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EE473D2"/>
    <w:multiLevelType w:val="hybridMultilevel"/>
    <w:tmpl w:val="2C203336"/>
    <w:lvl w:ilvl="0" w:tplc="BEBE320C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1A044C1"/>
    <w:multiLevelType w:val="hybridMultilevel"/>
    <w:tmpl w:val="B1080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38468CF"/>
    <w:multiLevelType w:val="hybridMultilevel"/>
    <w:tmpl w:val="00145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9BE4F0D"/>
    <w:multiLevelType w:val="hybridMultilevel"/>
    <w:tmpl w:val="E1E6E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C43716A"/>
    <w:multiLevelType w:val="hybridMultilevel"/>
    <w:tmpl w:val="61545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D590109"/>
    <w:multiLevelType w:val="hybridMultilevel"/>
    <w:tmpl w:val="DAE4F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4"/>
  </w:num>
  <w:num w:numId="3">
    <w:abstractNumId w:val="20"/>
  </w:num>
  <w:num w:numId="4">
    <w:abstractNumId w:val="40"/>
  </w:num>
  <w:num w:numId="5">
    <w:abstractNumId w:val="10"/>
  </w:num>
  <w:num w:numId="6">
    <w:abstractNumId w:val="30"/>
  </w:num>
  <w:num w:numId="7">
    <w:abstractNumId w:val="14"/>
  </w:num>
  <w:num w:numId="8">
    <w:abstractNumId w:val="22"/>
  </w:num>
  <w:num w:numId="9">
    <w:abstractNumId w:val="44"/>
  </w:num>
  <w:num w:numId="10">
    <w:abstractNumId w:val="36"/>
  </w:num>
  <w:num w:numId="11">
    <w:abstractNumId w:val="26"/>
  </w:num>
  <w:num w:numId="12">
    <w:abstractNumId w:val="25"/>
  </w:num>
  <w:num w:numId="13">
    <w:abstractNumId w:val="43"/>
  </w:num>
  <w:num w:numId="14">
    <w:abstractNumId w:val="49"/>
  </w:num>
  <w:num w:numId="15">
    <w:abstractNumId w:val="48"/>
  </w:num>
  <w:num w:numId="16">
    <w:abstractNumId w:val="35"/>
  </w:num>
  <w:num w:numId="17">
    <w:abstractNumId w:val="17"/>
  </w:num>
  <w:num w:numId="18">
    <w:abstractNumId w:val="38"/>
  </w:num>
  <w:num w:numId="19">
    <w:abstractNumId w:val="34"/>
  </w:num>
  <w:num w:numId="20">
    <w:abstractNumId w:val="0"/>
  </w:num>
  <w:num w:numId="21">
    <w:abstractNumId w:val="32"/>
  </w:num>
  <w:num w:numId="22">
    <w:abstractNumId w:val="13"/>
  </w:num>
  <w:num w:numId="23">
    <w:abstractNumId w:val="33"/>
  </w:num>
  <w:num w:numId="24">
    <w:abstractNumId w:val="21"/>
  </w:num>
  <w:num w:numId="25">
    <w:abstractNumId w:val="45"/>
  </w:num>
  <w:num w:numId="26">
    <w:abstractNumId w:val="19"/>
  </w:num>
  <w:num w:numId="27">
    <w:abstractNumId w:val="2"/>
  </w:num>
  <w:num w:numId="28">
    <w:abstractNumId w:val="12"/>
  </w:num>
  <w:num w:numId="29">
    <w:abstractNumId w:val="31"/>
  </w:num>
  <w:num w:numId="30">
    <w:abstractNumId w:val="27"/>
  </w:num>
  <w:num w:numId="31">
    <w:abstractNumId w:val="41"/>
  </w:num>
  <w:num w:numId="32">
    <w:abstractNumId w:val="16"/>
  </w:num>
  <w:num w:numId="33">
    <w:abstractNumId w:val="42"/>
  </w:num>
  <w:num w:numId="34">
    <w:abstractNumId w:val="29"/>
  </w:num>
  <w:num w:numId="35">
    <w:abstractNumId w:val="5"/>
  </w:num>
  <w:num w:numId="36">
    <w:abstractNumId w:val="47"/>
  </w:num>
  <w:num w:numId="37">
    <w:abstractNumId w:val="11"/>
  </w:num>
  <w:num w:numId="38">
    <w:abstractNumId w:val="3"/>
  </w:num>
  <w:num w:numId="39">
    <w:abstractNumId w:val="46"/>
  </w:num>
  <w:num w:numId="40">
    <w:abstractNumId w:val="1"/>
  </w:num>
  <w:num w:numId="41">
    <w:abstractNumId w:val="7"/>
  </w:num>
  <w:num w:numId="42">
    <w:abstractNumId w:val="39"/>
  </w:num>
  <w:num w:numId="43">
    <w:abstractNumId w:val="18"/>
  </w:num>
  <w:num w:numId="44">
    <w:abstractNumId w:val="6"/>
  </w:num>
  <w:num w:numId="45">
    <w:abstractNumId w:val="23"/>
  </w:num>
  <w:num w:numId="46">
    <w:abstractNumId w:val="8"/>
  </w:num>
  <w:num w:numId="47">
    <w:abstractNumId w:val="24"/>
  </w:num>
  <w:num w:numId="48">
    <w:abstractNumId w:val="9"/>
  </w:num>
  <w:num w:numId="49">
    <w:abstractNumId w:val="15"/>
  </w:num>
  <w:num w:numId="50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MzYwMDQwMDWzMDVX0lEKTi0uzszPAykwqwUAdqo/GywAAAA="/>
  </w:docVars>
  <w:rsids>
    <w:rsidRoot w:val="003308F8"/>
    <w:rsid w:val="00001A50"/>
    <w:rsid w:val="0000205B"/>
    <w:rsid w:val="0000445E"/>
    <w:rsid w:val="00006C52"/>
    <w:rsid w:val="00006DAA"/>
    <w:rsid w:val="00010EC9"/>
    <w:rsid w:val="0001114B"/>
    <w:rsid w:val="0001462F"/>
    <w:rsid w:val="000158CB"/>
    <w:rsid w:val="00015B8C"/>
    <w:rsid w:val="00022A7E"/>
    <w:rsid w:val="000255B7"/>
    <w:rsid w:val="00032ADE"/>
    <w:rsid w:val="00035455"/>
    <w:rsid w:val="000374A9"/>
    <w:rsid w:val="0004147C"/>
    <w:rsid w:val="00041FE6"/>
    <w:rsid w:val="0004376C"/>
    <w:rsid w:val="00051C94"/>
    <w:rsid w:val="00062D2B"/>
    <w:rsid w:val="0006659E"/>
    <w:rsid w:val="00070C21"/>
    <w:rsid w:val="00073195"/>
    <w:rsid w:val="00073B03"/>
    <w:rsid w:val="00073B7E"/>
    <w:rsid w:val="00073EE3"/>
    <w:rsid w:val="000742E1"/>
    <w:rsid w:val="00077134"/>
    <w:rsid w:val="000779FD"/>
    <w:rsid w:val="000800E9"/>
    <w:rsid w:val="0008013D"/>
    <w:rsid w:val="00084125"/>
    <w:rsid w:val="000863A4"/>
    <w:rsid w:val="000904F8"/>
    <w:rsid w:val="0009080D"/>
    <w:rsid w:val="00090A0C"/>
    <w:rsid w:val="000919F0"/>
    <w:rsid w:val="00093A9F"/>
    <w:rsid w:val="00096977"/>
    <w:rsid w:val="00097556"/>
    <w:rsid w:val="000A1015"/>
    <w:rsid w:val="000A14E0"/>
    <w:rsid w:val="000A1FB5"/>
    <w:rsid w:val="000A2214"/>
    <w:rsid w:val="000B2F60"/>
    <w:rsid w:val="000B41D2"/>
    <w:rsid w:val="000B6327"/>
    <w:rsid w:val="000C1137"/>
    <w:rsid w:val="000C3F80"/>
    <w:rsid w:val="000C6322"/>
    <w:rsid w:val="000D0F8D"/>
    <w:rsid w:val="000D31E5"/>
    <w:rsid w:val="000D5604"/>
    <w:rsid w:val="000F0E61"/>
    <w:rsid w:val="000F23A5"/>
    <w:rsid w:val="000F7383"/>
    <w:rsid w:val="00101047"/>
    <w:rsid w:val="00104602"/>
    <w:rsid w:val="0010464D"/>
    <w:rsid w:val="001049A2"/>
    <w:rsid w:val="00104CB6"/>
    <w:rsid w:val="00106BBD"/>
    <w:rsid w:val="00107B2D"/>
    <w:rsid w:val="00112D1F"/>
    <w:rsid w:val="00113412"/>
    <w:rsid w:val="00113F36"/>
    <w:rsid w:val="00116FE7"/>
    <w:rsid w:val="00121894"/>
    <w:rsid w:val="00123059"/>
    <w:rsid w:val="001248CB"/>
    <w:rsid w:val="00126491"/>
    <w:rsid w:val="00126610"/>
    <w:rsid w:val="001267B1"/>
    <w:rsid w:val="001324B5"/>
    <w:rsid w:val="00132ED0"/>
    <w:rsid w:val="00134ED4"/>
    <w:rsid w:val="001365B0"/>
    <w:rsid w:val="001373F7"/>
    <w:rsid w:val="001405A9"/>
    <w:rsid w:val="00142CEB"/>
    <w:rsid w:val="00150DFB"/>
    <w:rsid w:val="00153132"/>
    <w:rsid w:val="0015478D"/>
    <w:rsid w:val="00154AE4"/>
    <w:rsid w:val="00163E13"/>
    <w:rsid w:val="00164479"/>
    <w:rsid w:val="00164A91"/>
    <w:rsid w:val="001721B8"/>
    <w:rsid w:val="00172BB4"/>
    <w:rsid w:val="00173373"/>
    <w:rsid w:val="00173A11"/>
    <w:rsid w:val="00182C89"/>
    <w:rsid w:val="0018498F"/>
    <w:rsid w:val="00190E16"/>
    <w:rsid w:val="00193296"/>
    <w:rsid w:val="001A0911"/>
    <w:rsid w:val="001A2FD3"/>
    <w:rsid w:val="001A3475"/>
    <w:rsid w:val="001A3B5D"/>
    <w:rsid w:val="001A45E7"/>
    <w:rsid w:val="001A65D3"/>
    <w:rsid w:val="001A7AF5"/>
    <w:rsid w:val="001B13C0"/>
    <w:rsid w:val="001B2C5C"/>
    <w:rsid w:val="001B3412"/>
    <w:rsid w:val="001C261D"/>
    <w:rsid w:val="001C2C51"/>
    <w:rsid w:val="001C4851"/>
    <w:rsid w:val="001C6B00"/>
    <w:rsid w:val="001D0FC8"/>
    <w:rsid w:val="001D18F0"/>
    <w:rsid w:val="001D284B"/>
    <w:rsid w:val="001D5B1C"/>
    <w:rsid w:val="001D5EF7"/>
    <w:rsid w:val="001E300D"/>
    <w:rsid w:val="001E307C"/>
    <w:rsid w:val="001E4390"/>
    <w:rsid w:val="001E4C56"/>
    <w:rsid w:val="001F0766"/>
    <w:rsid w:val="001F1989"/>
    <w:rsid w:val="001F3472"/>
    <w:rsid w:val="001F4382"/>
    <w:rsid w:val="002022EA"/>
    <w:rsid w:val="00202A26"/>
    <w:rsid w:val="00204B27"/>
    <w:rsid w:val="00205C01"/>
    <w:rsid w:val="00206036"/>
    <w:rsid w:val="00206B12"/>
    <w:rsid w:val="00207FF4"/>
    <w:rsid w:val="002248AE"/>
    <w:rsid w:val="0022568A"/>
    <w:rsid w:val="00227997"/>
    <w:rsid w:val="00232177"/>
    <w:rsid w:val="00233726"/>
    <w:rsid w:val="00235202"/>
    <w:rsid w:val="00236910"/>
    <w:rsid w:val="0024142E"/>
    <w:rsid w:val="0024235C"/>
    <w:rsid w:val="00245762"/>
    <w:rsid w:val="0024628F"/>
    <w:rsid w:val="00246585"/>
    <w:rsid w:val="0024672A"/>
    <w:rsid w:val="00246DE8"/>
    <w:rsid w:val="00246EC4"/>
    <w:rsid w:val="00251357"/>
    <w:rsid w:val="00253BF8"/>
    <w:rsid w:val="00255640"/>
    <w:rsid w:val="002633F3"/>
    <w:rsid w:val="00264F6B"/>
    <w:rsid w:val="00265A5D"/>
    <w:rsid w:val="00270186"/>
    <w:rsid w:val="0027367A"/>
    <w:rsid w:val="00276C6E"/>
    <w:rsid w:val="00276D78"/>
    <w:rsid w:val="00277066"/>
    <w:rsid w:val="002813F7"/>
    <w:rsid w:val="00282AE1"/>
    <w:rsid w:val="00284F4C"/>
    <w:rsid w:val="002A0A21"/>
    <w:rsid w:val="002A63AE"/>
    <w:rsid w:val="002A6F72"/>
    <w:rsid w:val="002A7F03"/>
    <w:rsid w:val="002C268A"/>
    <w:rsid w:val="002C270F"/>
    <w:rsid w:val="002C7B18"/>
    <w:rsid w:val="002D203D"/>
    <w:rsid w:val="002D6C6B"/>
    <w:rsid w:val="002E2711"/>
    <w:rsid w:val="002E27C8"/>
    <w:rsid w:val="002E60E2"/>
    <w:rsid w:val="002E692E"/>
    <w:rsid w:val="002F2AAE"/>
    <w:rsid w:val="0030093E"/>
    <w:rsid w:val="003022BA"/>
    <w:rsid w:val="003032EF"/>
    <w:rsid w:val="0030390D"/>
    <w:rsid w:val="00304EFD"/>
    <w:rsid w:val="00305E4A"/>
    <w:rsid w:val="00305FC0"/>
    <w:rsid w:val="00310332"/>
    <w:rsid w:val="00311C1A"/>
    <w:rsid w:val="003168F8"/>
    <w:rsid w:val="00320389"/>
    <w:rsid w:val="00320397"/>
    <w:rsid w:val="003227B0"/>
    <w:rsid w:val="00323A21"/>
    <w:rsid w:val="00323EDB"/>
    <w:rsid w:val="00327CA4"/>
    <w:rsid w:val="003308F8"/>
    <w:rsid w:val="003339CD"/>
    <w:rsid w:val="00335327"/>
    <w:rsid w:val="00335DD4"/>
    <w:rsid w:val="00343CD7"/>
    <w:rsid w:val="00344C2E"/>
    <w:rsid w:val="0034516F"/>
    <w:rsid w:val="003544D6"/>
    <w:rsid w:val="00354C77"/>
    <w:rsid w:val="003553CF"/>
    <w:rsid w:val="00357FF6"/>
    <w:rsid w:val="003657F6"/>
    <w:rsid w:val="003722DE"/>
    <w:rsid w:val="00380B8C"/>
    <w:rsid w:val="00382B43"/>
    <w:rsid w:val="00384CB1"/>
    <w:rsid w:val="0039505D"/>
    <w:rsid w:val="0039789F"/>
    <w:rsid w:val="00397D5C"/>
    <w:rsid w:val="003A37C0"/>
    <w:rsid w:val="003A7567"/>
    <w:rsid w:val="003B098C"/>
    <w:rsid w:val="003B1170"/>
    <w:rsid w:val="003C0E9F"/>
    <w:rsid w:val="003C288D"/>
    <w:rsid w:val="003C336D"/>
    <w:rsid w:val="003D034C"/>
    <w:rsid w:val="003D5994"/>
    <w:rsid w:val="003D5E80"/>
    <w:rsid w:val="003D610E"/>
    <w:rsid w:val="003E2C44"/>
    <w:rsid w:val="003E33A8"/>
    <w:rsid w:val="003E362E"/>
    <w:rsid w:val="003E36FB"/>
    <w:rsid w:val="003E5567"/>
    <w:rsid w:val="003E6200"/>
    <w:rsid w:val="003E6C71"/>
    <w:rsid w:val="003F3476"/>
    <w:rsid w:val="003F7588"/>
    <w:rsid w:val="003F7860"/>
    <w:rsid w:val="0040035B"/>
    <w:rsid w:val="00400B91"/>
    <w:rsid w:val="004016A7"/>
    <w:rsid w:val="004018A1"/>
    <w:rsid w:val="004033B4"/>
    <w:rsid w:val="004065CE"/>
    <w:rsid w:val="00411956"/>
    <w:rsid w:val="00415DC1"/>
    <w:rsid w:val="00415DE1"/>
    <w:rsid w:val="00416FF8"/>
    <w:rsid w:val="00417BF8"/>
    <w:rsid w:val="0042720F"/>
    <w:rsid w:val="004313CE"/>
    <w:rsid w:val="00440255"/>
    <w:rsid w:val="0044631D"/>
    <w:rsid w:val="00446F7E"/>
    <w:rsid w:val="00452317"/>
    <w:rsid w:val="004539FE"/>
    <w:rsid w:val="00455167"/>
    <w:rsid w:val="0045527B"/>
    <w:rsid w:val="00456AC5"/>
    <w:rsid w:val="0046201B"/>
    <w:rsid w:val="004620A1"/>
    <w:rsid w:val="00471235"/>
    <w:rsid w:val="00476977"/>
    <w:rsid w:val="004808BA"/>
    <w:rsid w:val="00480AD5"/>
    <w:rsid w:val="00484828"/>
    <w:rsid w:val="0048550A"/>
    <w:rsid w:val="00487056"/>
    <w:rsid w:val="00490A70"/>
    <w:rsid w:val="00493CFA"/>
    <w:rsid w:val="00493D48"/>
    <w:rsid w:val="004A2BDF"/>
    <w:rsid w:val="004B0C87"/>
    <w:rsid w:val="004B314E"/>
    <w:rsid w:val="004B6785"/>
    <w:rsid w:val="004C15F6"/>
    <w:rsid w:val="004C4BFF"/>
    <w:rsid w:val="004C53DC"/>
    <w:rsid w:val="004C5707"/>
    <w:rsid w:val="004C5AA6"/>
    <w:rsid w:val="004C7E52"/>
    <w:rsid w:val="004E4BF1"/>
    <w:rsid w:val="004E6368"/>
    <w:rsid w:val="004F0392"/>
    <w:rsid w:val="004F3CDF"/>
    <w:rsid w:val="004F3EA8"/>
    <w:rsid w:val="00502E4C"/>
    <w:rsid w:val="00504894"/>
    <w:rsid w:val="005070AF"/>
    <w:rsid w:val="00514847"/>
    <w:rsid w:val="00524338"/>
    <w:rsid w:val="0053197A"/>
    <w:rsid w:val="00531CA7"/>
    <w:rsid w:val="00532723"/>
    <w:rsid w:val="00533CC3"/>
    <w:rsid w:val="0053605C"/>
    <w:rsid w:val="00543A9B"/>
    <w:rsid w:val="0054469D"/>
    <w:rsid w:val="005464D8"/>
    <w:rsid w:val="00546786"/>
    <w:rsid w:val="00550A47"/>
    <w:rsid w:val="00551E98"/>
    <w:rsid w:val="00555804"/>
    <w:rsid w:val="0056214E"/>
    <w:rsid w:val="0056664D"/>
    <w:rsid w:val="00570913"/>
    <w:rsid w:val="005709FC"/>
    <w:rsid w:val="00571D6A"/>
    <w:rsid w:val="00572D99"/>
    <w:rsid w:val="00572F17"/>
    <w:rsid w:val="00573720"/>
    <w:rsid w:val="005763D6"/>
    <w:rsid w:val="0057681B"/>
    <w:rsid w:val="005772C2"/>
    <w:rsid w:val="005778D2"/>
    <w:rsid w:val="00580594"/>
    <w:rsid w:val="00581DC3"/>
    <w:rsid w:val="005825DE"/>
    <w:rsid w:val="00582B0E"/>
    <w:rsid w:val="00586EA3"/>
    <w:rsid w:val="0058770F"/>
    <w:rsid w:val="00592305"/>
    <w:rsid w:val="0059230C"/>
    <w:rsid w:val="0059479B"/>
    <w:rsid w:val="005A40BB"/>
    <w:rsid w:val="005A572E"/>
    <w:rsid w:val="005A6722"/>
    <w:rsid w:val="005A6CA7"/>
    <w:rsid w:val="005B0004"/>
    <w:rsid w:val="005B6345"/>
    <w:rsid w:val="005C06D2"/>
    <w:rsid w:val="005C341A"/>
    <w:rsid w:val="005C4701"/>
    <w:rsid w:val="005C50BD"/>
    <w:rsid w:val="005C51B7"/>
    <w:rsid w:val="005C6CA5"/>
    <w:rsid w:val="005D2B6C"/>
    <w:rsid w:val="005E22A6"/>
    <w:rsid w:val="005E37E0"/>
    <w:rsid w:val="005E398B"/>
    <w:rsid w:val="005E4CEB"/>
    <w:rsid w:val="005E73FF"/>
    <w:rsid w:val="005E7811"/>
    <w:rsid w:val="005E7C9C"/>
    <w:rsid w:val="005F3F9C"/>
    <w:rsid w:val="005F5F44"/>
    <w:rsid w:val="005F6309"/>
    <w:rsid w:val="0060787B"/>
    <w:rsid w:val="0061114E"/>
    <w:rsid w:val="00612B60"/>
    <w:rsid w:val="00613CB4"/>
    <w:rsid w:val="00613F96"/>
    <w:rsid w:val="00614516"/>
    <w:rsid w:val="00615A2B"/>
    <w:rsid w:val="006160B3"/>
    <w:rsid w:val="00620748"/>
    <w:rsid w:val="006232BF"/>
    <w:rsid w:val="006264D3"/>
    <w:rsid w:val="00636840"/>
    <w:rsid w:val="00642C2A"/>
    <w:rsid w:val="006478A9"/>
    <w:rsid w:val="00647900"/>
    <w:rsid w:val="0065173A"/>
    <w:rsid w:val="00652AD4"/>
    <w:rsid w:val="00653E27"/>
    <w:rsid w:val="00653EEE"/>
    <w:rsid w:val="00662056"/>
    <w:rsid w:val="00665025"/>
    <w:rsid w:val="0066613B"/>
    <w:rsid w:val="00666376"/>
    <w:rsid w:val="006714DB"/>
    <w:rsid w:val="0067240E"/>
    <w:rsid w:val="00672AEC"/>
    <w:rsid w:val="00674610"/>
    <w:rsid w:val="00675CB2"/>
    <w:rsid w:val="006771E3"/>
    <w:rsid w:val="006773A9"/>
    <w:rsid w:val="00682E03"/>
    <w:rsid w:val="00683B18"/>
    <w:rsid w:val="00686234"/>
    <w:rsid w:val="00686AA9"/>
    <w:rsid w:val="00694A75"/>
    <w:rsid w:val="00695433"/>
    <w:rsid w:val="00697CDA"/>
    <w:rsid w:val="006A40A5"/>
    <w:rsid w:val="006A49DE"/>
    <w:rsid w:val="006A5303"/>
    <w:rsid w:val="006A565C"/>
    <w:rsid w:val="006A6203"/>
    <w:rsid w:val="006A63A0"/>
    <w:rsid w:val="006B1889"/>
    <w:rsid w:val="006B4EC7"/>
    <w:rsid w:val="006B639C"/>
    <w:rsid w:val="006B6B00"/>
    <w:rsid w:val="006C0BB6"/>
    <w:rsid w:val="006C39EB"/>
    <w:rsid w:val="006C41AB"/>
    <w:rsid w:val="006C6CE9"/>
    <w:rsid w:val="006C76E3"/>
    <w:rsid w:val="006D0441"/>
    <w:rsid w:val="006D2E1D"/>
    <w:rsid w:val="006D43A5"/>
    <w:rsid w:val="006E12B1"/>
    <w:rsid w:val="006E307A"/>
    <w:rsid w:val="006E599E"/>
    <w:rsid w:val="006E5B75"/>
    <w:rsid w:val="006E6F18"/>
    <w:rsid w:val="006E7439"/>
    <w:rsid w:val="006F26B3"/>
    <w:rsid w:val="006F32C2"/>
    <w:rsid w:val="006F502C"/>
    <w:rsid w:val="00700A6C"/>
    <w:rsid w:val="00702918"/>
    <w:rsid w:val="007030BF"/>
    <w:rsid w:val="007037ED"/>
    <w:rsid w:val="0070582D"/>
    <w:rsid w:val="00705DC9"/>
    <w:rsid w:val="0070635F"/>
    <w:rsid w:val="007063F1"/>
    <w:rsid w:val="007070BC"/>
    <w:rsid w:val="0071305E"/>
    <w:rsid w:val="00714243"/>
    <w:rsid w:val="0071558C"/>
    <w:rsid w:val="0071597F"/>
    <w:rsid w:val="007175F3"/>
    <w:rsid w:val="00717BE3"/>
    <w:rsid w:val="00721CC1"/>
    <w:rsid w:val="007221A7"/>
    <w:rsid w:val="00724C30"/>
    <w:rsid w:val="00725AD8"/>
    <w:rsid w:val="0073076E"/>
    <w:rsid w:val="007313B8"/>
    <w:rsid w:val="00737F1B"/>
    <w:rsid w:val="00740783"/>
    <w:rsid w:val="00754100"/>
    <w:rsid w:val="00756780"/>
    <w:rsid w:val="00761B15"/>
    <w:rsid w:val="007668A0"/>
    <w:rsid w:val="007709DA"/>
    <w:rsid w:val="007722C2"/>
    <w:rsid w:val="007750E8"/>
    <w:rsid w:val="0077578D"/>
    <w:rsid w:val="00776620"/>
    <w:rsid w:val="0077770B"/>
    <w:rsid w:val="00783972"/>
    <w:rsid w:val="0078570A"/>
    <w:rsid w:val="007868DC"/>
    <w:rsid w:val="00793FC9"/>
    <w:rsid w:val="00794BF8"/>
    <w:rsid w:val="00797B36"/>
    <w:rsid w:val="007A4359"/>
    <w:rsid w:val="007A4BF8"/>
    <w:rsid w:val="007A4C09"/>
    <w:rsid w:val="007A5194"/>
    <w:rsid w:val="007A7EC9"/>
    <w:rsid w:val="007B2306"/>
    <w:rsid w:val="007B42A1"/>
    <w:rsid w:val="007B6BCC"/>
    <w:rsid w:val="007B6E70"/>
    <w:rsid w:val="007B7C01"/>
    <w:rsid w:val="007C55F4"/>
    <w:rsid w:val="007C69DC"/>
    <w:rsid w:val="007D127A"/>
    <w:rsid w:val="007E5EB0"/>
    <w:rsid w:val="007F5A7A"/>
    <w:rsid w:val="008002D0"/>
    <w:rsid w:val="008026F8"/>
    <w:rsid w:val="00805E19"/>
    <w:rsid w:val="008064E2"/>
    <w:rsid w:val="0080752E"/>
    <w:rsid w:val="00814422"/>
    <w:rsid w:val="0081593C"/>
    <w:rsid w:val="00816916"/>
    <w:rsid w:val="00817655"/>
    <w:rsid w:val="0082034F"/>
    <w:rsid w:val="00820ED8"/>
    <w:rsid w:val="00822231"/>
    <w:rsid w:val="00825EED"/>
    <w:rsid w:val="00834617"/>
    <w:rsid w:val="00835C2F"/>
    <w:rsid w:val="00841406"/>
    <w:rsid w:val="00841D29"/>
    <w:rsid w:val="00842919"/>
    <w:rsid w:val="008432CA"/>
    <w:rsid w:val="00843C06"/>
    <w:rsid w:val="008449F8"/>
    <w:rsid w:val="00844E22"/>
    <w:rsid w:val="00844F72"/>
    <w:rsid w:val="0085080F"/>
    <w:rsid w:val="00852C42"/>
    <w:rsid w:val="00853C8C"/>
    <w:rsid w:val="00875821"/>
    <w:rsid w:val="0088423F"/>
    <w:rsid w:val="00884F56"/>
    <w:rsid w:val="00893A54"/>
    <w:rsid w:val="00894045"/>
    <w:rsid w:val="0089628D"/>
    <w:rsid w:val="00897148"/>
    <w:rsid w:val="00897869"/>
    <w:rsid w:val="008A3ED2"/>
    <w:rsid w:val="008A545D"/>
    <w:rsid w:val="008A5947"/>
    <w:rsid w:val="008B008F"/>
    <w:rsid w:val="008B1F8E"/>
    <w:rsid w:val="008B3605"/>
    <w:rsid w:val="008B57AC"/>
    <w:rsid w:val="008B6C59"/>
    <w:rsid w:val="008B7520"/>
    <w:rsid w:val="008B7D05"/>
    <w:rsid w:val="008C23F1"/>
    <w:rsid w:val="008C4592"/>
    <w:rsid w:val="008C4E09"/>
    <w:rsid w:val="008C7392"/>
    <w:rsid w:val="008D59FF"/>
    <w:rsid w:val="008D5A47"/>
    <w:rsid w:val="008D7F2C"/>
    <w:rsid w:val="008E06C4"/>
    <w:rsid w:val="008E0BA0"/>
    <w:rsid w:val="008E1455"/>
    <w:rsid w:val="008E15E5"/>
    <w:rsid w:val="008E3EBE"/>
    <w:rsid w:val="008E6F95"/>
    <w:rsid w:val="008E7EC6"/>
    <w:rsid w:val="008F24B2"/>
    <w:rsid w:val="008F4212"/>
    <w:rsid w:val="008F7429"/>
    <w:rsid w:val="00901FA0"/>
    <w:rsid w:val="0090427E"/>
    <w:rsid w:val="00916A7D"/>
    <w:rsid w:val="00917D19"/>
    <w:rsid w:val="00917F47"/>
    <w:rsid w:val="0092134C"/>
    <w:rsid w:val="00921D30"/>
    <w:rsid w:val="0092297F"/>
    <w:rsid w:val="00923C5E"/>
    <w:rsid w:val="0092697D"/>
    <w:rsid w:val="00926A66"/>
    <w:rsid w:val="00926B68"/>
    <w:rsid w:val="00931794"/>
    <w:rsid w:val="00932DDB"/>
    <w:rsid w:val="0093719B"/>
    <w:rsid w:val="00940570"/>
    <w:rsid w:val="00940D5F"/>
    <w:rsid w:val="00941D8D"/>
    <w:rsid w:val="00943493"/>
    <w:rsid w:val="00944578"/>
    <w:rsid w:val="00945F8D"/>
    <w:rsid w:val="00946446"/>
    <w:rsid w:val="00953FF8"/>
    <w:rsid w:val="009541B3"/>
    <w:rsid w:val="009567AE"/>
    <w:rsid w:val="00957292"/>
    <w:rsid w:val="0096015B"/>
    <w:rsid w:val="00961BBB"/>
    <w:rsid w:val="00962EB6"/>
    <w:rsid w:val="009639BC"/>
    <w:rsid w:val="00964673"/>
    <w:rsid w:val="009649B3"/>
    <w:rsid w:val="00972148"/>
    <w:rsid w:val="00976281"/>
    <w:rsid w:val="00982E24"/>
    <w:rsid w:val="00984D52"/>
    <w:rsid w:val="009863C4"/>
    <w:rsid w:val="009927E4"/>
    <w:rsid w:val="00993A6D"/>
    <w:rsid w:val="00996733"/>
    <w:rsid w:val="009974B6"/>
    <w:rsid w:val="00997C49"/>
    <w:rsid w:val="009A55A2"/>
    <w:rsid w:val="009A5A6A"/>
    <w:rsid w:val="009B2B52"/>
    <w:rsid w:val="009B4C56"/>
    <w:rsid w:val="009B522E"/>
    <w:rsid w:val="009B5F8D"/>
    <w:rsid w:val="009C1FA7"/>
    <w:rsid w:val="009C78B2"/>
    <w:rsid w:val="009D3297"/>
    <w:rsid w:val="009D474F"/>
    <w:rsid w:val="009E08F6"/>
    <w:rsid w:val="009E30B3"/>
    <w:rsid w:val="009E5064"/>
    <w:rsid w:val="009E626C"/>
    <w:rsid w:val="009E700B"/>
    <w:rsid w:val="009E716D"/>
    <w:rsid w:val="009F169C"/>
    <w:rsid w:val="009F553B"/>
    <w:rsid w:val="009F5555"/>
    <w:rsid w:val="009F6665"/>
    <w:rsid w:val="009F7C9F"/>
    <w:rsid w:val="00A00F3A"/>
    <w:rsid w:val="00A01818"/>
    <w:rsid w:val="00A020A6"/>
    <w:rsid w:val="00A02B34"/>
    <w:rsid w:val="00A02DED"/>
    <w:rsid w:val="00A03EF4"/>
    <w:rsid w:val="00A1035B"/>
    <w:rsid w:val="00A10DCA"/>
    <w:rsid w:val="00A202CC"/>
    <w:rsid w:val="00A23A9B"/>
    <w:rsid w:val="00A260FF"/>
    <w:rsid w:val="00A335A0"/>
    <w:rsid w:val="00A3568F"/>
    <w:rsid w:val="00A362AC"/>
    <w:rsid w:val="00A36A5A"/>
    <w:rsid w:val="00A372EB"/>
    <w:rsid w:val="00A404B5"/>
    <w:rsid w:val="00A4100A"/>
    <w:rsid w:val="00A42C6D"/>
    <w:rsid w:val="00A44A51"/>
    <w:rsid w:val="00A45EF5"/>
    <w:rsid w:val="00A5193D"/>
    <w:rsid w:val="00A54E4B"/>
    <w:rsid w:val="00A55458"/>
    <w:rsid w:val="00A574D0"/>
    <w:rsid w:val="00A63BB3"/>
    <w:rsid w:val="00A645E5"/>
    <w:rsid w:val="00A673C1"/>
    <w:rsid w:val="00A67E5F"/>
    <w:rsid w:val="00A711DB"/>
    <w:rsid w:val="00A725D1"/>
    <w:rsid w:val="00A727E5"/>
    <w:rsid w:val="00A77395"/>
    <w:rsid w:val="00A82487"/>
    <w:rsid w:val="00A85F70"/>
    <w:rsid w:val="00A92B93"/>
    <w:rsid w:val="00A93793"/>
    <w:rsid w:val="00A97F40"/>
    <w:rsid w:val="00AA121B"/>
    <w:rsid w:val="00AA2C15"/>
    <w:rsid w:val="00AB0282"/>
    <w:rsid w:val="00AB3226"/>
    <w:rsid w:val="00AB32E6"/>
    <w:rsid w:val="00AC0108"/>
    <w:rsid w:val="00AC105C"/>
    <w:rsid w:val="00AC7988"/>
    <w:rsid w:val="00AD1255"/>
    <w:rsid w:val="00AD580C"/>
    <w:rsid w:val="00AE4650"/>
    <w:rsid w:val="00AE4747"/>
    <w:rsid w:val="00AE71A9"/>
    <w:rsid w:val="00AF0D86"/>
    <w:rsid w:val="00AF4AE1"/>
    <w:rsid w:val="00AF4C59"/>
    <w:rsid w:val="00B039CA"/>
    <w:rsid w:val="00B03B79"/>
    <w:rsid w:val="00B06E8C"/>
    <w:rsid w:val="00B1022D"/>
    <w:rsid w:val="00B11ADA"/>
    <w:rsid w:val="00B12810"/>
    <w:rsid w:val="00B1578C"/>
    <w:rsid w:val="00B17ADE"/>
    <w:rsid w:val="00B17B1F"/>
    <w:rsid w:val="00B21935"/>
    <w:rsid w:val="00B24A83"/>
    <w:rsid w:val="00B251FC"/>
    <w:rsid w:val="00B27E46"/>
    <w:rsid w:val="00B301AD"/>
    <w:rsid w:val="00B31BF3"/>
    <w:rsid w:val="00B3460E"/>
    <w:rsid w:val="00B34D24"/>
    <w:rsid w:val="00B4619C"/>
    <w:rsid w:val="00B55A05"/>
    <w:rsid w:val="00B57880"/>
    <w:rsid w:val="00B6255A"/>
    <w:rsid w:val="00B6553F"/>
    <w:rsid w:val="00B713D0"/>
    <w:rsid w:val="00B753FD"/>
    <w:rsid w:val="00B75661"/>
    <w:rsid w:val="00B80DA7"/>
    <w:rsid w:val="00B81602"/>
    <w:rsid w:val="00B82FCC"/>
    <w:rsid w:val="00B853FF"/>
    <w:rsid w:val="00B9324C"/>
    <w:rsid w:val="00B932AE"/>
    <w:rsid w:val="00B93384"/>
    <w:rsid w:val="00B938FB"/>
    <w:rsid w:val="00BA07A1"/>
    <w:rsid w:val="00BA390D"/>
    <w:rsid w:val="00BA46E9"/>
    <w:rsid w:val="00BA58EF"/>
    <w:rsid w:val="00BA5DF9"/>
    <w:rsid w:val="00BB1F08"/>
    <w:rsid w:val="00BB30F6"/>
    <w:rsid w:val="00BB3580"/>
    <w:rsid w:val="00BB7D3E"/>
    <w:rsid w:val="00BC40BC"/>
    <w:rsid w:val="00BC4327"/>
    <w:rsid w:val="00BC5FAD"/>
    <w:rsid w:val="00BD02CF"/>
    <w:rsid w:val="00BD1623"/>
    <w:rsid w:val="00BE0811"/>
    <w:rsid w:val="00BE4034"/>
    <w:rsid w:val="00BE61E6"/>
    <w:rsid w:val="00BE74AF"/>
    <w:rsid w:val="00BF19CA"/>
    <w:rsid w:val="00BF577A"/>
    <w:rsid w:val="00C02003"/>
    <w:rsid w:val="00C11E8B"/>
    <w:rsid w:val="00C1384B"/>
    <w:rsid w:val="00C13AFC"/>
    <w:rsid w:val="00C15C1D"/>
    <w:rsid w:val="00C16DFD"/>
    <w:rsid w:val="00C216D4"/>
    <w:rsid w:val="00C21761"/>
    <w:rsid w:val="00C23F50"/>
    <w:rsid w:val="00C25564"/>
    <w:rsid w:val="00C30FC0"/>
    <w:rsid w:val="00C36741"/>
    <w:rsid w:val="00C37A48"/>
    <w:rsid w:val="00C400C8"/>
    <w:rsid w:val="00C42A64"/>
    <w:rsid w:val="00C46DBD"/>
    <w:rsid w:val="00C46E7B"/>
    <w:rsid w:val="00C56DE3"/>
    <w:rsid w:val="00C575FA"/>
    <w:rsid w:val="00C61BF5"/>
    <w:rsid w:val="00C62C54"/>
    <w:rsid w:val="00C747F6"/>
    <w:rsid w:val="00C775D3"/>
    <w:rsid w:val="00C81D11"/>
    <w:rsid w:val="00C87C3D"/>
    <w:rsid w:val="00C9561A"/>
    <w:rsid w:val="00C964C3"/>
    <w:rsid w:val="00CA04FF"/>
    <w:rsid w:val="00CA3B60"/>
    <w:rsid w:val="00CA4244"/>
    <w:rsid w:val="00CA78F4"/>
    <w:rsid w:val="00CA7B11"/>
    <w:rsid w:val="00CB1565"/>
    <w:rsid w:val="00CB37CE"/>
    <w:rsid w:val="00CB3C28"/>
    <w:rsid w:val="00CB4B7B"/>
    <w:rsid w:val="00CB6E9D"/>
    <w:rsid w:val="00CB7A5E"/>
    <w:rsid w:val="00CC3394"/>
    <w:rsid w:val="00CC6354"/>
    <w:rsid w:val="00CC7E18"/>
    <w:rsid w:val="00CC7E1C"/>
    <w:rsid w:val="00CD2BA5"/>
    <w:rsid w:val="00CD304C"/>
    <w:rsid w:val="00CD4783"/>
    <w:rsid w:val="00CD4D1A"/>
    <w:rsid w:val="00CD6ED2"/>
    <w:rsid w:val="00CD7C08"/>
    <w:rsid w:val="00CE3F13"/>
    <w:rsid w:val="00CE5125"/>
    <w:rsid w:val="00CE625E"/>
    <w:rsid w:val="00CE710A"/>
    <w:rsid w:val="00CF2985"/>
    <w:rsid w:val="00CF37EC"/>
    <w:rsid w:val="00D11C2E"/>
    <w:rsid w:val="00D13DDB"/>
    <w:rsid w:val="00D21AF9"/>
    <w:rsid w:val="00D21DBC"/>
    <w:rsid w:val="00D22225"/>
    <w:rsid w:val="00D23091"/>
    <w:rsid w:val="00D23C5B"/>
    <w:rsid w:val="00D247B5"/>
    <w:rsid w:val="00D25D46"/>
    <w:rsid w:val="00D2710D"/>
    <w:rsid w:val="00D303E0"/>
    <w:rsid w:val="00D376B0"/>
    <w:rsid w:val="00D37EBF"/>
    <w:rsid w:val="00D40ED3"/>
    <w:rsid w:val="00D424CB"/>
    <w:rsid w:val="00D43A14"/>
    <w:rsid w:val="00D44779"/>
    <w:rsid w:val="00D46D1D"/>
    <w:rsid w:val="00D5001F"/>
    <w:rsid w:val="00D5139F"/>
    <w:rsid w:val="00D52399"/>
    <w:rsid w:val="00D61051"/>
    <w:rsid w:val="00D63B28"/>
    <w:rsid w:val="00D6727A"/>
    <w:rsid w:val="00D70E52"/>
    <w:rsid w:val="00D71F3D"/>
    <w:rsid w:val="00D750EC"/>
    <w:rsid w:val="00D80C94"/>
    <w:rsid w:val="00D85C1F"/>
    <w:rsid w:val="00D86EBE"/>
    <w:rsid w:val="00D92E4F"/>
    <w:rsid w:val="00D93496"/>
    <w:rsid w:val="00D937CD"/>
    <w:rsid w:val="00D940DD"/>
    <w:rsid w:val="00DA0160"/>
    <w:rsid w:val="00DA0ECB"/>
    <w:rsid w:val="00DA4B66"/>
    <w:rsid w:val="00DA5619"/>
    <w:rsid w:val="00DA57AF"/>
    <w:rsid w:val="00DA5814"/>
    <w:rsid w:val="00DA6E24"/>
    <w:rsid w:val="00DA7325"/>
    <w:rsid w:val="00DA74AC"/>
    <w:rsid w:val="00DA7526"/>
    <w:rsid w:val="00DB006A"/>
    <w:rsid w:val="00DB01D3"/>
    <w:rsid w:val="00DB2DCA"/>
    <w:rsid w:val="00DB4BDD"/>
    <w:rsid w:val="00DB6894"/>
    <w:rsid w:val="00DB79DE"/>
    <w:rsid w:val="00DB7C06"/>
    <w:rsid w:val="00DC2A95"/>
    <w:rsid w:val="00DC345A"/>
    <w:rsid w:val="00DC5EF9"/>
    <w:rsid w:val="00DC61B2"/>
    <w:rsid w:val="00DD243C"/>
    <w:rsid w:val="00DD67A1"/>
    <w:rsid w:val="00DE666C"/>
    <w:rsid w:val="00DE714A"/>
    <w:rsid w:val="00DF1EA8"/>
    <w:rsid w:val="00DF38EF"/>
    <w:rsid w:val="00DF4EF6"/>
    <w:rsid w:val="00E04AAD"/>
    <w:rsid w:val="00E064DD"/>
    <w:rsid w:val="00E072F0"/>
    <w:rsid w:val="00E100A2"/>
    <w:rsid w:val="00E10E95"/>
    <w:rsid w:val="00E14DEB"/>
    <w:rsid w:val="00E16876"/>
    <w:rsid w:val="00E172B8"/>
    <w:rsid w:val="00E22848"/>
    <w:rsid w:val="00E22C68"/>
    <w:rsid w:val="00E30E01"/>
    <w:rsid w:val="00E316F3"/>
    <w:rsid w:val="00E35F1F"/>
    <w:rsid w:val="00E363BB"/>
    <w:rsid w:val="00E37D8B"/>
    <w:rsid w:val="00E40FEF"/>
    <w:rsid w:val="00E43ECB"/>
    <w:rsid w:val="00E45881"/>
    <w:rsid w:val="00E47AD7"/>
    <w:rsid w:val="00E51AE5"/>
    <w:rsid w:val="00E5314E"/>
    <w:rsid w:val="00E53DA3"/>
    <w:rsid w:val="00E53EBD"/>
    <w:rsid w:val="00E60D27"/>
    <w:rsid w:val="00E62FE8"/>
    <w:rsid w:val="00E6628B"/>
    <w:rsid w:val="00E71EEE"/>
    <w:rsid w:val="00E72912"/>
    <w:rsid w:val="00E82EA3"/>
    <w:rsid w:val="00E87644"/>
    <w:rsid w:val="00E91681"/>
    <w:rsid w:val="00E978D7"/>
    <w:rsid w:val="00EA09CA"/>
    <w:rsid w:val="00EA351A"/>
    <w:rsid w:val="00EA502F"/>
    <w:rsid w:val="00EA5718"/>
    <w:rsid w:val="00EA61E3"/>
    <w:rsid w:val="00EB10DE"/>
    <w:rsid w:val="00EB4B9F"/>
    <w:rsid w:val="00EB5615"/>
    <w:rsid w:val="00EB6B95"/>
    <w:rsid w:val="00EC03AA"/>
    <w:rsid w:val="00EC2333"/>
    <w:rsid w:val="00EC2B33"/>
    <w:rsid w:val="00EC4BF3"/>
    <w:rsid w:val="00EC7BF0"/>
    <w:rsid w:val="00ED50E4"/>
    <w:rsid w:val="00ED51F7"/>
    <w:rsid w:val="00ED5622"/>
    <w:rsid w:val="00ED5E17"/>
    <w:rsid w:val="00ED5ED9"/>
    <w:rsid w:val="00EE06FD"/>
    <w:rsid w:val="00EE32A2"/>
    <w:rsid w:val="00EE3785"/>
    <w:rsid w:val="00EF18B6"/>
    <w:rsid w:val="00EF2900"/>
    <w:rsid w:val="00EF396A"/>
    <w:rsid w:val="00EF4523"/>
    <w:rsid w:val="00EF4756"/>
    <w:rsid w:val="00EF69C3"/>
    <w:rsid w:val="00F002FD"/>
    <w:rsid w:val="00F017CD"/>
    <w:rsid w:val="00F03A6A"/>
    <w:rsid w:val="00F072D5"/>
    <w:rsid w:val="00F114F0"/>
    <w:rsid w:val="00F12C98"/>
    <w:rsid w:val="00F1312A"/>
    <w:rsid w:val="00F14EF1"/>
    <w:rsid w:val="00F16816"/>
    <w:rsid w:val="00F1743C"/>
    <w:rsid w:val="00F175C9"/>
    <w:rsid w:val="00F226E6"/>
    <w:rsid w:val="00F2386A"/>
    <w:rsid w:val="00F23ADB"/>
    <w:rsid w:val="00F26E83"/>
    <w:rsid w:val="00F26EB8"/>
    <w:rsid w:val="00F34F01"/>
    <w:rsid w:val="00F34FD4"/>
    <w:rsid w:val="00F41D48"/>
    <w:rsid w:val="00F46875"/>
    <w:rsid w:val="00F46E79"/>
    <w:rsid w:val="00F50DB2"/>
    <w:rsid w:val="00F523C8"/>
    <w:rsid w:val="00F52FE0"/>
    <w:rsid w:val="00F57122"/>
    <w:rsid w:val="00F60356"/>
    <w:rsid w:val="00F64A85"/>
    <w:rsid w:val="00F651FF"/>
    <w:rsid w:val="00F660C4"/>
    <w:rsid w:val="00F72CED"/>
    <w:rsid w:val="00F7367A"/>
    <w:rsid w:val="00F85274"/>
    <w:rsid w:val="00F90F5E"/>
    <w:rsid w:val="00F91893"/>
    <w:rsid w:val="00F94B96"/>
    <w:rsid w:val="00F96A85"/>
    <w:rsid w:val="00F97797"/>
    <w:rsid w:val="00FA25D1"/>
    <w:rsid w:val="00FA5DFB"/>
    <w:rsid w:val="00FA77EB"/>
    <w:rsid w:val="00FB1E53"/>
    <w:rsid w:val="00FB3432"/>
    <w:rsid w:val="00FB43DE"/>
    <w:rsid w:val="00FB4C9D"/>
    <w:rsid w:val="00FB4E0C"/>
    <w:rsid w:val="00FC0E51"/>
    <w:rsid w:val="00FD0CAA"/>
    <w:rsid w:val="00FD10A6"/>
    <w:rsid w:val="00FD17F0"/>
    <w:rsid w:val="00FD3169"/>
    <w:rsid w:val="00FD3DE2"/>
    <w:rsid w:val="00FD7F96"/>
    <w:rsid w:val="00FE553E"/>
    <w:rsid w:val="00FF2689"/>
    <w:rsid w:val="00FF3062"/>
    <w:rsid w:val="00FF5D3C"/>
    <w:rsid w:val="00FF6B7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C64F8EB"/>
  <w15:docId w15:val="{2C2B2700-2F61-46BE-B2F0-FB1F371D29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645339"/>
    <w:rPr>
      <w:color w:val="0000FF"/>
      <w:u w:val="single"/>
    </w:rPr>
  </w:style>
  <w:style w:type="paragraph" w:styleId="Header">
    <w:name w:val="header"/>
    <w:basedOn w:val="Normal"/>
    <w:rsid w:val="002E4A1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2E4A15"/>
    <w:pPr>
      <w:tabs>
        <w:tab w:val="center" w:pos="4320"/>
        <w:tab w:val="right" w:pos="8640"/>
      </w:tabs>
    </w:pPr>
  </w:style>
  <w:style w:type="table" w:customStyle="1" w:styleId="TableGrid1">
    <w:name w:val="Table Grid1"/>
    <w:basedOn w:val="TableNormal"/>
    <w:next w:val="TableGrid"/>
    <w:rsid w:val="00706773"/>
    <w:rPr>
      <w:rFonts w:eastAsia="Batan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rsid w:val="0070677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1114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BA07A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45EF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205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sai-anoop-a82932213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github.com/ExtraneousFalc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2FBDF3-1BEB-4AF3-9D34-A0420256A8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85</TotalTime>
  <Pages>2</Pages>
  <Words>851</Words>
  <Characters>485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ONAS TEWODROS</vt:lpstr>
    </vt:vector>
  </TitlesOfParts>
  <Company/>
  <LinksUpToDate>false</LinksUpToDate>
  <CharactersWithSpaces>5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NAS TEWODROS</dc:title>
  <dc:subject/>
  <dc:creator>Tanner Hull</dc:creator>
  <cp:keywords/>
  <dc:description/>
  <cp:lastModifiedBy>Sai Anoop Avunuri</cp:lastModifiedBy>
  <cp:revision>391</cp:revision>
  <cp:lastPrinted>2021-12-23T23:59:00Z</cp:lastPrinted>
  <dcterms:created xsi:type="dcterms:W3CDTF">2019-01-12T18:31:00Z</dcterms:created>
  <dcterms:modified xsi:type="dcterms:W3CDTF">2022-03-01T23:54:00Z</dcterms:modified>
</cp:coreProperties>
</file>